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0B7ABC" w14:textId="177768FB" w:rsidR="00E308F8" w:rsidRPr="00155706" w:rsidRDefault="00896FDA" w:rsidP="00760A82">
      <w:pPr>
        <w:pStyle w:val="Heading1"/>
        <w:jc w:val="center"/>
      </w:pPr>
      <w:r w:rsidRPr="00155706">
        <w:t>Java</w:t>
      </w:r>
      <w:r w:rsidR="00E308F8" w:rsidRPr="00155706">
        <w:t xml:space="preserve"> OOP Exam - </w:t>
      </w:r>
      <w:r w:rsidR="000630EF" w:rsidRPr="00155706">
        <w:t>12</w:t>
      </w:r>
      <w:r w:rsidR="00E308F8" w:rsidRPr="00155706">
        <w:t xml:space="preserve"> </w:t>
      </w:r>
      <w:r w:rsidR="000630EF" w:rsidRPr="00155706">
        <w:t>April</w:t>
      </w:r>
      <w:r w:rsidR="00E308F8" w:rsidRPr="00155706">
        <w:t xml:space="preserve"> </w:t>
      </w:r>
      <w:r w:rsidR="000630EF" w:rsidRPr="00155706">
        <w:t>2020</w:t>
      </w:r>
    </w:p>
    <w:p w14:paraId="729CE2DC" w14:textId="77D6F5FA" w:rsidR="00F77C64" w:rsidRPr="00155706" w:rsidRDefault="002F3054" w:rsidP="00F77C64">
      <w:pPr>
        <w:jc w:val="center"/>
      </w:pPr>
      <w:r w:rsidRPr="00155706">
        <w:rPr>
          <w:noProof/>
        </w:rPr>
        <w:drawing>
          <wp:inline distT="0" distB="0" distL="0" distR="0" wp14:anchorId="44B77B65" wp14:editId="366D142E">
            <wp:extent cx="2237014" cy="158814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8798" cy="15965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7032D3" w14:textId="11AC0C98" w:rsidR="00E308F8" w:rsidRPr="00155706" w:rsidRDefault="00E308F8" w:rsidP="00E656B9">
      <w:pPr>
        <w:pStyle w:val="Heading2"/>
        <w:jc w:val="both"/>
      </w:pPr>
      <w:r w:rsidRPr="00155706">
        <w:t>Overview</w:t>
      </w:r>
    </w:p>
    <w:p w14:paraId="106BDB91" w14:textId="466CC1F5" w:rsidR="002F3054" w:rsidRPr="00155706" w:rsidRDefault="002F3054" w:rsidP="002F3054">
      <w:r w:rsidRPr="00155706">
        <w:t>In this exam</w:t>
      </w:r>
      <w:r w:rsidR="00023A0E">
        <w:t>,</w:t>
      </w:r>
      <w:r w:rsidRPr="00155706">
        <w:t xml:space="preserve"> your task will be to create a </w:t>
      </w:r>
      <w:r w:rsidR="004A24F6" w:rsidRPr="00155706">
        <w:t>basic Shooter game. In the game</w:t>
      </w:r>
      <w:r w:rsidR="00023A0E">
        <w:t>,</w:t>
      </w:r>
      <w:r w:rsidR="004A24F6" w:rsidRPr="00155706">
        <w:t xml:space="preserve"> there are</w:t>
      </w:r>
      <w:r w:rsidRPr="00155706">
        <w:t xml:space="preserve"> </w:t>
      </w:r>
      <w:r w:rsidR="009F4BA0" w:rsidRPr="0071266A">
        <w:rPr>
          <w:rFonts w:ascii="Consolas" w:hAnsi="Consolas"/>
          <w:b/>
          <w:bCs/>
        </w:rPr>
        <w:t>Field</w:t>
      </w:r>
      <w:r w:rsidRPr="00155706">
        <w:t xml:space="preserve">, </w:t>
      </w:r>
      <w:r w:rsidRPr="0071266A">
        <w:rPr>
          <w:rFonts w:ascii="Consolas" w:hAnsi="Consolas"/>
          <w:b/>
          <w:bCs/>
        </w:rPr>
        <w:t>Players</w:t>
      </w:r>
      <w:r w:rsidR="00236F1A" w:rsidRPr="00155706">
        <w:rPr>
          <w:b/>
          <w:bCs/>
        </w:rPr>
        <w:t xml:space="preserve"> </w:t>
      </w:r>
      <w:r w:rsidR="00236F1A" w:rsidRPr="00155706">
        <w:t>of different teams</w:t>
      </w:r>
      <w:r w:rsidR="00023A0E">
        <w:t>,</w:t>
      </w:r>
      <w:r w:rsidRPr="00155706">
        <w:t xml:space="preserve"> and </w:t>
      </w:r>
      <w:r w:rsidRPr="0071266A">
        <w:rPr>
          <w:rFonts w:ascii="Consolas" w:hAnsi="Consolas"/>
          <w:b/>
          <w:bCs/>
        </w:rPr>
        <w:t>Guns</w:t>
      </w:r>
      <w:r w:rsidRPr="00155706">
        <w:t xml:space="preserve">. </w:t>
      </w:r>
    </w:p>
    <w:p w14:paraId="2E3E99CE" w14:textId="77777777" w:rsidR="00E308F8" w:rsidRPr="00155706" w:rsidRDefault="00E308F8" w:rsidP="00E656B9">
      <w:pPr>
        <w:pStyle w:val="Heading2"/>
        <w:jc w:val="both"/>
      </w:pPr>
      <w:r w:rsidRPr="00155706">
        <w:t>Setup</w:t>
      </w:r>
    </w:p>
    <w:p w14:paraId="68DE554C" w14:textId="2C54BEE0" w:rsidR="00CF0783" w:rsidRPr="00155706" w:rsidRDefault="00CF0783" w:rsidP="00CF0783">
      <w:pPr>
        <w:pStyle w:val="ListParagraph"/>
        <w:numPr>
          <w:ilvl w:val="0"/>
          <w:numId w:val="2"/>
        </w:numPr>
        <w:jc w:val="both"/>
      </w:pPr>
      <w:r w:rsidRPr="00155706">
        <w:t xml:space="preserve">Upload </w:t>
      </w:r>
      <w:r w:rsidRPr="00155706">
        <w:rPr>
          <w:b/>
        </w:rPr>
        <w:t xml:space="preserve">only the </w:t>
      </w:r>
      <w:r w:rsidRPr="00155706">
        <w:rPr>
          <w:rStyle w:val="CodeChar"/>
          <w:noProof w:val="0"/>
        </w:rPr>
        <w:t>CounterStriker</w:t>
      </w:r>
      <w:r w:rsidRPr="00155706">
        <w:rPr>
          <w:b/>
        </w:rPr>
        <w:t xml:space="preserve"> </w:t>
      </w:r>
      <w:r w:rsidRPr="00155706">
        <w:t xml:space="preserve">package in every task </w:t>
      </w:r>
      <w:r w:rsidRPr="00155706">
        <w:rPr>
          <w:b/>
        </w:rPr>
        <w:t>except</w:t>
      </w:r>
      <w:r w:rsidRPr="00155706">
        <w:t xml:space="preserve"> </w:t>
      </w:r>
      <w:r w:rsidRPr="00155706">
        <w:rPr>
          <w:b/>
        </w:rPr>
        <w:t>Unit Tests</w:t>
      </w:r>
      <w:r w:rsidR="00023A0E">
        <w:rPr>
          <w:b/>
        </w:rPr>
        <w:t>.</w:t>
      </w:r>
    </w:p>
    <w:p w14:paraId="347B3B86" w14:textId="1A7C251C" w:rsidR="00CF0783" w:rsidRPr="00155706" w:rsidRDefault="00CF0783" w:rsidP="00CF0783">
      <w:pPr>
        <w:pStyle w:val="ListParagraph"/>
        <w:numPr>
          <w:ilvl w:val="0"/>
          <w:numId w:val="2"/>
        </w:numPr>
        <w:jc w:val="both"/>
      </w:pPr>
      <w:r w:rsidRPr="00155706">
        <w:rPr>
          <w:b/>
        </w:rPr>
        <w:t>Do not modify the interfaces or their packages</w:t>
      </w:r>
      <w:r w:rsidR="00023A0E">
        <w:rPr>
          <w:b/>
        </w:rPr>
        <w:t>.</w:t>
      </w:r>
    </w:p>
    <w:p w14:paraId="76A74145" w14:textId="3DBD3708" w:rsidR="00CF0783" w:rsidRPr="00155706" w:rsidRDefault="00CF0783" w:rsidP="00CF0783">
      <w:pPr>
        <w:pStyle w:val="ListParagraph"/>
        <w:numPr>
          <w:ilvl w:val="0"/>
          <w:numId w:val="2"/>
        </w:numPr>
        <w:jc w:val="both"/>
      </w:pPr>
      <w:r w:rsidRPr="00155706">
        <w:t xml:space="preserve">Use </w:t>
      </w:r>
      <w:r w:rsidRPr="00155706">
        <w:rPr>
          <w:b/>
        </w:rPr>
        <w:t xml:space="preserve">strong cohesion </w:t>
      </w:r>
      <w:r w:rsidRPr="00155706">
        <w:t xml:space="preserve">and </w:t>
      </w:r>
      <w:r w:rsidRPr="00155706">
        <w:rPr>
          <w:b/>
        </w:rPr>
        <w:t>loose coupling</w:t>
      </w:r>
      <w:r w:rsidR="00023A0E">
        <w:rPr>
          <w:b/>
        </w:rPr>
        <w:t>.</w:t>
      </w:r>
    </w:p>
    <w:p w14:paraId="097FD9BF" w14:textId="77777777" w:rsidR="00CF0783" w:rsidRPr="00155706" w:rsidRDefault="00CF0783" w:rsidP="00CF0783">
      <w:pPr>
        <w:pStyle w:val="ListParagraph"/>
        <w:numPr>
          <w:ilvl w:val="0"/>
          <w:numId w:val="2"/>
        </w:numPr>
        <w:jc w:val="both"/>
      </w:pPr>
      <w:r w:rsidRPr="00155706">
        <w:rPr>
          <w:b/>
        </w:rPr>
        <w:t>Use inheritance and the provided interfaces wherever possible</w:t>
      </w:r>
      <w:r w:rsidRPr="00155706">
        <w:t xml:space="preserve">. </w:t>
      </w:r>
    </w:p>
    <w:p w14:paraId="08D13A99" w14:textId="4BFD8267" w:rsidR="00CF0783" w:rsidRPr="00155706" w:rsidRDefault="00CF0783" w:rsidP="00CF0783">
      <w:pPr>
        <w:pStyle w:val="ListParagraph"/>
        <w:numPr>
          <w:ilvl w:val="1"/>
          <w:numId w:val="3"/>
        </w:numPr>
        <w:jc w:val="both"/>
      </w:pPr>
      <w:r w:rsidRPr="00155706">
        <w:t xml:space="preserve">This includes </w:t>
      </w:r>
      <w:r w:rsidRPr="00155706">
        <w:rPr>
          <w:b/>
        </w:rPr>
        <w:t>constructors</w:t>
      </w:r>
      <w:r w:rsidRPr="00155706">
        <w:t xml:space="preserve">, </w:t>
      </w:r>
      <w:r w:rsidRPr="00155706">
        <w:rPr>
          <w:b/>
        </w:rPr>
        <w:t>method parameters</w:t>
      </w:r>
      <w:r w:rsidR="00023A0E">
        <w:rPr>
          <w:b/>
        </w:rPr>
        <w:t>,</w:t>
      </w:r>
      <w:r w:rsidRPr="00155706">
        <w:rPr>
          <w:b/>
        </w:rPr>
        <w:t xml:space="preserve"> </w:t>
      </w:r>
      <w:r w:rsidRPr="00155706">
        <w:t>and</w:t>
      </w:r>
      <w:r w:rsidRPr="00155706">
        <w:rPr>
          <w:b/>
        </w:rPr>
        <w:t xml:space="preserve"> return types</w:t>
      </w:r>
      <w:r w:rsidR="00023A0E">
        <w:rPr>
          <w:b/>
        </w:rPr>
        <w:t>.</w:t>
      </w:r>
    </w:p>
    <w:p w14:paraId="5DC1BAA0" w14:textId="5673528D" w:rsidR="00CF0783" w:rsidRPr="00155706" w:rsidRDefault="00CF0783" w:rsidP="00CF0783">
      <w:pPr>
        <w:pStyle w:val="ListParagraph"/>
        <w:numPr>
          <w:ilvl w:val="0"/>
          <w:numId w:val="2"/>
        </w:numPr>
        <w:jc w:val="both"/>
      </w:pPr>
      <w:r w:rsidRPr="00155706">
        <w:rPr>
          <w:b/>
        </w:rPr>
        <w:t>Do not</w:t>
      </w:r>
      <w:r w:rsidRPr="00155706">
        <w:t xml:space="preserve"> violate your </w:t>
      </w:r>
      <w:r w:rsidRPr="00155706">
        <w:rPr>
          <w:b/>
        </w:rPr>
        <w:t>interface</w:t>
      </w:r>
      <w:r w:rsidRPr="00155706">
        <w:t xml:space="preserve"> </w:t>
      </w:r>
      <w:r w:rsidRPr="00155706">
        <w:rPr>
          <w:b/>
        </w:rPr>
        <w:t>implementations</w:t>
      </w:r>
      <w:r w:rsidRPr="00155706">
        <w:t xml:space="preserve"> by adding </w:t>
      </w:r>
      <w:r w:rsidRPr="00155706">
        <w:rPr>
          <w:b/>
        </w:rPr>
        <w:t>more public methods</w:t>
      </w:r>
      <w:r w:rsidRPr="00155706">
        <w:t xml:space="preserve"> in the concrete class than the interface has defined</w:t>
      </w:r>
      <w:r w:rsidR="00023A0E">
        <w:t>.</w:t>
      </w:r>
    </w:p>
    <w:p w14:paraId="6C216B0F" w14:textId="2FF9DBF0" w:rsidR="00CF0783" w:rsidRPr="00155706" w:rsidRDefault="00CF0783" w:rsidP="00CF0783">
      <w:pPr>
        <w:pStyle w:val="ListParagraph"/>
        <w:numPr>
          <w:ilvl w:val="0"/>
          <w:numId w:val="2"/>
        </w:numPr>
        <w:jc w:val="both"/>
      </w:pPr>
      <w:r w:rsidRPr="00155706">
        <w:t xml:space="preserve">Make sure you have </w:t>
      </w:r>
      <w:r w:rsidRPr="00155706">
        <w:rPr>
          <w:b/>
        </w:rPr>
        <w:t>no public fields</w:t>
      </w:r>
      <w:r w:rsidRPr="00155706">
        <w:t xml:space="preserve"> anywhere</w:t>
      </w:r>
      <w:r w:rsidR="00023A0E">
        <w:t>.</w:t>
      </w:r>
    </w:p>
    <w:p w14:paraId="49458522" w14:textId="7ECD2A77" w:rsidR="00E308F8" w:rsidRPr="00155706" w:rsidRDefault="00E308F8" w:rsidP="00760A82">
      <w:pPr>
        <w:pStyle w:val="Heading1"/>
      </w:pPr>
      <w:r w:rsidRPr="00155706">
        <w:t>Task 1: Structure (50 points)</w:t>
      </w:r>
    </w:p>
    <w:p w14:paraId="0B11496A" w14:textId="7A70D204" w:rsidR="00E308F8" w:rsidRPr="00155706" w:rsidRDefault="00E308F8" w:rsidP="00E656B9">
      <w:pPr>
        <w:jc w:val="both"/>
      </w:pPr>
      <w:r w:rsidRPr="00155706">
        <w:t xml:space="preserve">You are given interfaces, and you have to implement their functionality in the </w:t>
      </w:r>
      <w:r w:rsidRPr="00155706">
        <w:rPr>
          <w:b/>
        </w:rPr>
        <w:t>correct classes</w:t>
      </w:r>
      <w:r w:rsidRPr="00155706">
        <w:t>.</w:t>
      </w:r>
    </w:p>
    <w:p w14:paraId="313A15BD" w14:textId="253EA261" w:rsidR="00E308F8" w:rsidRPr="00155706" w:rsidRDefault="00E308F8" w:rsidP="00E656B9">
      <w:pPr>
        <w:jc w:val="both"/>
        <w:rPr>
          <w:rFonts w:cstheme="minorHAnsi"/>
          <w:bCs/>
        </w:rPr>
      </w:pPr>
      <w:r w:rsidRPr="00155706">
        <w:t xml:space="preserve">There are </w:t>
      </w:r>
      <w:r w:rsidR="003D5AD3" w:rsidRPr="00155706">
        <w:rPr>
          <w:b/>
        </w:rPr>
        <w:t>3</w:t>
      </w:r>
      <w:r w:rsidRPr="00155706">
        <w:rPr>
          <w:b/>
        </w:rPr>
        <w:t xml:space="preserve"> </w:t>
      </w:r>
      <w:r w:rsidRPr="00155706">
        <w:t>types of entities in the application:</w:t>
      </w:r>
      <w:r w:rsidRPr="00155706">
        <w:rPr>
          <w:b/>
          <w:bCs/>
        </w:rPr>
        <w:t xml:space="preserve"> </w:t>
      </w:r>
      <w:r w:rsidR="00320094" w:rsidRPr="00155706">
        <w:rPr>
          <w:rFonts w:ascii="Consolas" w:hAnsi="Consolas"/>
          <w:b/>
          <w:bCs/>
        </w:rPr>
        <w:t>Gun</w:t>
      </w:r>
      <w:r w:rsidRPr="00155706">
        <w:t xml:space="preserve">, </w:t>
      </w:r>
      <w:r w:rsidR="000630EF" w:rsidRPr="00155706">
        <w:rPr>
          <w:rFonts w:ascii="Consolas" w:hAnsi="Consolas"/>
          <w:b/>
          <w:bCs/>
        </w:rPr>
        <w:t>Player</w:t>
      </w:r>
      <w:r w:rsidR="0059641F" w:rsidRPr="00155706">
        <w:t>,</w:t>
      </w:r>
      <w:r w:rsidR="0059641F" w:rsidRPr="00155706">
        <w:rPr>
          <w:b/>
          <w:bCs/>
        </w:rPr>
        <w:t xml:space="preserve"> </w:t>
      </w:r>
      <w:r w:rsidR="00023A0E">
        <w:rPr>
          <w:b/>
          <w:bCs/>
        </w:rPr>
        <w:t xml:space="preserve">and </w:t>
      </w:r>
      <w:r w:rsidR="009F4BA0">
        <w:rPr>
          <w:rFonts w:ascii="Consolas" w:hAnsi="Consolas"/>
          <w:b/>
          <w:bCs/>
        </w:rPr>
        <w:t>Field</w:t>
      </w:r>
      <w:r w:rsidR="0059641F" w:rsidRPr="00155706">
        <w:rPr>
          <w:rFonts w:cstheme="minorHAnsi"/>
          <w:bCs/>
        </w:rPr>
        <w:t xml:space="preserve">. </w:t>
      </w:r>
      <w:r w:rsidR="007850A0" w:rsidRPr="00155706">
        <w:rPr>
          <w:rFonts w:cstheme="minorHAnsi"/>
          <w:bCs/>
        </w:rPr>
        <w:t xml:space="preserve">There should </w:t>
      </w:r>
      <w:r w:rsidR="0059641F" w:rsidRPr="00155706">
        <w:rPr>
          <w:rFonts w:cstheme="minorHAnsi"/>
          <w:bCs/>
        </w:rPr>
        <w:t xml:space="preserve">also </w:t>
      </w:r>
      <w:r w:rsidR="00310966" w:rsidRPr="00155706">
        <w:rPr>
          <w:rFonts w:cstheme="minorHAnsi"/>
          <w:bCs/>
        </w:rPr>
        <w:t>be</w:t>
      </w:r>
      <w:r w:rsidR="00AB041B" w:rsidRPr="00155706">
        <w:rPr>
          <w:rFonts w:cstheme="minorHAnsi"/>
          <w:b/>
          <w:bCs/>
        </w:rPr>
        <w:t xml:space="preserve"> </w:t>
      </w:r>
      <w:r w:rsidR="000630EF" w:rsidRPr="00155706">
        <w:rPr>
          <w:rFonts w:ascii="Consolas" w:hAnsi="Consolas"/>
          <w:b/>
          <w:bCs/>
        </w:rPr>
        <w:t>Gun</w:t>
      </w:r>
      <w:r w:rsidR="00310966" w:rsidRPr="00155706">
        <w:rPr>
          <w:rFonts w:ascii="Consolas" w:hAnsi="Consolas"/>
          <w:b/>
          <w:bCs/>
        </w:rPr>
        <w:t>Repository</w:t>
      </w:r>
      <w:r w:rsidR="000630EF" w:rsidRPr="00155706">
        <w:t xml:space="preserve"> and</w:t>
      </w:r>
      <w:r w:rsidR="000630EF" w:rsidRPr="00155706">
        <w:rPr>
          <w:rFonts w:ascii="Consolas" w:hAnsi="Consolas"/>
          <w:b/>
          <w:bCs/>
        </w:rPr>
        <w:t xml:space="preserve"> PlayerRepository</w:t>
      </w:r>
      <w:r w:rsidR="0059641F" w:rsidRPr="00155706">
        <w:rPr>
          <w:rFonts w:cstheme="minorHAnsi"/>
          <w:bCs/>
        </w:rPr>
        <w:t>.</w:t>
      </w:r>
    </w:p>
    <w:p w14:paraId="5A2E0150" w14:textId="6CC40B3A" w:rsidR="00373527" w:rsidRPr="00155706" w:rsidRDefault="00320094" w:rsidP="00373527">
      <w:pPr>
        <w:pStyle w:val="Heading3"/>
        <w:jc w:val="both"/>
      </w:pPr>
      <w:r w:rsidRPr="00155706">
        <w:t>Gun</w:t>
      </w:r>
      <w:r w:rsidR="00CF0783" w:rsidRPr="00155706">
        <w:t>Impl</w:t>
      </w:r>
    </w:p>
    <w:p w14:paraId="31F53D0B" w14:textId="4AD73B60" w:rsidR="00373527" w:rsidRPr="00155706" w:rsidRDefault="00320094" w:rsidP="00373527">
      <w:pPr>
        <w:jc w:val="both"/>
      </w:pPr>
      <w:r w:rsidRPr="00155706">
        <w:rPr>
          <w:rStyle w:val="CodeChar"/>
          <w:noProof w:val="0"/>
        </w:rPr>
        <w:t>Gun</w:t>
      </w:r>
      <w:r w:rsidR="00FF45ED">
        <w:rPr>
          <w:rStyle w:val="CodeChar"/>
          <w:noProof w:val="0"/>
        </w:rPr>
        <w:t>Impl</w:t>
      </w:r>
      <w:r w:rsidR="00373527" w:rsidRPr="00155706">
        <w:t xml:space="preserve"> is a </w:t>
      </w:r>
      <w:r w:rsidR="00373527" w:rsidRPr="00155706">
        <w:rPr>
          <w:b/>
        </w:rPr>
        <w:t>base class</w:t>
      </w:r>
      <w:r w:rsidR="00373527" w:rsidRPr="00155706">
        <w:t xml:space="preserve"> of any </w:t>
      </w:r>
      <w:r w:rsidR="00373527" w:rsidRPr="00155706">
        <w:rPr>
          <w:b/>
        </w:rPr>
        <w:t xml:space="preserve">type of </w:t>
      </w:r>
      <w:r w:rsidRPr="00155706">
        <w:rPr>
          <w:b/>
        </w:rPr>
        <w:t>gun</w:t>
      </w:r>
      <w:r w:rsidR="00373527" w:rsidRPr="00155706">
        <w:t xml:space="preserve"> and it </w:t>
      </w:r>
      <w:r w:rsidR="00373527" w:rsidRPr="00155706">
        <w:rPr>
          <w:b/>
        </w:rPr>
        <w:t>should not be able to be instantiated</w:t>
      </w:r>
      <w:r w:rsidR="00373527" w:rsidRPr="00155706">
        <w:t>.</w:t>
      </w:r>
    </w:p>
    <w:p w14:paraId="2833A6D0" w14:textId="77777777" w:rsidR="00373527" w:rsidRPr="00155706" w:rsidRDefault="00373527" w:rsidP="00373527">
      <w:pPr>
        <w:pStyle w:val="Heading4"/>
        <w:jc w:val="both"/>
      </w:pPr>
      <w:r w:rsidRPr="00155706">
        <w:t>Data</w:t>
      </w:r>
    </w:p>
    <w:p w14:paraId="1F56337B" w14:textId="1E1A9644" w:rsidR="003839D7" w:rsidRPr="00155706" w:rsidRDefault="005F239F" w:rsidP="00373527">
      <w:pPr>
        <w:pStyle w:val="ListParagraph"/>
        <w:numPr>
          <w:ilvl w:val="0"/>
          <w:numId w:val="4"/>
        </w:numPr>
        <w:spacing w:before="0" w:after="0"/>
        <w:jc w:val="both"/>
      </w:pPr>
      <w:r w:rsidRPr="00155706">
        <w:rPr>
          <w:rFonts w:ascii="Consolas" w:hAnsi="Consolas"/>
          <w:b/>
        </w:rPr>
        <w:t>n</w:t>
      </w:r>
      <w:r w:rsidR="00320094" w:rsidRPr="00155706">
        <w:rPr>
          <w:rFonts w:ascii="Consolas" w:hAnsi="Consolas"/>
          <w:b/>
        </w:rPr>
        <w:t>ame</w:t>
      </w:r>
      <w:r w:rsidR="00373527" w:rsidRPr="00155706">
        <w:t xml:space="preserve"> </w:t>
      </w:r>
      <w:r w:rsidR="003839D7" w:rsidRPr="00155706">
        <w:t>–</w:t>
      </w:r>
      <w:r w:rsidR="00373527" w:rsidRPr="00155706">
        <w:t xml:space="preserve"> </w:t>
      </w:r>
      <w:r w:rsidRPr="00155706">
        <w:t>S</w:t>
      </w:r>
      <w:r w:rsidR="00320094" w:rsidRPr="00155706">
        <w:t>tring</w:t>
      </w:r>
    </w:p>
    <w:p w14:paraId="74038CFC" w14:textId="3B5B8B12" w:rsidR="003839D7" w:rsidRPr="00155706" w:rsidRDefault="003839D7" w:rsidP="003839D7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</w:rPr>
      </w:pPr>
      <w:r w:rsidRPr="00155706">
        <w:t xml:space="preserve">If the name </w:t>
      </w:r>
      <w:r w:rsidRPr="00155706">
        <w:rPr>
          <w:b/>
        </w:rPr>
        <w:t>is null or whitespace,</w:t>
      </w:r>
      <w:r w:rsidRPr="00155706">
        <w:t xml:space="preserve"> throw </w:t>
      </w:r>
      <w:r w:rsidR="00064D49" w:rsidRPr="00155706">
        <w:t>a</w:t>
      </w:r>
      <w:r w:rsidRPr="00155706">
        <w:t xml:space="preserve"> </w:t>
      </w:r>
      <w:r w:rsidR="004F1341" w:rsidRPr="00155706">
        <w:rPr>
          <w:rFonts w:ascii="Consolas" w:hAnsi="Consolas"/>
          <w:b/>
        </w:rPr>
        <w:t>NullPointerException</w:t>
      </w:r>
      <w:r w:rsidRPr="00155706">
        <w:t xml:space="preserve"> with </w:t>
      </w:r>
      <w:r w:rsidR="00023A0E">
        <w:t xml:space="preserve">a </w:t>
      </w:r>
      <w:r w:rsidRPr="00155706">
        <w:t xml:space="preserve">message: </w:t>
      </w:r>
      <w:r w:rsidRPr="00155706">
        <w:rPr>
          <w:rFonts w:ascii="Consolas" w:hAnsi="Consolas"/>
          <w:b/>
        </w:rPr>
        <w:t>"</w:t>
      </w:r>
      <w:r w:rsidRPr="00155706">
        <w:rPr>
          <w:rFonts w:ascii="Consolas" w:hAnsi="Consolas" w:cstheme="minorHAnsi"/>
          <w:b/>
        </w:rPr>
        <w:t>Gun cannot be null or empty."</w:t>
      </w:r>
    </w:p>
    <w:p w14:paraId="60934EE7" w14:textId="21E240F1" w:rsidR="00373527" w:rsidRPr="00155706" w:rsidRDefault="003839D7" w:rsidP="003839D7">
      <w:pPr>
        <w:pStyle w:val="ListParagraph"/>
        <w:numPr>
          <w:ilvl w:val="1"/>
          <w:numId w:val="4"/>
        </w:numPr>
        <w:spacing w:before="0" w:after="0"/>
        <w:jc w:val="both"/>
      </w:pPr>
      <w:r w:rsidRPr="00155706">
        <w:rPr>
          <w:bCs/>
        </w:rPr>
        <w:t>All names are unique</w:t>
      </w:r>
      <w:r w:rsidR="00023A0E">
        <w:t>.</w:t>
      </w:r>
    </w:p>
    <w:p w14:paraId="579C0636" w14:textId="09D102BC" w:rsidR="00373527" w:rsidRPr="00155706" w:rsidRDefault="005F239F" w:rsidP="00373527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 w:rsidRPr="00155706">
        <w:rPr>
          <w:rFonts w:ascii="Consolas" w:hAnsi="Consolas"/>
          <w:b/>
        </w:rPr>
        <w:t>b</w:t>
      </w:r>
      <w:r w:rsidR="00320094" w:rsidRPr="00155706">
        <w:rPr>
          <w:rFonts w:ascii="Consolas" w:hAnsi="Consolas"/>
          <w:b/>
        </w:rPr>
        <w:t>ull</w:t>
      </w:r>
      <w:r w:rsidR="00373527" w:rsidRPr="00155706">
        <w:rPr>
          <w:rFonts w:ascii="Consolas" w:hAnsi="Consolas"/>
          <w:b/>
        </w:rPr>
        <w:t>e</w:t>
      </w:r>
      <w:r w:rsidR="00320094" w:rsidRPr="00155706">
        <w:rPr>
          <w:rFonts w:ascii="Consolas" w:hAnsi="Consolas"/>
          <w:b/>
        </w:rPr>
        <w:t>tsCount</w:t>
      </w:r>
      <w:r w:rsidR="00373527" w:rsidRPr="00155706">
        <w:rPr>
          <w:rFonts w:ascii="Consolas" w:hAnsi="Consolas"/>
          <w:b/>
        </w:rPr>
        <w:t xml:space="preserve"> </w:t>
      </w:r>
      <w:r w:rsidR="00D106FD" w:rsidRPr="00155706">
        <w:t>–</w:t>
      </w:r>
      <w:r w:rsidR="00373527" w:rsidRPr="00155706">
        <w:t xml:space="preserve"> </w:t>
      </w:r>
      <w:r w:rsidR="007A3D80" w:rsidRPr="00155706">
        <w:t>int</w:t>
      </w:r>
    </w:p>
    <w:p w14:paraId="13A9834E" w14:textId="59F9055D" w:rsidR="003839D7" w:rsidRPr="00155706" w:rsidRDefault="003839D7" w:rsidP="003839D7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</w:rPr>
      </w:pPr>
      <w:r w:rsidRPr="00155706">
        <w:t xml:space="preserve">If the bullets count </w:t>
      </w:r>
      <w:r w:rsidR="0071266A" w:rsidRPr="00155706">
        <w:t>is</w:t>
      </w:r>
      <w:r w:rsidR="00EE4D68">
        <w:t xml:space="preserve"> </w:t>
      </w:r>
      <w:r w:rsidR="0071266A" w:rsidRPr="00155706">
        <w:t>below</w:t>
      </w:r>
      <w:r w:rsidRPr="00155706">
        <w:t xml:space="preserve"> zero</w:t>
      </w:r>
      <w:r w:rsidRPr="00155706">
        <w:rPr>
          <w:b/>
        </w:rPr>
        <w:t>,</w:t>
      </w:r>
      <w:r w:rsidRPr="00155706">
        <w:t xml:space="preserve"> throw an </w:t>
      </w:r>
      <w:r w:rsidR="005F239F" w:rsidRPr="00155706">
        <w:rPr>
          <w:rFonts w:ascii="Consolas" w:hAnsi="Consolas"/>
          <w:b/>
        </w:rPr>
        <w:t>IllegalArgumentException</w:t>
      </w:r>
      <w:r w:rsidRPr="00155706">
        <w:t xml:space="preserve"> with </w:t>
      </w:r>
      <w:r w:rsidR="00023A0E">
        <w:t xml:space="preserve">a </w:t>
      </w:r>
      <w:r w:rsidRPr="00155706">
        <w:t xml:space="preserve">message: </w:t>
      </w:r>
      <w:r w:rsidRPr="00155706">
        <w:rPr>
          <w:rFonts w:ascii="Consolas" w:hAnsi="Consolas" w:cstheme="minorHAnsi"/>
          <w:b/>
        </w:rPr>
        <w:t>"</w:t>
      </w:r>
      <w:r w:rsidR="00342F15" w:rsidRPr="00155706">
        <w:rPr>
          <w:rFonts w:ascii="Consolas" w:hAnsi="Consolas" w:cstheme="minorHAnsi"/>
          <w:b/>
        </w:rPr>
        <w:t xml:space="preserve">Bullets cannot be below </w:t>
      </w:r>
      <w:r w:rsidRPr="00155706">
        <w:rPr>
          <w:rFonts w:ascii="Consolas" w:hAnsi="Consolas" w:cstheme="minorHAnsi"/>
          <w:b/>
        </w:rPr>
        <w:t>0."</w:t>
      </w:r>
    </w:p>
    <w:p w14:paraId="3A8C6A62" w14:textId="77777777" w:rsidR="00D106FD" w:rsidRPr="00155706" w:rsidRDefault="00D106FD" w:rsidP="00D106FD">
      <w:pPr>
        <w:pStyle w:val="Heading4"/>
        <w:tabs>
          <w:tab w:val="center" w:pos="5217"/>
        </w:tabs>
        <w:jc w:val="both"/>
      </w:pPr>
      <w:r w:rsidRPr="00155706">
        <w:lastRenderedPageBreak/>
        <w:t>Behavior</w:t>
      </w:r>
    </w:p>
    <w:p w14:paraId="37DA0D8A" w14:textId="7F9D3547" w:rsidR="00D106FD" w:rsidRPr="00155706" w:rsidRDefault="00D106FD" w:rsidP="00D106FD">
      <w:pPr>
        <w:pStyle w:val="Heading5"/>
        <w:jc w:val="both"/>
        <w:rPr>
          <w:rFonts w:ascii="Consolas" w:hAnsi="Consolas"/>
          <w:szCs w:val="24"/>
        </w:rPr>
      </w:pPr>
      <w:r w:rsidRPr="00155706">
        <w:rPr>
          <w:rFonts w:ascii="Consolas" w:hAnsi="Consolas"/>
          <w:szCs w:val="24"/>
        </w:rPr>
        <w:t xml:space="preserve">int </w:t>
      </w:r>
      <w:r w:rsidR="005F239F" w:rsidRPr="00155706">
        <w:rPr>
          <w:rFonts w:ascii="Consolas" w:hAnsi="Consolas"/>
          <w:szCs w:val="24"/>
        </w:rPr>
        <w:t>f</w:t>
      </w:r>
      <w:r w:rsidRPr="00155706">
        <w:rPr>
          <w:rFonts w:ascii="Consolas" w:hAnsi="Consolas"/>
          <w:szCs w:val="24"/>
        </w:rPr>
        <w:t>ire()</w:t>
      </w:r>
    </w:p>
    <w:p w14:paraId="16C30228" w14:textId="07871728" w:rsidR="00D106FD" w:rsidRPr="00155706" w:rsidRDefault="00D106FD" w:rsidP="00D106FD">
      <w:pPr>
        <w:jc w:val="both"/>
      </w:pPr>
      <w:r w:rsidRPr="00155706">
        <w:t xml:space="preserve">The </w:t>
      </w:r>
      <w:r w:rsidR="00CF0783" w:rsidRPr="00155706">
        <w:rPr>
          <w:rFonts w:ascii="Consolas" w:hAnsi="Consolas"/>
          <w:b/>
        </w:rPr>
        <w:t>f</w:t>
      </w:r>
      <w:r w:rsidRPr="00155706">
        <w:rPr>
          <w:rFonts w:ascii="Consolas" w:hAnsi="Consolas"/>
          <w:b/>
        </w:rPr>
        <w:t>ire()</w:t>
      </w:r>
      <w:r w:rsidRPr="00155706">
        <w:t xml:space="preserve"> method returns </w:t>
      </w:r>
      <w:r w:rsidR="00E500AF" w:rsidRPr="00155706">
        <w:t>the number of bullets fired</w:t>
      </w:r>
      <w:r w:rsidRPr="00155706">
        <w:t xml:space="preserve">. </w:t>
      </w:r>
      <w:r w:rsidRPr="00155706">
        <w:rPr>
          <w:b/>
        </w:rPr>
        <w:t>Pistol</w:t>
      </w:r>
      <w:r w:rsidRPr="00155706">
        <w:t xml:space="preserve"> can fire only 1 bullet and the </w:t>
      </w:r>
      <w:r w:rsidRPr="00155706">
        <w:rPr>
          <w:b/>
        </w:rPr>
        <w:t>Rifle</w:t>
      </w:r>
      <w:r w:rsidRPr="00155706">
        <w:t xml:space="preserve"> only 10 at once</w:t>
      </w:r>
      <w:r w:rsidR="00E500AF" w:rsidRPr="00155706">
        <w:t xml:space="preserve">, </w:t>
      </w:r>
      <w:r w:rsidR="00E500AF" w:rsidRPr="00491C33">
        <w:rPr>
          <w:b/>
          <w:bCs/>
        </w:rPr>
        <w:t>not more, not less</w:t>
      </w:r>
      <w:r w:rsidRPr="00155706">
        <w:t>.</w:t>
      </w:r>
      <w:r w:rsidR="00E500AF" w:rsidRPr="00155706">
        <w:t xml:space="preserve"> If</w:t>
      </w:r>
      <w:r w:rsidR="00155706" w:rsidRPr="00155706">
        <w:t xml:space="preserve"> there are </w:t>
      </w:r>
      <w:r w:rsidR="00155706" w:rsidRPr="00491C33">
        <w:rPr>
          <w:b/>
          <w:bCs/>
        </w:rPr>
        <w:t>not enough</w:t>
      </w:r>
      <w:r w:rsidR="00E500AF" w:rsidRPr="00155706">
        <w:t xml:space="preserve"> bullets, the method should return 0.</w:t>
      </w:r>
    </w:p>
    <w:p w14:paraId="158949C5" w14:textId="77777777" w:rsidR="00373527" w:rsidRPr="004268AB" w:rsidRDefault="00373527" w:rsidP="00373527">
      <w:pPr>
        <w:pStyle w:val="Heading4"/>
        <w:jc w:val="both"/>
        <w:rPr>
          <w:lang w:val="bg-BG"/>
        </w:rPr>
      </w:pPr>
      <w:r w:rsidRPr="00155706">
        <w:t>Constructor</w:t>
      </w:r>
    </w:p>
    <w:p w14:paraId="4EDFD02D" w14:textId="63BE05D3" w:rsidR="00373527" w:rsidRPr="00155706" w:rsidRDefault="00373527" w:rsidP="00373527">
      <w:pPr>
        <w:jc w:val="both"/>
      </w:pPr>
      <w:r w:rsidRPr="00155706">
        <w:t xml:space="preserve">A </w:t>
      </w:r>
      <w:r w:rsidR="00320094" w:rsidRPr="00155706">
        <w:rPr>
          <w:rFonts w:ascii="Consolas" w:hAnsi="Consolas"/>
          <w:b/>
        </w:rPr>
        <w:t>Gun</w:t>
      </w:r>
      <w:r w:rsidRPr="00155706">
        <w:t xml:space="preserve"> should take the following values upon initialization: </w:t>
      </w:r>
    </w:p>
    <w:p w14:paraId="7B421E5E" w14:textId="52D7FE0D" w:rsidR="00373527" w:rsidRPr="00155706" w:rsidRDefault="00CF0783" w:rsidP="00373527">
      <w:p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(</w:t>
      </w:r>
      <w:r w:rsidR="005F239F" w:rsidRPr="00155706">
        <w:rPr>
          <w:rFonts w:ascii="Consolas" w:hAnsi="Consolas"/>
          <w:b/>
        </w:rPr>
        <w:t>String</w:t>
      </w:r>
      <w:r w:rsidR="00373527" w:rsidRPr="00155706">
        <w:rPr>
          <w:rFonts w:ascii="Consolas" w:hAnsi="Consolas"/>
          <w:b/>
        </w:rPr>
        <w:t xml:space="preserve"> </w:t>
      </w:r>
      <w:r w:rsidR="00320094" w:rsidRPr="00155706">
        <w:rPr>
          <w:rFonts w:ascii="Consolas" w:hAnsi="Consolas"/>
          <w:b/>
        </w:rPr>
        <w:t>name</w:t>
      </w:r>
      <w:r w:rsidR="00373527" w:rsidRPr="00155706">
        <w:rPr>
          <w:rFonts w:ascii="Consolas" w:hAnsi="Consolas"/>
          <w:b/>
        </w:rPr>
        <w:t xml:space="preserve">, </w:t>
      </w:r>
      <w:r w:rsidR="00320094" w:rsidRPr="00155706">
        <w:rPr>
          <w:rFonts w:ascii="Consolas" w:hAnsi="Consolas"/>
          <w:b/>
        </w:rPr>
        <w:t>int</w:t>
      </w:r>
      <w:r w:rsidR="00373527" w:rsidRPr="00155706">
        <w:rPr>
          <w:rFonts w:ascii="Consolas" w:hAnsi="Consolas"/>
          <w:b/>
        </w:rPr>
        <w:t xml:space="preserve"> </w:t>
      </w:r>
      <w:r w:rsidR="00320094" w:rsidRPr="00155706">
        <w:rPr>
          <w:rFonts w:ascii="Consolas" w:hAnsi="Consolas"/>
          <w:b/>
        </w:rPr>
        <w:t>bulletsCount</w:t>
      </w:r>
      <w:r w:rsidRPr="00155706">
        <w:rPr>
          <w:rFonts w:ascii="Consolas" w:hAnsi="Consolas"/>
          <w:b/>
        </w:rPr>
        <w:t>)</w:t>
      </w:r>
    </w:p>
    <w:p w14:paraId="3293FC0D" w14:textId="77777777" w:rsidR="00373527" w:rsidRPr="00155706" w:rsidRDefault="00373527" w:rsidP="00373527">
      <w:pPr>
        <w:pStyle w:val="Heading4"/>
        <w:jc w:val="both"/>
        <w:rPr>
          <w:sz w:val="32"/>
        </w:rPr>
      </w:pPr>
      <w:r w:rsidRPr="00155706">
        <w:rPr>
          <w:sz w:val="32"/>
        </w:rPr>
        <w:t>Child Classes</w:t>
      </w:r>
    </w:p>
    <w:p w14:paraId="72395AF5" w14:textId="44351A58" w:rsidR="00373527" w:rsidRPr="00155706" w:rsidRDefault="00373527" w:rsidP="00373527">
      <w:pPr>
        <w:jc w:val="both"/>
      </w:pPr>
      <w:r w:rsidRPr="00155706">
        <w:t xml:space="preserve">There are </w:t>
      </w:r>
      <w:r w:rsidR="004A218A" w:rsidRPr="00155706">
        <w:t>two</w:t>
      </w:r>
      <w:r w:rsidRPr="00155706">
        <w:t xml:space="preserve"> types of </w:t>
      </w:r>
      <w:r w:rsidR="00D106FD" w:rsidRPr="00155706">
        <w:rPr>
          <w:rFonts w:ascii="Consolas" w:hAnsi="Consolas"/>
          <w:b/>
          <w:bCs/>
        </w:rPr>
        <w:t>Gun</w:t>
      </w:r>
      <w:r w:rsidRPr="00155706">
        <w:t>:</w:t>
      </w:r>
    </w:p>
    <w:p w14:paraId="1D6359D9" w14:textId="7A3CE362" w:rsidR="00373527" w:rsidRPr="00155706" w:rsidRDefault="00D106FD" w:rsidP="00373527">
      <w:pPr>
        <w:pStyle w:val="Heading5"/>
        <w:jc w:val="both"/>
        <w:rPr>
          <w:sz w:val="28"/>
        </w:rPr>
      </w:pPr>
      <w:r w:rsidRPr="00155706">
        <w:rPr>
          <w:sz w:val="28"/>
        </w:rPr>
        <w:t>Pistol</w:t>
      </w:r>
    </w:p>
    <w:p w14:paraId="0CEC0EAE" w14:textId="3EDCA1F4" w:rsidR="00CF0783" w:rsidRPr="00155706" w:rsidRDefault="00023A0E" w:rsidP="00CF0783">
      <w:pPr>
        <w:jc w:val="both"/>
      </w:pPr>
      <w:r>
        <w:t>The c</w:t>
      </w:r>
      <w:r w:rsidR="00CF0783" w:rsidRPr="00155706">
        <w:t>onstructor</w:t>
      </w:r>
      <w:r w:rsidR="00CF0783" w:rsidRPr="00155706">
        <w:rPr>
          <w:b/>
          <w:bCs/>
        </w:rPr>
        <w:t xml:space="preserve"> </w:t>
      </w:r>
      <w:r w:rsidR="00CF0783" w:rsidRPr="00155706">
        <w:t>should take the following values upon initialization:</w:t>
      </w:r>
    </w:p>
    <w:p w14:paraId="575C863B" w14:textId="6EFC970E" w:rsidR="00373527" w:rsidRPr="00155706" w:rsidRDefault="00CF0783" w:rsidP="00F76A7C">
      <w:pPr>
        <w:jc w:val="both"/>
      </w:pPr>
      <w:r w:rsidRPr="00155706">
        <w:t>(</w:t>
      </w:r>
      <w:r w:rsidR="005F239F" w:rsidRPr="00155706">
        <w:rPr>
          <w:rFonts w:ascii="Consolas" w:hAnsi="Consolas"/>
          <w:b/>
        </w:rPr>
        <w:t>String</w:t>
      </w:r>
      <w:r w:rsidR="00D106FD" w:rsidRPr="00155706">
        <w:rPr>
          <w:rFonts w:ascii="Consolas" w:hAnsi="Consolas"/>
          <w:b/>
        </w:rPr>
        <w:t xml:space="preserve"> name</w:t>
      </w:r>
      <w:r w:rsidRPr="00155706">
        <w:rPr>
          <w:rFonts w:ascii="Consolas" w:hAnsi="Consolas"/>
          <w:b/>
        </w:rPr>
        <w:t>,</w:t>
      </w:r>
      <w:r w:rsidR="00D106FD" w:rsidRPr="00155706">
        <w:rPr>
          <w:rFonts w:ascii="Consolas" w:hAnsi="Consolas"/>
          <w:b/>
        </w:rPr>
        <w:t xml:space="preserve"> int bulletsCount</w:t>
      </w:r>
      <w:r w:rsidRPr="00155706">
        <w:t>)</w:t>
      </w:r>
    </w:p>
    <w:p w14:paraId="708B8D70" w14:textId="308ABCBC" w:rsidR="003839D7" w:rsidRPr="00155706" w:rsidRDefault="003839D7" w:rsidP="00F76A7C">
      <w:pPr>
        <w:jc w:val="both"/>
        <w:rPr>
          <w:b/>
          <w:bCs/>
        </w:rPr>
      </w:pPr>
      <w:r w:rsidRPr="00155706">
        <w:rPr>
          <w:b/>
          <w:bCs/>
        </w:rPr>
        <w:t xml:space="preserve">Pistol can </w:t>
      </w:r>
      <w:r w:rsidR="00491C33" w:rsidRPr="00491C33">
        <w:rPr>
          <w:rFonts w:ascii="Consolas" w:hAnsi="Consolas"/>
          <w:b/>
          <w:bCs/>
        </w:rPr>
        <w:t>fire()</w:t>
      </w:r>
      <w:r w:rsidRPr="00155706">
        <w:rPr>
          <w:b/>
          <w:bCs/>
        </w:rPr>
        <w:t xml:space="preserve"> 1 bullet at</w:t>
      </w:r>
      <w:r w:rsidR="00AB041B" w:rsidRPr="00155706">
        <w:rPr>
          <w:b/>
          <w:bCs/>
        </w:rPr>
        <w:t xml:space="preserve"> a</w:t>
      </w:r>
      <w:r w:rsidRPr="00155706">
        <w:rPr>
          <w:b/>
          <w:bCs/>
        </w:rPr>
        <w:t xml:space="preserve"> time.</w:t>
      </w:r>
    </w:p>
    <w:p w14:paraId="5C7CFC0C" w14:textId="37A29A8D" w:rsidR="00373527" w:rsidRPr="00155706" w:rsidRDefault="00D106FD" w:rsidP="00373527">
      <w:pPr>
        <w:pStyle w:val="Heading5"/>
        <w:jc w:val="both"/>
        <w:rPr>
          <w:sz w:val="28"/>
        </w:rPr>
      </w:pPr>
      <w:r w:rsidRPr="00155706">
        <w:rPr>
          <w:sz w:val="28"/>
        </w:rPr>
        <w:t>Rifle</w:t>
      </w:r>
    </w:p>
    <w:p w14:paraId="7D078C3D" w14:textId="17EEB830" w:rsidR="00CF0783" w:rsidRPr="00155706" w:rsidRDefault="00023A0E" w:rsidP="00CF0783">
      <w:pPr>
        <w:jc w:val="both"/>
      </w:pPr>
      <w:r>
        <w:t>The c</w:t>
      </w:r>
      <w:r w:rsidR="00CF0783" w:rsidRPr="00155706">
        <w:t>onstructor</w:t>
      </w:r>
      <w:r w:rsidR="00CF0783" w:rsidRPr="00155706">
        <w:rPr>
          <w:b/>
          <w:bCs/>
        </w:rPr>
        <w:t xml:space="preserve"> </w:t>
      </w:r>
      <w:r w:rsidR="00CF0783" w:rsidRPr="00155706">
        <w:t>should take the following values upon initialization:</w:t>
      </w:r>
    </w:p>
    <w:p w14:paraId="259C0ADB" w14:textId="77777777" w:rsidR="00CF0783" w:rsidRPr="00155706" w:rsidRDefault="00CF0783" w:rsidP="00CF0783">
      <w:pPr>
        <w:jc w:val="both"/>
      </w:pPr>
      <w:r w:rsidRPr="00155706">
        <w:t>(</w:t>
      </w:r>
      <w:r w:rsidRPr="00155706">
        <w:rPr>
          <w:rFonts w:ascii="Consolas" w:hAnsi="Consolas"/>
          <w:b/>
        </w:rPr>
        <w:t>String name, int bulletsCount</w:t>
      </w:r>
      <w:r w:rsidRPr="00155706">
        <w:t>)</w:t>
      </w:r>
    </w:p>
    <w:p w14:paraId="5E78BE61" w14:textId="2E71E9C3" w:rsidR="003839D7" w:rsidRPr="00155706" w:rsidRDefault="003839D7" w:rsidP="00D106FD">
      <w:pPr>
        <w:jc w:val="both"/>
        <w:rPr>
          <w:b/>
          <w:bCs/>
        </w:rPr>
      </w:pPr>
      <w:r w:rsidRPr="00155706">
        <w:rPr>
          <w:b/>
          <w:bCs/>
        </w:rPr>
        <w:t xml:space="preserve">Rifle can </w:t>
      </w:r>
      <w:r w:rsidR="00491C33" w:rsidRPr="00491C33">
        <w:rPr>
          <w:rFonts w:ascii="Consolas" w:hAnsi="Consolas"/>
          <w:b/>
          <w:bCs/>
        </w:rPr>
        <w:t>fire()</w:t>
      </w:r>
      <w:r w:rsidRPr="00155706">
        <w:rPr>
          <w:b/>
          <w:bCs/>
        </w:rPr>
        <w:t xml:space="preserve"> 10 bullets at </w:t>
      </w:r>
      <w:r w:rsidR="00AB041B" w:rsidRPr="00155706">
        <w:rPr>
          <w:b/>
          <w:bCs/>
        </w:rPr>
        <w:t xml:space="preserve">a </w:t>
      </w:r>
      <w:r w:rsidRPr="00155706">
        <w:rPr>
          <w:b/>
          <w:bCs/>
        </w:rPr>
        <w:t>time.</w:t>
      </w:r>
    </w:p>
    <w:p w14:paraId="50E6726A" w14:textId="1757479B" w:rsidR="00EC282F" w:rsidRPr="00155706" w:rsidRDefault="003839D7" w:rsidP="00EC282F">
      <w:pPr>
        <w:pStyle w:val="Heading3"/>
        <w:jc w:val="both"/>
      </w:pPr>
      <w:r w:rsidRPr="00155706">
        <w:t>Player</w:t>
      </w:r>
      <w:r w:rsidR="00CF0783" w:rsidRPr="00155706">
        <w:t>Impl</w:t>
      </w:r>
    </w:p>
    <w:p w14:paraId="33C03EA0" w14:textId="77DE62E1" w:rsidR="00EC282F" w:rsidRPr="00155706" w:rsidRDefault="003839D7" w:rsidP="00EC282F">
      <w:pPr>
        <w:jc w:val="both"/>
      </w:pPr>
      <w:r w:rsidRPr="00155706">
        <w:rPr>
          <w:rStyle w:val="CodeChar"/>
          <w:noProof w:val="0"/>
        </w:rPr>
        <w:t>Player</w:t>
      </w:r>
      <w:r w:rsidR="00FF45ED">
        <w:rPr>
          <w:rStyle w:val="CodeChar"/>
          <w:noProof w:val="0"/>
        </w:rPr>
        <w:t>Impl</w:t>
      </w:r>
      <w:r w:rsidR="00EC282F" w:rsidRPr="00155706">
        <w:t xml:space="preserve"> is a </w:t>
      </w:r>
      <w:r w:rsidR="00EC282F" w:rsidRPr="00155706">
        <w:rPr>
          <w:b/>
        </w:rPr>
        <w:t>base class</w:t>
      </w:r>
      <w:r w:rsidR="00EC282F" w:rsidRPr="00155706">
        <w:t xml:space="preserve"> f</w:t>
      </w:r>
      <w:r w:rsidR="00AB041B" w:rsidRPr="00155706">
        <w:t>or</w:t>
      </w:r>
      <w:r w:rsidR="00EC282F" w:rsidRPr="00155706">
        <w:t xml:space="preserve"> any </w:t>
      </w:r>
      <w:r w:rsidR="00EC282F" w:rsidRPr="00155706">
        <w:rPr>
          <w:b/>
        </w:rPr>
        <w:t xml:space="preserve">type of </w:t>
      </w:r>
      <w:r w:rsidR="00491C33" w:rsidRPr="00155706">
        <w:rPr>
          <w:b/>
        </w:rPr>
        <w:t>player,</w:t>
      </w:r>
      <w:r w:rsidR="00EC282F" w:rsidRPr="00155706">
        <w:t xml:space="preserve"> and it </w:t>
      </w:r>
      <w:r w:rsidR="00EC282F" w:rsidRPr="00155706">
        <w:rPr>
          <w:b/>
        </w:rPr>
        <w:t>should not be able to be instantiated</w:t>
      </w:r>
      <w:r w:rsidR="00EC282F" w:rsidRPr="00155706">
        <w:t>.</w:t>
      </w:r>
    </w:p>
    <w:p w14:paraId="712F4C1A" w14:textId="77777777" w:rsidR="00EC282F" w:rsidRPr="00155706" w:rsidRDefault="00EC282F" w:rsidP="00EC282F">
      <w:pPr>
        <w:pStyle w:val="Heading4"/>
        <w:jc w:val="both"/>
      </w:pPr>
      <w:r w:rsidRPr="00155706">
        <w:t>Data</w:t>
      </w:r>
    </w:p>
    <w:p w14:paraId="3E876254" w14:textId="4D5D3687" w:rsidR="00EC282F" w:rsidRPr="00155706" w:rsidRDefault="005F239F" w:rsidP="00EC282F">
      <w:pPr>
        <w:pStyle w:val="ListParagraph"/>
        <w:numPr>
          <w:ilvl w:val="0"/>
          <w:numId w:val="4"/>
        </w:numPr>
        <w:spacing w:before="0" w:after="0"/>
        <w:jc w:val="both"/>
      </w:pPr>
      <w:r w:rsidRPr="00155706">
        <w:rPr>
          <w:rFonts w:ascii="Consolas" w:hAnsi="Consolas"/>
          <w:b/>
        </w:rPr>
        <w:t>u</w:t>
      </w:r>
      <w:r w:rsidR="00732731" w:rsidRPr="00155706">
        <w:rPr>
          <w:rFonts w:ascii="Consolas" w:hAnsi="Consolas"/>
          <w:b/>
        </w:rPr>
        <w:t>sername</w:t>
      </w:r>
      <w:r w:rsidR="00EC282F" w:rsidRPr="00155706">
        <w:t xml:space="preserve"> - </w:t>
      </w:r>
      <w:r w:rsidRPr="00155706">
        <w:rPr>
          <w:rFonts w:ascii="Consolas" w:hAnsi="Consolas"/>
          <w:b/>
        </w:rPr>
        <w:t>String</w:t>
      </w:r>
      <w:r w:rsidR="00EC282F" w:rsidRPr="00155706">
        <w:t xml:space="preserve"> </w:t>
      </w:r>
    </w:p>
    <w:p w14:paraId="50086F14" w14:textId="52209403" w:rsidR="00732731" w:rsidRPr="00155706" w:rsidRDefault="00EC282F" w:rsidP="00E2152D">
      <w:pPr>
        <w:pStyle w:val="ListParagraph"/>
        <w:numPr>
          <w:ilvl w:val="1"/>
          <w:numId w:val="4"/>
        </w:numPr>
        <w:spacing w:before="0" w:after="0"/>
        <w:jc w:val="both"/>
      </w:pPr>
      <w:r w:rsidRPr="00155706">
        <w:t xml:space="preserve">If the </w:t>
      </w:r>
      <w:r w:rsidR="00732731" w:rsidRPr="00155706">
        <w:t>username</w:t>
      </w:r>
      <w:r w:rsidRPr="00155706">
        <w:t xml:space="preserve"> </w:t>
      </w:r>
      <w:r w:rsidRPr="00155706">
        <w:rPr>
          <w:b/>
        </w:rPr>
        <w:t>is null or whitespace,</w:t>
      </w:r>
      <w:r w:rsidRPr="00155706">
        <w:t xml:space="preserve"> throw </w:t>
      </w:r>
      <w:r w:rsidR="004268AB" w:rsidRPr="00155706">
        <w:t>a</w:t>
      </w:r>
      <w:r w:rsidRPr="00155706">
        <w:t xml:space="preserve"> </w:t>
      </w:r>
      <w:r w:rsidR="00357957" w:rsidRPr="00155706">
        <w:rPr>
          <w:rFonts w:ascii="Consolas" w:hAnsi="Consolas"/>
          <w:b/>
        </w:rPr>
        <w:t>NullPointerException</w:t>
      </w:r>
      <w:r w:rsidR="004520FB" w:rsidRPr="00155706">
        <w:t xml:space="preserve"> </w:t>
      </w:r>
      <w:r w:rsidRPr="00155706">
        <w:t xml:space="preserve">with </w:t>
      </w:r>
      <w:r w:rsidR="00023A0E">
        <w:t xml:space="preserve">a </w:t>
      </w:r>
      <w:r w:rsidRPr="00155706">
        <w:t xml:space="preserve">message: </w:t>
      </w:r>
      <w:r w:rsidR="00161AAC" w:rsidRPr="00155706">
        <w:rPr>
          <w:rFonts w:ascii="Consolas" w:hAnsi="Consolas"/>
          <w:b/>
        </w:rPr>
        <w:t>"</w:t>
      </w:r>
      <w:r w:rsidR="00732731" w:rsidRPr="00155706">
        <w:rPr>
          <w:rFonts w:ascii="Consolas" w:hAnsi="Consolas"/>
          <w:b/>
        </w:rPr>
        <w:t>Username cannot be null or empty."</w:t>
      </w:r>
    </w:p>
    <w:p w14:paraId="62D4DFC8" w14:textId="03602198" w:rsidR="00EC282F" w:rsidRPr="00155706" w:rsidRDefault="00EC282F" w:rsidP="00E2152D">
      <w:pPr>
        <w:pStyle w:val="ListParagraph"/>
        <w:numPr>
          <w:ilvl w:val="1"/>
          <w:numId w:val="4"/>
        </w:numPr>
        <w:spacing w:before="0" w:after="0"/>
        <w:jc w:val="both"/>
      </w:pPr>
      <w:r w:rsidRPr="00155706">
        <w:rPr>
          <w:bCs/>
        </w:rPr>
        <w:t>All names are unique</w:t>
      </w:r>
      <w:r w:rsidR="00023A0E">
        <w:rPr>
          <w:bCs/>
        </w:rPr>
        <w:t>.</w:t>
      </w:r>
    </w:p>
    <w:p w14:paraId="1B99E8FB" w14:textId="3780620D" w:rsidR="00EC282F" w:rsidRPr="00155706" w:rsidRDefault="005F239F" w:rsidP="00EC282F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 w:rsidRPr="00155706">
        <w:rPr>
          <w:rFonts w:ascii="Consolas" w:hAnsi="Consolas"/>
          <w:b/>
        </w:rPr>
        <w:t>h</w:t>
      </w:r>
      <w:r w:rsidR="009129D7" w:rsidRPr="00155706">
        <w:rPr>
          <w:rFonts w:ascii="Consolas" w:hAnsi="Consolas"/>
          <w:b/>
        </w:rPr>
        <w:t>ealth</w:t>
      </w:r>
      <w:r w:rsidR="00EC282F" w:rsidRPr="00155706">
        <w:rPr>
          <w:rFonts w:ascii="Consolas" w:hAnsi="Consolas"/>
          <w:b/>
        </w:rPr>
        <w:t xml:space="preserve"> </w:t>
      </w:r>
      <w:r w:rsidR="00EC282F" w:rsidRPr="00155706">
        <w:t xml:space="preserve">-  </w:t>
      </w:r>
      <w:r w:rsidR="007A3D80" w:rsidRPr="00155706">
        <w:rPr>
          <w:rFonts w:ascii="Consolas" w:hAnsi="Consolas"/>
          <w:b/>
        </w:rPr>
        <w:t>int</w:t>
      </w:r>
    </w:p>
    <w:p w14:paraId="13304F26" w14:textId="33211F30" w:rsidR="00EC282F" w:rsidRPr="00155706" w:rsidRDefault="00EC282F" w:rsidP="00EC282F">
      <w:pPr>
        <w:pStyle w:val="ListParagraph"/>
        <w:numPr>
          <w:ilvl w:val="1"/>
          <w:numId w:val="4"/>
        </w:numPr>
        <w:spacing w:before="0" w:after="0"/>
        <w:jc w:val="both"/>
      </w:pPr>
      <w:r w:rsidRPr="00155706">
        <w:t xml:space="preserve">If the </w:t>
      </w:r>
      <w:r w:rsidR="007A3D80" w:rsidRPr="00155706">
        <w:t>healt</w:t>
      </w:r>
      <w:r w:rsidR="00AB041B" w:rsidRPr="00155706">
        <w:t>h</w:t>
      </w:r>
      <w:r w:rsidR="007A3D80" w:rsidRPr="00155706">
        <w:t xml:space="preserve"> is </w:t>
      </w:r>
      <w:r w:rsidR="00B91F1C" w:rsidRPr="00155706">
        <w:t>below 0</w:t>
      </w:r>
      <w:r w:rsidRPr="00155706">
        <w:rPr>
          <w:b/>
        </w:rPr>
        <w:t>,</w:t>
      </w:r>
      <w:r w:rsidRPr="00155706">
        <w:t xml:space="preserve"> throw an </w:t>
      </w:r>
      <w:r w:rsidR="005F239F" w:rsidRPr="00155706">
        <w:rPr>
          <w:rFonts w:ascii="Consolas" w:hAnsi="Consolas"/>
          <w:b/>
        </w:rPr>
        <w:t>IllegalArgumentException</w:t>
      </w:r>
      <w:r w:rsidRPr="00155706">
        <w:t xml:space="preserve"> with </w:t>
      </w:r>
      <w:r w:rsidR="00023A0E">
        <w:t xml:space="preserve">a </w:t>
      </w:r>
      <w:r w:rsidRPr="00155706">
        <w:t xml:space="preserve">message: </w:t>
      </w:r>
      <w:r w:rsidRPr="00155706">
        <w:rPr>
          <w:rFonts w:ascii="Consolas" w:hAnsi="Consolas"/>
          <w:b/>
        </w:rPr>
        <w:t>"</w:t>
      </w:r>
      <w:r w:rsidR="00161AAC" w:rsidRPr="00155706">
        <w:rPr>
          <w:rFonts w:ascii="Consolas" w:hAnsi="Consolas"/>
          <w:b/>
        </w:rPr>
        <w:t xml:space="preserve">Player health cannot be </w:t>
      </w:r>
      <w:r w:rsidR="004A681B" w:rsidRPr="00155706">
        <w:rPr>
          <w:rFonts w:ascii="Consolas" w:hAnsi="Consolas"/>
          <w:b/>
        </w:rPr>
        <w:t>below 0</w:t>
      </w:r>
      <w:r w:rsidR="00161AAC" w:rsidRPr="00155706">
        <w:rPr>
          <w:rFonts w:ascii="Consolas" w:hAnsi="Consolas"/>
          <w:b/>
        </w:rPr>
        <w:t>.</w:t>
      </w:r>
      <w:r w:rsidRPr="00155706">
        <w:rPr>
          <w:rFonts w:ascii="Consolas" w:hAnsi="Consolas"/>
          <w:b/>
        </w:rPr>
        <w:t>"</w:t>
      </w:r>
    </w:p>
    <w:p w14:paraId="23BAF16A" w14:textId="1B283D0A" w:rsidR="00EC282F" w:rsidRPr="00155706" w:rsidRDefault="005F239F" w:rsidP="00EC282F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 w:rsidRPr="00155706">
        <w:rPr>
          <w:rFonts w:ascii="Consolas" w:hAnsi="Consolas"/>
          <w:b/>
        </w:rPr>
        <w:t>a</w:t>
      </w:r>
      <w:r w:rsidR="009129D7" w:rsidRPr="00155706">
        <w:rPr>
          <w:rFonts w:ascii="Consolas" w:hAnsi="Consolas"/>
          <w:b/>
        </w:rPr>
        <w:t>rmor</w:t>
      </w:r>
      <w:r w:rsidR="00EC282F" w:rsidRPr="00155706">
        <w:rPr>
          <w:rFonts w:ascii="Consolas" w:hAnsi="Consolas"/>
          <w:b/>
        </w:rPr>
        <w:t xml:space="preserve"> </w:t>
      </w:r>
      <w:r w:rsidR="00EC282F" w:rsidRPr="00155706">
        <w:t xml:space="preserve">-  </w:t>
      </w:r>
      <w:r w:rsidR="00EC282F" w:rsidRPr="00155706">
        <w:rPr>
          <w:rFonts w:ascii="Consolas" w:hAnsi="Consolas"/>
          <w:b/>
        </w:rPr>
        <w:t>int</w:t>
      </w:r>
    </w:p>
    <w:p w14:paraId="096017B3" w14:textId="2C6FE8D5" w:rsidR="007A3D80" w:rsidRPr="00155706" w:rsidRDefault="007A3D80" w:rsidP="007A3D80">
      <w:pPr>
        <w:pStyle w:val="ListParagraph"/>
        <w:numPr>
          <w:ilvl w:val="1"/>
          <w:numId w:val="4"/>
        </w:numPr>
        <w:spacing w:before="0" w:after="0"/>
        <w:jc w:val="both"/>
      </w:pPr>
      <w:r w:rsidRPr="00155706">
        <w:t xml:space="preserve">If the armor is </w:t>
      </w:r>
      <w:r w:rsidR="00B91F1C" w:rsidRPr="00155706">
        <w:t>below 0</w:t>
      </w:r>
      <w:r w:rsidRPr="00155706">
        <w:rPr>
          <w:b/>
        </w:rPr>
        <w:t>,</w:t>
      </w:r>
      <w:r w:rsidRPr="00155706">
        <w:t xml:space="preserve"> throw an </w:t>
      </w:r>
      <w:r w:rsidR="005F239F" w:rsidRPr="00155706">
        <w:rPr>
          <w:rFonts w:ascii="Consolas" w:hAnsi="Consolas"/>
          <w:b/>
        </w:rPr>
        <w:t>IllegalArgumentException</w:t>
      </w:r>
      <w:r w:rsidRPr="00155706">
        <w:t xml:space="preserve"> with </w:t>
      </w:r>
      <w:r w:rsidR="00023A0E">
        <w:t xml:space="preserve">a </w:t>
      </w:r>
      <w:r w:rsidRPr="00155706">
        <w:t xml:space="preserve">message: </w:t>
      </w:r>
      <w:r w:rsidRPr="00155706">
        <w:rPr>
          <w:rFonts w:ascii="Consolas" w:hAnsi="Consolas"/>
          <w:b/>
        </w:rPr>
        <w:t xml:space="preserve">"Player armor cannot be </w:t>
      </w:r>
      <w:r w:rsidR="004A681B" w:rsidRPr="00155706">
        <w:rPr>
          <w:rFonts w:ascii="Consolas" w:hAnsi="Consolas"/>
          <w:b/>
        </w:rPr>
        <w:t>below 0</w:t>
      </w:r>
      <w:r w:rsidRPr="00155706">
        <w:rPr>
          <w:rFonts w:ascii="Consolas" w:hAnsi="Consolas"/>
          <w:b/>
        </w:rPr>
        <w:t>."</w:t>
      </w:r>
    </w:p>
    <w:p w14:paraId="5F75EABA" w14:textId="07131A4F" w:rsidR="009129D7" w:rsidRPr="00155706" w:rsidRDefault="005F239F" w:rsidP="009129D7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 w:rsidRPr="00155706">
        <w:rPr>
          <w:rFonts w:ascii="Consolas" w:hAnsi="Consolas"/>
          <w:b/>
        </w:rPr>
        <w:t>i</w:t>
      </w:r>
      <w:r w:rsidR="009129D7" w:rsidRPr="00155706">
        <w:rPr>
          <w:rFonts w:ascii="Consolas" w:hAnsi="Consolas"/>
          <w:b/>
        </w:rPr>
        <w:t xml:space="preserve">sAlive </w:t>
      </w:r>
      <w:r w:rsidR="009129D7" w:rsidRPr="00155706">
        <w:t xml:space="preserve">-  </w:t>
      </w:r>
      <w:r w:rsidR="007C6B4D" w:rsidRPr="00155706">
        <w:rPr>
          <w:rFonts w:ascii="Consolas" w:hAnsi="Consolas"/>
          <w:b/>
        </w:rPr>
        <w:t>boolean</w:t>
      </w:r>
    </w:p>
    <w:p w14:paraId="1E8461DC" w14:textId="66DF4F39" w:rsidR="009129D7" w:rsidRPr="00155706" w:rsidRDefault="007A3D80" w:rsidP="00E2152D">
      <w:pPr>
        <w:pStyle w:val="ListParagraph"/>
        <w:numPr>
          <w:ilvl w:val="1"/>
          <w:numId w:val="4"/>
        </w:numPr>
        <w:spacing w:before="0" w:after="0"/>
        <w:jc w:val="both"/>
        <w:rPr>
          <w:bCs/>
        </w:rPr>
      </w:pPr>
      <w:r w:rsidRPr="00155706">
        <w:rPr>
          <w:bCs/>
        </w:rPr>
        <w:t>If the health is above zero</w:t>
      </w:r>
      <w:r w:rsidR="00023A0E">
        <w:rPr>
          <w:bCs/>
        </w:rPr>
        <w:t>.</w:t>
      </w:r>
    </w:p>
    <w:p w14:paraId="77CD6A60" w14:textId="3B621C9C" w:rsidR="00EC282F" w:rsidRPr="00155706" w:rsidRDefault="005F239F" w:rsidP="00EC282F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 w:rsidRPr="00155706">
        <w:rPr>
          <w:rFonts w:ascii="Consolas" w:hAnsi="Consolas"/>
          <w:b/>
        </w:rPr>
        <w:t>g</w:t>
      </w:r>
      <w:r w:rsidR="009129D7" w:rsidRPr="00155706">
        <w:rPr>
          <w:rFonts w:ascii="Consolas" w:hAnsi="Consolas"/>
          <w:b/>
        </w:rPr>
        <w:t>un</w:t>
      </w:r>
      <w:r w:rsidR="00EC282F" w:rsidRPr="00155706">
        <w:rPr>
          <w:rFonts w:ascii="Consolas" w:hAnsi="Consolas"/>
          <w:b/>
        </w:rPr>
        <w:t xml:space="preserve"> </w:t>
      </w:r>
      <w:r w:rsidR="00EC282F" w:rsidRPr="00155706">
        <w:t xml:space="preserve">- </w:t>
      </w:r>
      <w:r w:rsidR="00FA5E77" w:rsidRPr="00155706">
        <w:t xml:space="preserve"> </w:t>
      </w:r>
      <w:r w:rsidR="007A3D80" w:rsidRPr="00155706">
        <w:rPr>
          <w:rFonts w:ascii="Consolas" w:hAnsi="Consolas"/>
          <w:b/>
        </w:rPr>
        <w:t>Gun</w:t>
      </w:r>
    </w:p>
    <w:p w14:paraId="5047F892" w14:textId="6C554C4D" w:rsidR="00EC282F" w:rsidRPr="00155706" w:rsidRDefault="00EC282F" w:rsidP="00EC282F">
      <w:pPr>
        <w:pStyle w:val="ListParagraph"/>
        <w:numPr>
          <w:ilvl w:val="1"/>
          <w:numId w:val="4"/>
        </w:numPr>
        <w:spacing w:before="0" w:after="0"/>
        <w:jc w:val="both"/>
        <w:rPr>
          <w:bCs/>
        </w:rPr>
      </w:pPr>
      <w:r w:rsidRPr="00155706">
        <w:rPr>
          <w:bCs/>
        </w:rPr>
        <w:t xml:space="preserve">If the </w:t>
      </w:r>
      <w:r w:rsidR="007A3D80" w:rsidRPr="00155706">
        <w:rPr>
          <w:bCs/>
        </w:rPr>
        <w:t>gun is null</w:t>
      </w:r>
      <w:r w:rsidRPr="00155706">
        <w:rPr>
          <w:b/>
          <w:bCs/>
        </w:rPr>
        <w:t>,</w:t>
      </w:r>
      <w:r w:rsidRPr="00155706">
        <w:rPr>
          <w:bCs/>
        </w:rPr>
        <w:t xml:space="preserve"> throw </w:t>
      </w:r>
      <w:r w:rsidR="00E56C1E" w:rsidRPr="00155706">
        <w:rPr>
          <w:bCs/>
        </w:rPr>
        <w:t>a</w:t>
      </w:r>
      <w:r w:rsidRPr="00155706">
        <w:rPr>
          <w:bCs/>
        </w:rPr>
        <w:t xml:space="preserve"> </w:t>
      </w:r>
      <w:r w:rsidR="00E56C1E" w:rsidRPr="00155706">
        <w:rPr>
          <w:rFonts w:ascii="Consolas" w:hAnsi="Consolas"/>
          <w:b/>
        </w:rPr>
        <w:t>NullPointerException</w:t>
      </w:r>
      <w:r w:rsidR="00E56C1E" w:rsidRPr="00155706">
        <w:t xml:space="preserve"> </w:t>
      </w:r>
      <w:r w:rsidRPr="00155706">
        <w:rPr>
          <w:bCs/>
        </w:rPr>
        <w:t xml:space="preserve">with </w:t>
      </w:r>
      <w:r w:rsidR="00023A0E">
        <w:rPr>
          <w:bCs/>
        </w:rPr>
        <w:t xml:space="preserve">a </w:t>
      </w:r>
      <w:r w:rsidRPr="00155706">
        <w:rPr>
          <w:bCs/>
        </w:rPr>
        <w:t>message:</w:t>
      </w:r>
    </w:p>
    <w:p w14:paraId="384FD448" w14:textId="4B71F5DE" w:rsidR="00EC282F" w:rsidRPr="00155706" w:rsidRDefault="00EC282F" w:rsidP="00EC282F">
      <w:pPr>
        <w:pStyle w:val="ListParagraph"/>
        <w:spacing w:before="0" w:after="0"/>
        <w:ind w:left="1440"/>
        <w:jc w:val="both"/>
        <w:rPr>
          <w:rFonts w:ascii="Consolas" w:hAnsi="Consolas"/>
          <w:bCs/>
        </w:rPr>
      </w:pPr>
      <w:r w:rsidRPr="00155706">
        <w:rPr>
          <w:rFonts w:ascii="Consolas" w:hAnsi="Consolas"/>
          <w:bCs/>
        </w:rPr>
        <w:t xml:space="preserve"> </w:t>
      </w:r>
      <w:r w:rsidRPr="00155706">
        <w:rPr>
          <w:rFonts w:ascii="Consolas" w:hAnsi="Consolas"/>
          <w:b/>
        </w:rPr>
        <w:t>"</w:t>
      </w:r>
      <w:r w:rsidR="007A3D80" w:rsidRPr="00155706">
        <w:rPr>
          <w:rFonts w:ascii="Consolas" w:hAnsi="Consolas"/>
          <w:b/>
        </w:rPr>
        <w:t>Gun cannot be null.</w:t>
      </w:r>
      <w:r w:rsidRPr="00155706">
        <w:rPr>
          <w:rFonts w:ascii="Consolas" w:hAnsi="Consolas"/>
          <w:b/>
        </w:rPr>
        <w:t>"</w:t>
      </w:r>
    </w:p>
    <w:p w14:paraId="6F7D5932" w14:textId="77777777" w:rsidR="00EC282F" w:rsidRPr="00155706" w:rsidRDefault="00EC282F" w:rsidP="00EC282F">
      <w:pPr>
        <w:pStyle w:val="Heading4"/>
        <w:tabs>
          <w:tab w:val="center" w:pos="5217"/>
        </w:tabs>
        <w:jc w:val="both"/>
      </w:pPr>
      <w:r w:rsidRPr="00155706">
        <w:lastRenderedPageBreak/>
        <w:t>Behavior</w:t>
      </w:r>
    </w:p>
    <w:p w14:paraId="13A1BB0E" w14:textId="0DF725EE" w:rsidR="00ED78E8" w:rsidRPr="00155706" w:rsidRDefault="001C40F1" w:rsidP="00ED78E8">
      <w:pPr>
        <w:pStyle w:val="Heading5"/>
        <w:jc w:val="both"/>
        <w:rPr>
          <w:rFonts w:ascii="Consolas" w:hAnsi="Consolas"/>
          <w:szCs w:val="24"/>
        </w:rPr>
      </w:pPr>
      <w:r w:rsidRPr="00155706">
        <w:rPr>
          <w:rFonts w:ascii="Consolas" w:hAnsi="Consolas"/>
          <w:szCs w:val="24"/>
        </w:rPr>
        <w:t>void</w:t>
      </w:r>
      <w:r w:rsidR="00ED78E8" w:rsidRPr="00155706">
        <w:rPr>
          <w:rFonts w:ascii="Consolas" w:hAnsi="Consolas"/>
          <w:szCs w:val="24"/>
        </w:rPr>
        <w:t xml:space="preserve"> </w:t>
      </w:r>
      <w:r w:rsidR="005F239F" w:rsidRPr="00155706">
        <w:rPr>
          <w:rFonts w:ascii="Consolas" w:hAnsi="Consolas"/>
          <w:szCs w:val="24"/>
        </w:rPr>
        <w:t>t</w:t>
      </w:r>
      <w:r w:rsidR="00161AAC" w:rsidRPr="00155706">
        <w:rPr>
          <w:rFonts w:ascii="Consolas" w:hAnsi="Consolas"/>
          <w:szCs w:val="24"/>
        </w:rPr>
        <w:t>akeDamage</w:t>
      </w:r>
      <w:r w:rsidR="00ED78E8" w:rsidRPr="00155706">
        <w:rPr>
          <w:rFonts w:ascii="Consolas" w:hAnsi="Consolas"/>
          <w:szCs w:val="24"/>
        </w:rPr>
        <w:t>(</w:t>
      </w:r>
      <w:r w:rsidR="007A3D80" w:rsidRPr="00155706">
        <w:rPr>
          <w:rFonts w:ascii="Consolas" w:hAnsi="Consolas"/>
          <w:szCs w:val="24"/>
        </w:rPr>
        <w:t>int points</w:t>
      </w:r>
      <w:r w:rsidR="00ED78E8" w:rsidRPr="00155706">
        <w:rPr>
          <w:rFonts w:ascii="Consolas" w:hAnsi="Consolas"/>
          <w:szCs w:val="24"/>
        </w:rPr>
        <w:t>)</w:t>
      </w:r>
    </w:p>
    <w:p w14:paraId="52CC0B3B" w14:textId="06E261D3" w:rsidR="00ED78E8" w:rsidRDefault="00ED78E8" w:rsidP="009857A8">
      <w:pPr>
        <w:jc w:val="both"/>
      </w:pPr>
      <w:r w:rsidRPr="00155706">
        <w:t xml:space="preserve">The </w:t>
      </w:r>
      <w:r w:rsidR="005F239F" w:rsidRPr="00155706">
        <w:rPr>
          <w:rFonts w:ascii="Consolas" w:hAnsi="Consolas"/>
          <w:b/>
        </w:rPr>
        <w:t>t</w:t>
      </w:r>
      <w:r w:rsidR="007A3D80" w:rsidRPr="00155706">
        <w:rPr>
          <w:rFonts w:ascii="Consolas" w:hAnsi="Consolas"/>
          <w:b/>
        </w:rPr>
        <w:t>akeDamage</w:t>
      </w:r>
      <w:r w:rsidRPr="00155706">
        <w:rPr>
          <w:rFonts w:ascii="Consolas" w:hAnsi="Consolas"/>
          <w:b/>
        </w:rPr>
        <w:t>()</w:t>
      </w:r>
      <w:r w:rsidRPr="00155706">
        <w:t xml:space="preserve"> method </w:t>
      </w:r>
      <w:r w:rsidR="007A3D80" w:rsidRPr="00155706">
        <w:t>de</w:t>
      </w:r>
      <w:r w:rsidRPr="00155706">
        <w:t xml:space="preserve">creases the </w:t>
      </w:r>
      <w:r w:rsidR="007A3D80" w:rsidRPr="00155706">
        <w:rPr>
          <w:rFonts w:ascii="Consolas" w:hAnsi="Consolas"/>
          <w:b/>
        </w:rPr>
        <w:t>Pla</w:t>
      </w:r>
      <w:r w:rsidR="002B28A0" w:rsidRPr="00155706">
        <w:rPr>
          <w:rFonts w:ascii="Consolas" w:hAnsi="Consolas"/>
          <w:b/>
        </w:rPr>
        <w:t>y</w:t>
      </w:r>
      <w:r w:rsidR="007A3D80" w:rsidRPr="00155706">
        <w:rPr>
          <w:rFonts w:ascii="Consolas" w:hAnsi="Consolas"/>
          <w:b/>
        </w:rPr>
        <w:t>er</w:t>
      </w:r>
      <w:r w:rsidR="007A3D80" w:rsidRPr="00155706">
        <w:t>'</w:t>
      </w:r>
      <w:r w:rsidR="009857A8" w:rsidRPr="00155706">
        <w:t>s</w:t>
      </w:r>
      <w:r w:rsidR="00632884">
        <w:t xml:space="preserve"> armor</w:t>
      </w:r>
      <w:r w:rsidR="00E56C1E">
        <w:rPr>
          <w:lang w:val="bg-BG"/>
        </w:rPr>
        <w:t xml:space="preserve"> </w:t>
      </w:r>
      <w:r w:rsidR="00E56C1E">
        <w:t>and</w:t>
      </w:r>
      <w:r w:rsidR="009857A8" w:rsidRPr="00155706">
        <w:t xml:space="preserve"> </w:t>
      </w:r>
      <w:r w:rsidR="007A3D80" w:rsidRPr="00155706">
        <w:t>health</w:t>
      </w:r>
      <w:r w:rsidR="009857A8" w:rsidRPr="00155706">
        <w:t>.</w:t>
      </w:r>
      <w:r w:rsidR="007A3D80" w:rsidRPr="00155706">
        <w:t xml:space="preserve"> First</w:t>
      </w:r>
      <w:r w:rsidR="00023A0E">
        <w:t>,</w:t>
      </w:r>
      <w:r w:rsidR="007A3D80" w:rsidRPr="00155706">
        <w:t xml:space="preserve"> you need to reduce the armor. If the armor reach</w:t>
      </w:r>
      <w:r w:rsidR="002B28A0" w:rsidRPr="00155706">
        <w:t>es</w:t>
      </w:r>
      <w:r w:rsidR="007A3D80" w:rsidRPr="00155706">
        <w:t xml:space="preserve"> 0, transfer the damage to heal</w:t>
      </w:r>
      <w:r w:rsidR="002B28A0" w:rsidRPr="00155706">
        <w:t>th</w:t>
      </w:r>
      <w:r w:rsidR="007A3D80" w:rsidRPr="00155706">
        <w:t xml:space="preserve"> points. If the health points are </w:t>
      </w:r>
      <w:r w:rsidR="002B28A0" w:rsidRPr="00155706">
        <w:t>less than</w:t>
      </w:r>
      <w:r w:rsidR="007A3D80" w:rsidRPr="00155706">
        <w:t xml:space="preserve"> or equal to zero,</w:t>
      </w:r>
      <w:r w:rsidR="002B28A0" w:rsidRPr="00155706">
        <w:t xml:space="preserve"> the</w:t>
      </w:r>
      <w:r w:rsidR="007A3D80" w:rsidRPr="00155706">
        <w:t xml:space="preserve"> player is dead.</w:t>
      </w:r>
    </w:p>
    <w:p w14:paraId="0BCBCC0C" w14:textId="77777777" w:rsidR="00EC282F" w:rsidRPr="00155706" w:rsidRDefault="00EC282F" w:rsidP="00EC282F">
      <w:pPr>
        <w:pStyle w:val="Heading4"/>
        <w:jc w:val="both"/>
      </w:pPr>
      <w:r w:rsidRPr="00155706">
        <w:t>Constructor</w:t>
      </w:r>
    </w:p>
    <w:p w14:paraId="245FAAF9" w14:textId="44DF6429" w:rsidR="00EC282F" w:rsidRPr="00155706" w:rsidRDefault="00EC282F" w:rsidP="00EC282F">
      <w:pPr>
        <w:jc w:val="both"/>
      </w:pPr>
      <w:r w:rsidRPr="00155706">
        <w:t xml:space="preserve">A </w:t>
      </w:r>
      <w:r w:rsidR="005B1A77" w:rsidRPr="00155706">
        <w:rPr>
          <w:rFonts w:ascii="Consolas" w:hAnsi="Consolas"/>
          <w:b/>
        </w:rPr>
        <w:t>Player</w:t>
      </w:r>
      <w:r w:rsidRPr="00155706">
        <w:t xml:space="preserve"> should take the following values upon initialization: </w:t>
      </w:r>
    </w:p>
    <w:p w14:paraId="052ED84B" w14:textId="4D26420B" w:rsidR="00EC282F" w:rsidRPr="00155706" w:rsidRDefault="00D529D8" w:rsidP="003F0481">
      <w:pPr>
        <w:jc w:val="both"/>
      </w:pPr>
      <w:r w:rsidRPr="00155706">
        <w:rPr>
          <w:rFonts w:ascii="Consolas" w:hAnsi="Consolas"/>
          <w:b/>
        </w:rPr>
        <w:t>(</w:t>
      </w:r>
      <w:r w:rsidR="005F239F" w:rsidRPr="00155706">
        <w:rPr>
          <w:rFonts w:ascii="Consolas" w:hAnsi="Consolas"/>
          <w:b/>
        </w:rPr>
        <w:t>String</w:t>
      </w:r>
      <w:r w:rsidR="003B6C53" w:rsidRPr="00155706">
        <w:rPr>
          <w:rFonts w:ascii="Consolas" w:hAnsi="Consolas"/>
          <w:b/>
        </w:rPr>
        <w:t xml:space="preserve"> username</w:t>
      </w:r>
      <w:r w:rsidR="00EC282F" w:rsidRPr="00155706">
        <w:rPr>
          <w:rFonts w:ascii="Consolas" w:hAnsi="Consolas"/>
          <w:b/>
        </w:rPr>
        <w:t xml:space="preserve">, </w:t>
      </w:r>
      <w:r w:rsidR="003B6C53" w:rsidRPr="00155706">
        <w:rPr>
          <w:rFonts w:ascii="Consolas" w:hAnsi="Consolas"/>
          <w:b/>
        </w:rPr>
        <w:t>int he</w:t>
      </w:r>
      <w:r w:rsidR="002B28A0" w:rsidRPr="00155706">
        <w:rPr>
          <w:rFonts w:ascii="Consolas" w:hAnsi="Consolas"/>
          <w:b/>
        </w:rPr>
        <w:t>a</w:t>
      </w:r>
      <w:r w:rsidR="003B6C53" w:rsidRPr="00155706">
        <w:rPr>
          <w:rFonts w:ascii="Consolas" w:hAnsi="Consolas"/>
          <w:b/>
        </w:rPr>
        <w:t>lth</w:t>
      </w:r>
      <w:r w:rsidR="003F0481" w:rsidRPr="00155706">
        <w:rPr>
          <w:rFonts w:ascii="Consolas" w:hAnsi="Consolas"/>
          <w:b/>
        </w:rPr>
        <w:t xml:space="preserve">, </w:t>
      </w:r>
      <w:r w:rsidR="003B6C53" w:rsidRPr="00155706">
        <w:rPr>
          <w:rFonts w:ascii="Consolas" w:hAnsi="Consolas"/>
          <w:b/>
        </w:rPr>
        <w:t>int</w:t>
      </w:r>
      <w:r w:rsidR="003F0481" w:rsidRPr="00155706">
        <w:rPr>
          <w:rFonts w:ascii="Consolas" w:hAnsi="Consolas"/>
          <w:b/>
        </w:rPr>
        <w:t xml:space="preserve"> </w:t>
      </w:r>
      <w:r w:rsidR="003B6C53" w:rsidRPr="00155706">
        <w:rPr>
          <w:rFonts w:ascii="Consolas" w:hAnsi="Consolas"/>
          <w:b/>
        </w:rPr>
        <w:t>armor, Gun gun</w:t>
      </w:r>
      <w:r w:rsidRPr="00155706">
        <w:rPr>
          <w:rFonts w:ascii="Consolas" w:hAnsi="Consolas"/>
          <w:b/>
        </w:rPr>
        <w:t>)</w:t>
      </w:r>
    </w:p>
    <w:p w14:paraId="712C73CF" w14:textId="77777777" w:rsidR="00EC282F" w:rsidRPr="00155706" w:rsidRDefault="00EC282F" w:rsidP="00EC282F">
      <w:pPr>
        <w:pStyle w:val="Heading4"/>
        <w:jc w:val="both"/>
        <w:rPr>
          <w:sz w:val="32"/>
        </w:rPr>
      </w:pPr>
      <w:r w:rsidRPr="00155706">
        <w:rPr>
          <w:sz w:val="32"/>
        </w:rPr>
        <w:t>Child Classes</w:t>
      </w:r>
    </w:p>
    <w:p w14:paraId="5163BFBD" w14:textId="6214A0E7" w:rsidR="00EC282F" w:rsidRPr="00155706" w:rsidRDefault="00EC282F" w:rsidP="00EC282F">
      <w:pPr>
        <w:jc w:val="both"/>
      </w:pPr>
      <w:r w:rsidRPr="00155706">
        <w:t xml:space="preserve">There are </w:t>
      </w:r>
      <w:r w:rsidR="002B28A0" w:rsidRPr="00155706">
        <w:t>two</w:t>
      </w:r>
      <w:r w:rsidRPr="00155706">
        <w:t xml:space="preserve"> types of </w:t>
      </w:r>
      <w:r w:rsidR="002B28A0" w:rsidRPr="00155706">
        <w:rPr>
          <w:rFonts w:ascii="Consolas" w:hAnsi="Consolas"/>
          <w:b/>
          <w:bCs/>
        </w:rPr>
        <w:t>Player</w:t>
      </w:r>
      <w:r w:rsidRPr="00155706">
        <w:t>:</w:t>
      </w:r>
    </w:p>
    <w:p w14:paraId="7ABF9318" w14:textId="736C8925" w:rsidR="00EC282F" w:rsidRPr="00155706" w:rsidRDefault="001A38DC" w:rsidP="00EC282F">
      <w:pPr>
        <w:pStyle w:val="Heading5"/>
        <w:jc w:val="both"/>
        <w:rPr>
          <w:sz w:val="28"/>
        </w:rPr>
      </w:pPr>
      <w:r w:rsidRPr="00155706">
        <w:rPr>
          <w:sz w:val="28"/>
        </w:rPr>
        <w:t>Terrorist</w:t>
      </w:r>
    </w:p>
    <w:p w14:paraId="60E19346" w14:textId="25D8FEB4" w:rsidR="00EC282F" w:rsidRPr="00155706" w:rsidRDefault="00023A0E" w:rsidP="00EC282F">
      <w:pPr>
        <w:jc w:val="both"/>
      </w:pPr>
      <w:r>
        <w:t>The c</w:t>
      </w:r>
      <w:r w:rsidR="00EC282F" w:rsidRPr="00155706">
        <w:t>onstructor</w:t>
      </w:r>
      <w:r w:rsidR="00EC282F" w:rsidRPr="00155706">
        <w:rPr>
          <w:b/>
          <w:bCs/>
        </w:rPr>
        <w:t xml:space="preserve"> </w:t>
      </w:r>
      <w:r w:rsidR="00EC282F" w:rsidRPr="00155706">
        <w:t>should take the following values upon initialization:</w:t>
      </w:r>
    </w:p>
    <w:p w14:paraId="673EC309" w14:textId="04BCA29B" w:rsidR="001A38DC" w:rsidRPr="00155706" w:rsidRDefault="00D529D8" w:rsidP="001A38DC">
      <w:p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(</w:t>
      </w:r>
      <w:r w:rsidR="005F239F" w:rsidRPr="00155706">
        <w:rPr>
          <w:rFonts w:ascii="Consolas" w:hAnsi="Consolas"/>
          <w:b/>
        </w:rPr>
        <w:t>String</w:t>
      </w:r>
      <w:r w:rsidR="001A38DC" w:rsidRPr="00155706">
        <w:rPr>
          <w:rFonts w:ascii="Consolas" w:hAnsi="Consolas"/>
          <w:b/>
        </w:rPr>
        <w:t xml:space="preserve"> username, int he</w:t>
      </w:r>
      <w:r w:rsidR="002B28A0" w:rsidRPr="00155706">
        <w:rPr>
          <w:rFonts w:ascii="Consolas" w:hAnsi="Consolas"/>
          <w:b/>
        </w:rPr>
        <w:t>al</w:t>
      </w:r>
      <w:r w:rsidR="001A38DC" w:rsidRPr="00155706">
        <w:rPr>
          <w:rFonts w:ascii="Consolas" w:hAnsi="Consolas"/>
          <w:b/>
        </w:rPr>
        <w:t>th, int armor, Gun gun</w:t>
      </w:r>
      <w:r w:rsidRPr="00155706">
        <w:rPr>
          <w:rFonts w:ascii="Consolas" w:hAnsi="Consolas"/>
          <w:b/>
        </w:rPr>
        <w:t>)</w:t>
      </w:r>
    </w:p>
    <w:p w14:paraId="6E341A4A" w14:textId="5CA3E4CC" w:rsidR="003F0481" w:rsidRPr="00155706" w:rsidRDefault="001A38DC" w:rsidP="000D701E">
      <w:pPr>
        <w:pStyle w:val="Heading5"/>
        <w:rPr>
          <w:sz w:val="28"/>
        </w:rPr>
      </w:pPr>
      <w:r w:rsidRPr="00155706">
        <w:rPr>
          <w:sz w:val="28"/>
        </w:rPr>
        <w:t>CounterTerrorist</w:t>
      </w:r>
    </w:p>
    <w:p w14:paraId="691B90E9" w14:textId="153A1AE1" w:rsidR="003F0481" w:rsidRPr="00155706" w:rsidRDefault="00023A0E" w:rsidP="000D701E">
      <w:pPr>
        <w:jc w:val="both"/>
      </w:pPr>
      <w:r>
        <w:t>The c</w:t>
      </w:r>
      <w:r w:rsidR="003F0481" w:rsidRPr="00155706">
        <w:t>onstructor</w:t>
      </w:r>
      <w:r w:rsidR="003F0481" w:rsidRPr="00155706">
        <w:rPr>
          <w:b/>
          <w:bCs/>
        </w:rPr>
        <w:t xml:space="preserve"> </w:t>
      </w:r>
      <w:r w:rsidR="003F0481" w:rsidRPr="00155706">
        <w:t>should take the following values upon initialization:</w:t>
      </w:r>
    </w:p>
    <w:p w14:paraId="44B38843" w14:textId="4CA93566" w:rsidR="001A38DC" w:rsidRPr="00155706" w:rsidRDefault="00D529D8" w:rsidP="001A38DC">
      <w:p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(</w:t>
      </w:r>
      <w:r w:rsidR="005F239F" w:rsidRPr="00155706">
        <w:rPr>
          <w:rFonts w:ascii="Consolas" w:hAnsi="Consolas"/>
          <w:b/>
        </w:rPr>
        <w:t>String</w:t>
      </w:r>
      <w:r w:rsidR="001A38DC" w:rsidRPr="00155706">
        <w:rPr>
          <w:rFonts w:ascii="Consolas" w:hAnsi="Consolas"/>
          <w:b/>
        </w:rPr>
        <w:t xml:space="preserve"> username, int </w:t>
      </w:r>
      <w:r w:rsidR="004268AB" w:rsidRPr="00155706">
        <w:rPr>
          <w:rFonts w:ascii="Consolas" w:hAnsi="Consolas"/>
          <w:b/>
        </w:rPr>
        <w:t>health</w:t>
      </w:r>
      <w:r w:rsidR="001A38DC" w:rsidRPr="00155706">
        <w:rPr>
          <w:rFonts w:ascii="Consolas" w:hAnsi="Consolas"/>
          <w:b/>
        </w:rPr>
        <w:t>, int armor, Gun gun</w:t>
      </w:r>
      <w:r w:rsidRPr="00155706">
        <w:rPr>
          <w:rFonts w:ascii="Consolas" w:hAnsi="Consolas"/>
          <w:b/>
        </w:rPr>
        <w:t>)</w:t>
      </w:r>
    </w:p>
    <w:p w14:paraId="1C60D046" w14:textId="77FE0192" w:rsidR="00E308F8" w:rsidRPr="00155706" w:rsidRDefault="009F4BA0" w:rsidP="00E656B9">
      <w:pPr>
        <w:pStyle w:val="Heading3"/>
        <w:jc w:val="both"/>
      </w:pPr>
      <w:r>
        <w:t>Field</w:t>
      </w:r>
      <w:r w:rsidR="00D529D8" w:rsidRPr="00155706">
        <w:t>Impl</w:t>
      </w:r>
    </w:p>
    <w:p w14:paraId="4A616D43" w14:textId="5356CF3E" w:rsidR="00E308F8" w:rsidRPr="00155706" w:rsidRDefault="00E308F8" w:rsidP="00E656B9">
      <w:pPr>
        <w:pStyle w:val="Heading4"/>
        <w:tabs>
          <w:tab w:val="center" w:pos="5217"/>
        </w:tabs>
        <w:jc w:val="both"/>
      </w:pPr>
      <w:r w:rsidRPr="00155706">
        <w:t>Behavior</w:t>
      </w:r>
    </w:p>
    <w:p w14:paraId="74159980" w14:textId="6B7F04B3" w:rsidR="00ED78E8" w:rsidRPr="00155706" w:rsidRDefault="00064D49" w:rsidP="00ED78E8">
      <w:pPr>
        <w:pStyle w:val="Heading5"/>
        <w:jc w:val="both"/>
        <w:rPr>
          <w:rFonts w:ascii="Consolas" w:hAnsi="Consolas"/>
          <w:szCs w:val="24"/>
        </w:rPr>
      </w:pPr>
      <w:r>
        <w:rPr>
          <w:rFonts w:ascii="Consolas" w:hAnsi="Consolas"/>
          <w:szCs w:val="24"/>
        </w:rPr>
        <w:t>String</w:t>
      </w:r>
      <w:r w:rsidR="00ED78E8" w:rsidRPr="00155706">
        <w:rPr>
          <w:rFonts w:ascii="Consolas" w:hAnsi="Consolas"/>
          <w:szCs w:val="24"/>
        </w:rPr>
        <w:t xml:space="preserve"> </w:t>
      </w:r>
      <w:r w:rsidR="005F239F" w:rsidRPr="00155706">
        <w:rPr>
          <w:rFonts w:ascii="Consolas" w:hAnsi="Consolas"/>
          <w:szCs w:val="24"/>
        </w:rPr>
        <w:t>s</w:t>
      </w:r>
      <w:r w:rsidR="002215D8" w:rsidRPr="00155706">
        <w:rPr>
          <w:rFonts w:ascii="Consolas" w:hAnsi="Consolas"/>
          <w:szCs w:val="24"/>
        </w:rPr>
        <w:t>tart</w:t>
      </w:r>
      <w:r w:rsidR="00ED78E8" w:rsidRPr="00155706">
        <w:rPr>
          <w:rFonts w:ascii="Consolas" w:hAnsi="Consolas"/>
          <w:szCs w:val="24"/>
        </w:rPr>
        <w:t>(</w:t>
      </w:r>
      <w:r w:rsidR="002215D8" w:rsidRPr="00155706">
        <w:rPr>
          <w:rFonts w:ascii="Consolas" w:hAnsi="Consolas"/>
          <w:szCs w:val="24"/>
        </w:rPr>
        <w:t>Collection&lt;Player&gt; players</w:t>
      </w:r>
      <w:r w:rsidR="00ED78E8" w:rsidRPr="00155706">
        <w:rPr>
          <w:rFonts w:ascii="Consolas" w:hAnsi="Consolas"/>
          <w:szCs w:val="24"/>
        </w:rPr>
        <w:t>)</w:t>
      </w:r>
    </w:p>
    <w:p w14:paraId="58121147" w14:textId="338EC65E" w:rsidR="00ED78E8" w:rsidRDefault="002215D8" w:rsidP="00674127">
      <w:r w:rsidRPr="00155706">
        <w:t>Separate</w:t>
      </w:r>
      <w:r w:rsidR="002B28A0" w:rsidRPr="00155706">
        <w:t>s</w:t>
      </w:r>
      <w:r w:rsidRPr="00155706">
        <w:t xml:space="preserve"> the players </w:t>
      </w:r>
      <w:r w:rsidR="002B28A0" w:rsidRPr="00155706">
        <w:t>i</w:t>
      </w:r>
      <w:r w:rsidRPr="00155706">
        <w:t>n</w:t>
      </w:r>
      <w:r w:rsidR="00023A0E">
        <w:t>to</w:t>
      </w:r>
      <w:r w:rsidRPr="00155706">
        <w:t xml:space="preserve"> two types</w:t>
      </w:r>
      <w:r w:rsidR="002B28A0" w:rsidRPr="00155706">
        <w:t xml:space="preserve"> -</w:t>
      </w:r>
      <w:r w:rsidRPr="00155706">
        <w:t xml:space="preserve"> Terrorist and Counter Terrorist. The game continues until one of</w:t>
      </w:r>
      <w:r w:rsidR="002B28A0" w:rsidRPr="00155706">
        <w:t xml:space="preserve"> the</w:t>
      </w:r>
      <w:r w:rsidRPr="00155706">
        <w:t xml:space="preserve"> teams </w:t>
      </w:r>
      <w:r w:rsidR="002B28A0" w:rsidRPr="00155706">
        <w:t>is</w:t>
      </w:r>
      <w:r w:rsidRPr="00155706">
        <w:t xml:space="preserve"> completely dead (all players have 0 health). The terrorist</w:t>
      </w:r>
      <w:r w:rsidR="002B28A0" w:rsidRPr="00155706">
        <w:t>s</w:t>
      </w:r>
      <w:r w:rsidRPr="00155706">
        <w:t xml:space="preserve"> attack first and after that the counter terrorist</w:t>
      </w:r>
      <w:r w:rsidR="002B28A0" w:rsidRPr="00155706">
        <w:t>s</w:t>
      </w:r>
      <w:r w:rsidRPr="00155706">
        <w:t>. The attack happens like that: Each</w:t>
      </w:r>
      <w:r w:rsidR="0071266A">
        <w:rPr>
          <w:lang w:val="bg-BG"/>
        </w:rPr>
        <w:t xml:space="preserve"> </w:t>
      </w:r>
      <w:r w:rsidR="0071266A" w:rsidRPr="0071266A">
        <w:rPr>
          <w:b/>
          <w:bCs/>
        </w:rPr>
        <w:t>live</w:t>
      </w:r>
      <w:r w:rsidRPr="00155706">
        <w:t xml:space="preserve"> terrorist shoots on each</w:t>
      </w:r>
      <w:r w:rsidR="0071266A">
        <w:t xml:space="preserve"> </w:t>
      </w:r>
      <w:r w:rsidR="0071266A" w:rsidRPr="0071266A">
        <w:rPr>
          <w:b/>
          <w:bCs/>
        </w:rPr>
        <w:t>live</w:t>
      </w:r>
      <w:r w:rsidRPr="00155706">
        <w:t xml:space="preserve"> counter terrorist</w:t>
      </w:r>
      <w:r w:rsidR="00E500AF" w:rsidRPr="00155706">
        <w:t xml:space="preserve"> once and inflicts damage equal to the bullets fired</w:t>
      </w:r>
      <w:r w:rsidRPr="00155706">
        <w:t xml:space="preserve"> and after that each</w:t>
      </w:r>
      <w:r w:rsidR="0071266A">
        <w:t xml:space="preserve"> </w:t>
      </w:r>
      <w:r w:rsidR="0071266A" w:rsidRPr="0071266A">
        <w:rPr>
          <w:b/>
          <w:bCs/>
        </w:rPr>
        <w:t>live</w:t>
      </w:r>
      <w:r w:rsidRPr="00155706">
        <w:t xml:space="preserve"> counter terr</w:t>
      </w:r>
      <w:r w:rsidR="00E500AF" w:rsidRPr="00155706">
        <w:t>orist shoots on each</w:t>
      </w:r>
      <w:r w:rsidR="0071266A">
        <w:t xml:space="preserve"> </w:t>
      </w:r>
      <w:r w:rsidR="0071266A" w:rsidRPr="0071266A">
        <w:rPr>
          <w:b/>
          <w:bCs/>
        </w:rPr>
        <w:t>live</w:t>
      </w:r>
      <w:r w:rsidR="00E500AF" w:rsidRPr="00155706">
        <w:t xml:space="preserve"> terrorist.</w:t>
      </w:r>
    </w:p>
    <w:p w14:paraId="01803EB1" w14:textId="32E9DE51" w:rsidR="00B65D23" w:rsidRPr="00B65D23" w:rsidRDefault="00B65D23" w:rsidP="00674127">
      <w:r>
        <w:t xml:space="preserve">If Terrorists win </w:t>
      </w:r>
      <w:r w:rsidRPr="00B65D23">
        <w:rPr>
          <w:b/>
          <w:bCs/>
        </w:rPr>
        <w:t>return</w:t>
      </w:r>
      <w:r>
        <w:t xml:space="preserve"> "</w:t>
      </w:r>
      <w:r w:rsidRPr="00B65D23">
        <w:rPr>
          <w:rFonts w:ascii="Consolas" w:hAnsi="Consolas"/>
          <w:b/>
          <w:bCs/>
        </w:rPr>
        <w:t>Terrorist wins!"</w:t>
      </w:r>
      <w:r>
        <w:t xml:space="preserve"> otherwise </w:t>
      </w:r>
      <w:r w:rsidRPr="00B65D23">
        <w:rPr>
          <w:b/>
          <w:bCs/>
        </w:rPr>
        <w:t>return</w:t>
      </w:r>
      <w:r>
        <w:t xml:space="preserve"> "</w:t>
      </w:r>
      <w:r w:rsidRPr="00B65D23">
        <w:rPr>
          <w:rFonts w:ascii="Consolas" w:hAnsi="Consolas"/>
          <w:b/>
          <w:bCs/>
        </w:rPr>
        <w:t>Counter Terrorist wins!</w:t>
      </w:r>
      <w:r>
        <w:t>"</w:t>
      </w:r>
    </w:p>
    <w:p w14:paraId="19003DBB" w14:textId="62E8D0B4" w:rsidR="00942243" w:rsidRPr="00155706" w:rsidRDefault="002215D8" w:rsidP="00E656B9">
      <w:pPr>
        <w:pStyle w:val="Heading3"/>
        <w:jc w:val="both"/>
      </w:pPr>
      <w:r w:rsidRPr="00155706">
        <w:t>Gun</w:t>
      </w:r>
      <w:r w:rsidR="00F76A7C" w:rsidRPr="00155706">
        <w:t>Repository</w:t>
      </w:r>
    </w:p>
    <w:p w14:paraId="4869D6B0" w14:textId="0E00B716" w:rsidR="00942243" w:rsidRPr="00155706" w:rsidRDefault="00942243" w:rsidP="00E656B9">
      <w:pPr>
        <w:jc w:val="both"/>
      </w:pPr>
      <w:r w:rsidRPr="00155706">
        <w:t xml:space="preserve">The </w:t>
      </w:r>
      <w:r w:rsidR="002215D8" w:rsidRPr="00155706">
        <w:rPr>
          <w:b/>
        </w:rPr>
        <w:t>gun</w:t>
      </w:r>
      <w:r w:rsidRPr="00155706">
        <w:rPr>
          <w:b/>
        </w:rPr>
        <w:t xml:space="preserve"> repository</w:t>
      </w:r>
      <w:r w:rsidRPr="00155706">
        <w:t xml:space="preserve"> is a </w:t>
      </w:r>
      <w:r w:rsidRPr="00155706">
        <w:rPr>
          <w:b/>
        </w:rPr>
        <w:t>repository</w:t>
      </w:r>
      <w:r w:rsidRPr="00155706">
        <w:t xml:space="preserve"> for </w:t>
      </w:r>
      <w:r w:rsidR="002B28A0" w:rsidRPr="00155706">
        <w:t>all</w:t>
      </w:r>
      <w:r w:rsidRPr="00155706">
        <w:t xml:space="preserve"> </w:t>
      </w:r>
      <w:r w:rsidR="0077194C" w:rsidRPr="00155706">
        <w:rPr>
          <w:b/>
        </w:rPr>
        <w:t>gun</w:t>
      </w:r>
      <w:r w:rsidR="002B28A0" w:rsidRPr="00155706">
        <w:rPr>
          <w:b/>
        </w:rPr>
        <w:t>s</w:t>
      </w:r>
      <w:r w:rsidRPr="00155706">
        <w:t xml:space="preserve"> </w:t>
      </w:r>
      <w:r w:rsidR="00F76A7C" w:rsidRPr="00155706">
        <w:t>in</w:t>
      </w:r>
      <w:r w:rsidRPr="00155706">
        <w:t xml:space="preserve"> the </w:t>
      </w:r>
      <w:r w:rsidR="0077194C" w:rsidRPr="00155706">
        <w:t>game</w:t>
      </w:r>
      <w:r w:rsidRPr="00155706">
        <w:t>.</w:t>
      </w:r>
    </w:p>
    <w:p w14:paraId="493D6D8B" w14:textId="77777777" w:rsidR="00E308F8" w:rsidRPr="00155706" w:rsidRDefault="00E308F8" w:rsidP="00E656B9">
      <w:pPr>
        <w:pStyle w:val="Heading4"/>
        <w:jc w:val="both"/>
      </w:pPr>
      <w:r w:rsidRPr="00155706">
        <w:t>Data</w:t>
      </w:r>
    </w:p>
    <w:p w14:paraId="54A05532" w14:textId="469EA95B" w:rsidR="00E308F8" w:rsidRPr="00155706" w:rsidRDefault="005F239F" w:rsidP="00E656B9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 w:rsidRPr="00155706">
        <w:rPr>
          <w:rStyle w:val="CodeChar"/>
          <w:noProof w:val="0"/>
        </w:rPr>
        <w:t>m</w:t>
      </w:r>
      <w:r w:rsidR="00E308F8" w:rsidRPr="00155706">
        <w:rPr>
          <w:rStyle w:val="CodeChar"/>
          <w:noProof w:val="0"/>
        </w:rPr>
        <w:t>odels</w:t>
      </w:r>
      <w:r w:rsidR="00E308F8" w:rsidRPr="00155706">
        <w:t xml:space="preserve"> </w:t>
      </w:r>
      <w:r w:rsidR="00831105" w:rsidRPr="00155706">
        <w:t>-</w:t>
      </w:r>
      <w:r w:rsidR="00E308F8" w:rsidRPr="00155706">
        <w:t xml:space="preserve"> </w:t>
      </w:r>
      <w:r w:rsidR="00942243" w:rsidRPr="00155706">
        <w:rPr>
          <w:b/>
        </w:rPr>
        <w:t>a</w:t>
      </w:r>
      <w:r w:rsidR="00942243" w:rsidRPr="00155706">
        <w:t xml:space="preserve"> </w:t>
      </w:r>
      <w:r w:rsidR="00E308F8" w:rsidRPr="00155706">
        <w:rPr>
          <w:b/>
        </w:rPr>
        <w:t xml:space="preserve">collection of </w:t>
      </w:r>
      <w:r w:rsidR="0077194C" w:rsidRPr="00155706">
        <w:rPr>
          <w:b/>
        </w:rPr>
        <w:t>guns</w:t>
      </w:r>
    </w:p>
    <w:p w14:paraId="25F147FE" w14:textId="77777777" w:rsidR="00E308F8" w:rsidRPr="00155706" w:rsidRDefault="00E308F8" w:rsidP="00E656B9">
      <w:pPr>
        <w:pStyle w:val="Heading4"/>
        <w:tabs>
          <w:tab w:val="center" w:pos="5217"/>
        </w:tabs>
        <w:jc w:val="both"/>
      </w:pPr>
      <w:r w:rsidRPr="00155706">
        <w:t>Behavior</w:t>
      </w:r>
    </w:p>
    <w:p w14:paraId="3463932C" w14:textId="51B53294" w:rsidR="00E308F8" w:rsidRPr="00155706" w:rsidRDefault="00E308F8" w:rsidP="00E656B9">
      <w:pPr>
        <w:pStyle w:val="Heading5"/>
        <w:jc w:val="both"/>
        <w:rPr>
          <w:rFonts w:ascii="Consolas" w:hAnsi="Consolas"/>
        </w:rPr>
      </w:pPr>
      <w:r w:rsidRPr="00155706">
        <w:rPr>
          <w:rFonts w:ascii="Consolas" w:hAnsi="Consolas"/>
        </w:rPr>
        <w:t xml:space="preserve">void </w:t>
      </w:r>
      <w:r w:rsidR="005F239F" w:rsidRPr="00155706">
        <w:rPr>
          <w:rFonts w:ascii="Consolas" w:hAnsi="Consolas"/>
        </w:rPr>
        <w:t>a</w:t>
      </w:r>
      <w:r w:rsidRPr="00155706">
        <w:rPr>
          <w:rFonts w:ascii="Consolas" w:hAnsi="Consolas"/>
        </w:rPr>
        <w:t>dd(</w:t>
      </w:r>
      <w:r w:rsidR="0077194C" w:rsidRPr="00155706">
        <w:rPr>
          <w:rFonts w:ascii="Consolas" w:hAnsi="Consolas"/>
        </w:rPr>
        <w:t>Gun</w:t>
      </w:r>
      <w:r w:rsidR="00942243" w:rsidRPr="00155706">
        <w:rPr>
          <w:rFonts w:ascii="Consolas" w:hAnsi="Consolas"/>
        </w:rPr>
        <w:t xml:space="preserve"> </w:t>
      </w:r>
      <w:r w:rsidR="0077194C" w:rsidRPr="00155706">
        <w:rPr>
          <w:rFonts w:ascii="Consolas" w:hAnsi="Consolas"/>
        </w:rPr>
        <w:t>gun</w:t>
      </w:r>
      <w:r w:rsidRPr="00155706">
        <w:rPr>
          <w:rFonts w:ascii="Consolas" w:hAnsi="Consolas"/>
        </w:rPr>
        <w:t>)</w:t>
      </w:r>
    </w:p>
    <w:p w14:paraId="45EBBF0A" w14:textId="0808C3C1" w:rsidR="00DC54BE" w:rsidRPr="00155706" w:rsidRDefault="00DC54BE" w:rsidP="00DC54BE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 w:rsidRPr="00155706">
        <w:rPr>
          <w:bCs/>
        </w:rPr>
        <w:t>If the gun is null</w:t>
      </w:r>
      <w:r w:rsidRPr="00155706">
        <w:rPr>
          <w:b/>
          <w:bCs/>
        </w:rPr>
        <w:t>,</w:t>
      </w:r>
      <w:r w:rsidRPr="00155706">
        <w:rPr>
          <w:bCs/>
        </w:rPr>
        <w:t xml:space="preserve"> throw </w:t>
      </w:r>
      <w:r w:rsidR="004268AB" w:rsidRPr="00155706">
        <w:rPr>
          <w:bCs/>
        </w:rPr>
        <w:t>a</w:t>
      </w:r>
      <w:r w:rsidRPr="00155706">
        <w:rPr>
          <w:bCs/>
        </w:rPr>
        <w:t xml:space="preserve"> </w:t>
      </w:r>
      <w:r w:rsidR="00357957" w:rsidRPr="00155706">
        <w:rPr>
          <w:rFonts w:ascii="Consolas" w:hAnsi="Consolas"/>
          <w:b/>
        </w:rPr>
        <w:t>NullPointerException</w:t>
      </w:r>
      <w:r w:rsidR="00357957" w:rsidRPr="00155706">
        <w:rPr>
          <w:b/>
        </w:rPr>
        <w:t xml:space="preserve"> </w:t>
      </w:r>
      <w:r w:rsidRPr="00155706">
        <w:rPr>
          <w:bCs/>
        </w:rPr>
        <w:t xml:space="preserve">with </w:t>
      </w:r>
      <w:r w:rsidR="00023A0E">
        <w:rPr>
          <w:bCs/>
        </w:rPr>
        <w:t xml:space="preserve">a </w:t>
      </w:r>
      <w:r w:rsidRPr="00155706">
        <w:rPr>
          <w:bCs/>
        </w:rPr>
        <w:t xml:space="preserve">message: </w:t>
      </w:r>
      <w:r w:rsidRPr="00155706">
        <w:rPr>
          <w:rFonts w:ascii="Consolas" w:hAnsi="Consolas"/>
          <w:b/>
        </w:rPr>
        <w:t>"Cannot add null in Gun Repository"</w:t>
      </w:r>
      <w:r w:rsidRPr="00155706">
        <w:rPr>
          <w:rFonts w:ascii="Consolas" w:hAnsi="Consolas"/>
          <w:bCs/>
        </w:rPr>
        <w:t>.</w:t>
      </w:r>
    </w:p>
    <w:p w14:paraId="6EA6480E" w14:textId="10AD42CC" w:rsidR="00DC54BE" w:rsidRPr="00155706" w:rsidRDefault="00DC54BE" w:rsidP="00DC54BE">
      <w:pPr>
        <w:pStyle w:val="ListParagraph"/>
        <w:numPr>
          <w:ilvl w:val="0"/>
          <w:numId w:val="11"/>
        </w:numPr>
        <w:jc w:val="both"/>
      </w:pPr>
      <w:r w:rsidRPr="00155706">
        <w:rPr>
          <w:b/>
        </w:rPr>
        <w:t>Adds</w:t>
      </w:r>
      <w:r w:rsidRPr="00155706">
        <w:t xml:space="preserve"> a </w:t>
      </w:r>
      <w:r w:rsidRPr="00155706">
        <w:rPr>
          <w:b/>
        </w:rPr>
        <w:t>gun</w:t>
      </w:r>
      <w:r w:rsidRPr="00155706">
        <w:t xml:space="preserve"> </w:t>
      </w:r>
      <w:r w:rsidR="00023A0E">
        <w:t>to</w:t>
      </w:r>
      <w:r w:rsidRPr="00155706">
        <w:t xml:space="preserve"> the </w:t>
      </w:r>
      <w:r w:rsidRPr="00155706">
        <w:rPr>
          <w:b/>
        </w:rPr>
        <w:t>collection</w:t>
      </w:r>
      <w:r w:rsidRPr="00155706">
        <w:t>.</w:t>
      </w:r>
    </w:p>
    <w:p w14:paraId="0E7B8151" w14:textId="47C801A5" w:rsidR="00E308F8" w:rsidRPr="00155706" w:rsidRDefault="00E308F8" w:rsidP="0077194C">
      <w:pPr>
        <w:pStyle w:val="Heading5"/>
        <w:jc w:val="both"/>
        <w:rPr>
          <w:rFonts w:ascii="Consolas" w:hAnsi="Consolas"/>
        </w:rPr>
      </w:pPr>
      <w:r w:rsidRPr="00155706">
        <w:rPr>
          <w:rFonts w:ascii="Consolas" w:hAnsi="Consolas"/>
          <w:szCs w:val="24"/>
        </w:rPr>
        <w:lastRenderedPageBreak/>
        <w:t>bool</w:t>
      </w:r>
      <w:r w:rsidR="005F239F" w:rsidRPr="00155706">
        <w:rPr>
          <w:rFonts w:ascii="Consolas" w:hAnsi="Consolas"/>
          <w:szCs w:val="24"/>
        </w:rPr>
        <w:t>ean</w:t>
      </w:r>
      <w:r w:rsidRPr="00155706">
        <w:rPr>
          <w:rFonts w:ascii="Consolas" w:hAnsi="Consolas"/>
          <w:szCs w:val="24"/>
        </w:rPr>
        <w:t xml:space="preserve"> </w:t>
      </w:r>
      <w:r w:rsidR="00357957" w:rsidRPr="00155706">
        <w:rPr>
          <w:rFonts w:ascii="Consolas" w:hAnsi="Consolas"/>
          <w:szCs w:val="24"/>
        </w:rPr>
        <w:t>r</w:t>
      </w:r>
      <w:r w:rsidRPr="00155706">
        <w:rPr>
          <w:rFonts w:ascii="Consolas" w:hAnsi="Consolas"/>
          <w:szCs w:val="24"/>
        </w:rPr>
        <w:t>emove</w:t>
      </w:r>
      <w:r w:rsidR="0077194C" w:rsidRPr="00155706">
        <w:rPr>
          <w:rFonts w:ascii="Consolas" w:hAnsi="Consolas"/>
        </w:rPr>
        <w:t>(Gun gun)</w:t>
      </w:r>
    </w:p>
    <w:p w14:paraId="331CBC38" w14:textId="2C4F54C7" w:rsidR="00E308F8" w:rsidRPr="00155706" w:rsidRDefault="00942243" w:rsidP="00E656B9">
      <w:pPr>
        <w:pStyle w:val="ListParagraph"/>
        <w:numPr>
          <w:ilvl w:val="0"/>
          <w:numId w:val="12"/>
        </w:numPr>
        <w:jc w:val="both"/>
      </w:pPr>
      <w:r w:rsidRPr="00155706">
        <w:rPr>
          <w:b/>
        </w:rPr>
        <w:t>Removes</w:t>
      </w:r>
      <w:r w:rsidRPr="00155706">
        <w:t xml:space="preserve"> a </w:t>
      </w:r>
      <w:r w:rsidR="00DC54BE" w:rsidRPr="00155706">
        <w:rPr>
          <w:b/>
        </w:rPr>
        <w:t>gun</w:t>
      </w:r>
      <w:r w:rsidR="00F76A7C" w:rsidRPr="00155706">
        <w:t xml:space="preserve"> </w:t>
      </w:r>
      <w:r w:rsidR="00E308F8" w:rsidRPr="00155706">
        <w:t xml:space="preserve">from the </w:t>
      </w:r>
      <w:r w:rsidR="00E308F8" w:rsidRPr="00155706">
        <w:rPr>
          <w:b/>
        </w:rPr>
        <w:t>collection</w:t>
      </w:r>
      <w:r w:rsidR="00E308F8" w:rsidRPr="00155706">
        <w:t>.</w:t>
      </w:r>
      <w:r w:rsidRPr="00155706">
        <w:t xml:space="preserve"> </w:t>
      </w:r>
      <w:r w:rsidRPr="00155706">
        <w:rPr>
          <w:b/>
        </w:rPr>
        <w:t>Returns tru</w:t>
      </w:r>
      <w:r w:rsidR="00831105" w:rsidRPr="00155706">
        <w:rPr>
          <w:b/>
        </w:rPr>
        <w:t>e</w:t>
      </w:r>
      <w:r w:rsidR="00831105" w:rsidRPr="00155706">
        <w:t xml:space="preserve"> if the </w:t>
      </w:r>
      <w:r w:rsidR="002B28A0" w:rsidRPr="00155706">
        <w:t>removal</w:t>
      </w:r>
      <w:r w:rsidR="00831105" w:rsidRPr="00155706">
        <w:t xml:space="preserve"> was </w:t>
      </w:r>
      <w:r w:rsidR="004268AB" w:rsidRPr="00155706">
        <w:rPr>
          <w:b/>
        </w:rPr>
        <w:t>successful</w:t>
      </w:r>
      <w:r w:rsidR="00831105" w:rsidRPr="00155706">
        <w:t xml:space="preserve">, </w:t>
      </w:r>
      <w:r w:rsidR="00831105" w:rsidRPr="00155706">
        <w:rPr>
          <w:b/>
        </w:rPr>
        <w:t>otherwise</w:t>
      </w:r>
      <w:r w:rsidR="00831105" w:rsidRPr="00155706">
        <w:t xml:space="preserve"> - </w:t>
      </w:r>
      <w:r w:rsidR="00831105" w:rsidRPr="00155706">
        <w:rPr>
          <w:b/>
        </w:rPr>
        <w:t>false</w:t>
      </w:r>
      <w:r w:rsidR="00831105" w:rsidRPr="00155706">
        <w:t>.</w:t>
      </w:r>
    </w:p>
    <w:p w14:paraId="706D883B" w14:textId="4D5DD1DD" w:rsidR="00E308F8" w:rsidRPr="00155706" w:rsidRDefault="0077194C" w:rsidP="00E656B9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</w:rPr>
      </w:pPr>
      <w:r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Gun </w:t>
      </w:r>
      <w:r w:rsidR="00357957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f</w:t>
      </w:r>
      <w:r w:rsidR="00E308F8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ind</w:t>
      </w:r>
      <w:r w:rsidR="00942243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By</w:t>
      </w:r>
      <w:r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Name</w:t>
      </w:r>
      <w:r w:rsidR="00E308F8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(</w:t>
      </w:r>
      <w:r w:rsidR="005F239F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String</w:t>
      </w:r>
      <w:r w:rsidR="00E308F8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name</w:t>
      </w:r>
      <w:r w:rsidR="00E308F8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)</w:t>
      </w:r>
    </w:p>
    <w:p w14:paraId="30B92F49" w14:textId="58EC263C" w:rsidR="001B023C" w:rsidRPr="00155706" w:rsidRDefault="00942243" w:rsidP="00E656B9">
      <w:pPr>
        <w:pStyle w:val="ListParagraph"/>
        <w:numPr>
          <w:ilvl w:val="0"/>
          <w:numId w:val="12"/>
        </w:numPr>
        <w:jc w:val="both"/>
      </w:pPr>
      <w:r w:rsidRPr="00155706">
        <w:rPr>
          <w:b/>
        </w:rPr>
        <w:t>Returns</w:t>
      </w:r>
      <w:r w:rsidRPr="00155706">
        <w:t xml:space="preserve"> </w:t>
      </w:r>
      <w:r w:rsidR="00831105" w:rsidRPr="00155706">
        <w:t xml:space="preserve">the </w:t>
      </w:r>
      <w:r w:rsidR="00831105" w:rsidRPr="00155706">
        <w:rPr>
          <w:b/>
        </w:rPr>
        <w:t>first</w:t>
      </w:r>
      <w:r w:rsidR="00831105" w:rsidRPr="00155706">
        <w:t xml:space="preserve"> </w:t>
      </w:r>
      <w:r w:rsidR="00FA5E77" w:rsidRPr="00155706">
        <w:rPr>
          <w:b/>
        </w:rPr>
        <w:t>gun</w:t>
      </w:r>
      <w:r w:rsidRPr="00155706">
        <w:t xml:space="preserve"> </w:t>
      </w:r>
      <w:r w:rsidR="0077194C" w:rsidRPr="00155706">
        <w:t>with</w:t>
      </w:r>
      <w:r w:rsidR="00831105" w:rsidRPr="00155706">
        <w:t xml:space="preserve"> the </w:t>
      </w:r>
      <w:r w:rsidR="00831105" w:rsidRPr="00155706">
        <w:rPr>
          <w:b/>
        </w:rPr>
        <w:t xml:space="preserve">given </w:t>
      </w:r>
      <w:r w:rsidR="0077194C" w:rsidRPr="00155706">
        <w:rPr>
          <w:b/>
        </w:rPr>
        <w:t>name</w:t>
      </w:r>
      <w:r w:rsidR="004B1814" w:rsidRPr="00155706">
        <w:t xml:space="preserve">, if </w:t>
      </w:r>
      <w:r w:rsidR="00831105" w:rsidRPr="00155706">
        <w:t>there is</w:t>
      </w:r>
      <w:r w:rsidR="00FA5E77" w:rsidRPr="00155706">
        <w:t xml:space="preserve"> such </w:t>
      </w:r>
      <w:r w:rsidR="00023A0E">
        <w:t xml:space="preserve">a </w:t>
      </w:r>
      <w:r w:rsidR="00FA5E77" w:rsidRPr="00155706">
        <w:t>gun</w:t>
      </w:r>
      <w:r w:rsidR="004B1814" w:rsidRPr="00155706">
        <w:t xml:space="preserve">. </w:t>
      </w:r>
      <w:r w:rsidR="00831105" w:rsidRPr="00155706">
        <w:rPr>
          <w:b/>
        </w:rPr>
        <w:t>Otherwise</w:t>
      </w:r>
      <w:r w:rsidR="004B1814" w:rsidRPr="00155706">
        <w:t xml:space="preserve">, returns </w:t>
      </w:r>
      <w:r w:rsidR="004B1814" w:rsidRPr="00155706">
        <w:rPr>
          <w:b/>
        </w:rPr>
        <w:t>null</w:t>
      </w:r>
      <w:r w:rsidR="004B1814" w:rsidRPr="00155706">
        <w:t>.</w:t>
      </w:r>
    </w:p>
    <w:p w14:paraId="19BE1BAC" w14:textId="4452E58E" w:rsidR="00DC54BE" w:rsidRPr="00155706" w:rsidRDefault="00DC54BE" w:rsidP="00DC54BE">
      <w:pPr>
        <w:pStyle w:val="Heading3"/>
        <w:jc w:val="both"/>
      </w:pPr>
      <w:r w:rsidRPr="00155706">
        <w:t>PlayerRepository</w:t>
      </w:r>
    </w:p>
    <w:p w14:paraId="2D3853E7" w14:textId="042D36BF" w:rsidR="00DC54BE" w:rsidRPr="00155706" w:rsidRDefault="00DC54BE" w:rsidP="00DC54BE">
      <w:pPr>
        <w:jc w:val="both"/>
      </w:pPr>
      <w:r w:rsidRPr="00155706">
        <w:t xml:space="preserve">The </w:t>
      </w:r>
      <w:r w:rsidRPr="00155706">
        <w:rPr>
          <w:b/>
        </w:rPr>
        <w:t>player repository</w:t>
      </w:r>
      <w:r w:rsidRPr="00155706">
        <w:t xml:space="preserve"> is a </w:t>
      </w:r>
      <w:r w:rsidRPr="00155706">
        <w:rPr>
          <w:b/>
        </w:rPr>
        <w:t>repository</w:t>
      </w:r>
      <w:r w:rsidRPr="00155706">
        <w:t xml:space="preserve"> for </w:t>
      </w:r>
      <w:r w:rsidR="002B28A0" w:rsidRPr="00155706">
        <w:t>all</w:t>
      </w:r>
      <w:r w:rsidRPr="00155706">
        <w:t xml:space="preserve"> </w:t>
      </w:r>
      <w:r w:rsidRPr="00155706">
        <w:rPr>
          <w:b/>
        </w:rPr>
        <w:t>player</w:t>
      </w:r>
      <w:r w:rsidR="002B28A0" w:rsidRPr="00155706">
        <w:rPr>
          <w:b/>
        </w:rPr>
        <w:t>s</w:t>
      </w:r>
      <w:r w:rsidRPr="00155706">
        <w:t xml:space="preserve"> in the game.</w:t>
      </w:r>
    </w:p>
    <w:p w14:paraId="64F78428" w14:textId="77777777" w:rsidR="00DC54BE" w:rsidRPr="00155706" w:rsidRDefault="00DC54BE" w:rsidP="00DC54BE">
      <w:pPr>
        <w:pStyle w:val="Heading4"/>
        <w:jc w:val="both"/>
      </w:pPr>
      <w:r w:rsidRPr="00155706">
        <w:t>Data</w:t>
      </w:r>
    </w:p>
    <w:p w14:paraId="0695D810" w14:textId="754924FF" w:rsidR="00DC54BE" w:rsidRPr="00155706" w:rsidRDefault="005F239F" w:rsidP="00DC54BE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 w:rsidRPr="00155706">
        <w:rPr>
          <w:rStyle w:val="CodeChar"/>
          <w:noProof w:val="0"/>
        </w:rPr>
        <w:t>m</w:t>
      </w:r>
      <w:r w:rsidR="00DC54BE" w:rsidRPr="00155706">
        <w:rPr>
          <w:rStyle w:val="CodeChar"/>
          <w:noProof w:val="0"/>
        </w:rPr>
        <w:t>odels</w:t>
      </w:r>
      <w:r w:rsidR="00DC54BE" w:rsidRPr="00155706">
        <w:t xml:space="preserve"> - </w:t>
      </w:r>
      <w:r w:rsidR="00DC54BE" w:rsidRPr="00155706">
        <w:rPr>
          <w:b/>
        </w:rPr>
        <w:t>a</w:t>
      </w:r>
      <w:r w:rsidR="00DC54BE" w:rsidRPr="00155706">
        <w:t xml:space="preserve"> </w:t>
      </w:r>
      <w:r w:rsidR="00DC54BE" w:rsidRPr="00155706">
        <w:rPr>
          <w:b/>
        </w:rPr>
        <w:t>collection of player</w:t>
      </w:r>
      <w:r w:rsidR="002B28A0" w:rsidRPr="00155706">
        <w:rPr>
          <w:b/>
        </w:rPr>
        <w:t>s</w:t>
      </w:r>
    </w:p>
    <w:p w14:paraId="3D8E9602" w14:textId="77777777" w:rsidR="00DC54BE" w:rsidRPr="00155706" w:rsidRDefault="00DC54BE" w:rsidP="00DC54BE">
      <w:pPr>
        <w:pStyle w:val="Heading4"/>
        <w:tabs>
          <w:tab w:val="center" w:pos="5217"/>
        </w:tabs>
        <w:jc w:val="both"/>
      </w:pPr>
      <w:r w:rsidRPr="00155706">
        <w:t>Behavior</w:t>
      </w:r>
    </w:p>
    <w:p w14:paraId="221DAD69" w14:textId="1ADEA7C4" w:rsidR="00DC54BE" w:rsidRPr="00155706" w:rsidRDefault="00DC54BE" w:rsidP="00DC54BE">
      <w:pPr>
        <w:pStyle w:val="Heading5"/>
        <w:jc w:val="both"/>
        <w:rPr>
          <w:rFonts w:ascii="Consolas" w:hAnsi="Consolas"/>
        </w:rPr>
      </w:pPr>
      <w:r w:rsidRPr="00155706">
        <w:rPr>
          <w:rFonts w:ascii="Consolas" w:hAnsi="Consolas"/>
        </w:rPr>
        <w:t xml:space="preserve">void </w:t>
      </w:r>
      <w:r w:rsidR="005F239F" w:rsidRPr="00155706">
        <w:rPr>
          <w:rFonts w:ascii="Consolas" w:hAnsi="Consolas"/>
        </w:rPr>
        <w:t>a</w:t>
      </w:r>
      <w:r w:rsidRPr="00155706">
        <w:rPr>
          <w:rFonts w:ascii="Consolas" w:hAnsi="Consolas"/>
        </w:rPr>
        <w:t>dd(Player player)</w:t>
      </w:r>
    </w:p>
    <w:p w14:paraId="67925116" w14:textId="7768D6E1" w:rsidR="00DC54BE" w:rsidRPr="00155706" w:rsidRDefault="00DC54BE" w:rsidP="00DC54BE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 w:rsidRPr="00155706">
        <w:rPr>
          <w:bCs/>
        </w:rPr>
        <w:t>If the player is null</w:t>
      </w:r>
      <w:r w:rsidRPr="00155706">
        <w:rPr>
          <w:b/>
          <w:bCs/>
        </w:rPr>
        <w:t>,</w:t>
      </w:r>
      <w:r w:rsidRPr="00155706">
        <w:rPr>
          <w:bCs/>
        </w:rPr>
        <w:t xml:space="preserve"> throw </w:t>
      </w:r>
      <w:r w:rsidR="004268AB" w:rsidRPr="00155706">
        <w:rPr>
          <w:bCs/>
        </w:rPr>
        <w:t>a</w:t>
      </w:r>
      <w:r w:rsidRPr="00155706">
        <w:rPr>
          <w:bCs/>
        </w:rPr>
        <w:t xml:space="preserve"> </w:t>
      </w:r>
      <w:r w:rsidR="00D7716F" w:rsidRPr="00155706">
        <w:rPr>
          <w:rFonts w:ascii="Consolas" w:hAnsi="Consolas"/>
          <w:b/>
        </w:rPr>
        <w:t>NullPointerException</w:t>
      </w:r>
      <w:r w:rsidR="00D7716F" w:rsidRPr="00155706">
        <w:rPr>
          <w:b/>
        </w:rPr>
        <w:t xml:space="preserve"> </w:t>
      </w:r>
      <w:r w:rsidRPr="00155706">
        <w:rPr>
          <w:bCs/>
        </w:rPr>
        <w:t xml:space="preserve">with </w:t>
      </w:r>
      <w:r w:rsidR="00023A0E">
        <w:rPr>
          <w:bCs/>
        </w:rPr>
        <w:t xml:space="preserve">a </w:t>
      </w:r>
      <w:r w:rsidRPr="00155706">
        <w:rPr>
          <w:bCs/>
        </w:rPr>
        <w:t xml:space="preserve">message: </w:t>
      </w:r>
      <w:r w:rsidRPr="00155706">
        <w:rPr>
          <w:rFonts w:ascii="Consolas" w:hAnsi="Consolas"/>
          <w:bCs/>
        </w:rPr>
        <w:t>"</w:t>
      </w:r>
      <w:r w:rsidRPr="00155706">
        <w:rPr>
          <w:rFonts w:ascii="Consolas" w:hAnsi="Consolas"/>
          <w:b/>
        </w:rPr>
        <w:t>Cannot add null in Player Repository"</w:t>
      </w:r>
      <w:r w:rsidRPr="00155706">
        <w:rPr>
          <w:rFonts w:ascii="Consolas" w:hAnsi="Consolas"/>
          <w:bCs/>
        </w:rPr>
        <w:t>.</w:t>
      </w:r>
    </w:p>
    <w:p w14:paraId="733D9ED1" w14:textId="4C78C14D" w:rsidR="00DC54BE" w:rsidRPr="00155706" w:rsidRDefault="00DC54BE" w:rsidP="00DC54BE">
      <w:pPr>
        <w:pStyle w:val="ListParagraph"/>
        <w:numPr>
          <w:ilvl w:val="0"/>
          <w:numId w:val="11"/>
        </w:numPr>
        <w:jc w:val="both"/>
      </w:pPr>
      <w:r w:rsidRPr="00155706">
        <w:rPr>
          <w:b/>
        </w:rPr>
        <w:t>Adds</w:t>
      </w:r>
      <w:r w:rsidRPr="00155706">
        <w:t xml:space="preserve"> a </w:t>
      </w:r>
      <w:r w:rsidRPr="00155706">
        <w:rPr>
          <w:b/>
        </w:rPr>
        <w:t>player</w:t>
      </w:r>
      <w:r w:rsidR="00023A0E">
        <w:t xml:space="preserve"> to</w:t>
      </w:r>
      <w:r w:rsidRPr="00155706">
        <w:t xml:space="preserve"> the </w:t>
      </w:r>
      <w:r w:rsidRPr="00155706">
        <w:rPr>
          <w:b/>
        </w:rPr>
        <w:t>collection</w:t>
      </w:r>
      <w:r w:rsidRPr="00155706">
        <w:t>.</w:t>
      </w:r>
    </w:p>
    <w:p w14:paraId="1E02B25C" w14:textId="6FFB790C" w:rsidR="00DC54BE" w:rsidRPr="00155706" w:rsidRDefault="00DC54BE" w:rsidP="00DC54BE">
      <w:pPr>
        <w:pStyle w:val="Heading5"/>
        <w:jc w:val="both"/>
        <w:rPr>
          <w:rFonts w:ascii="Consolas" w:hAnsi="Consolas"/>
        </w:rPr>
      </w:pPr>
      <w:r w:rsidRPr="00155706">
        <w:rPr>
          <w:rFonts w:ascii="Consolas" w:hAnsi="Consolas"/>
          <w:szCs w:val="24"/>
        </w:rPr>
        <w:t>bool</w:t>
      </w:r>
      <w:r w:rsidR="005F239F" w:rsidRPr="00155706">
        <w:rPr>
          <w:rFonts w:ascii="Consolas" w:hAnsi="Consolas"/>
          <w:szCs w:val="24"/>
        </w:rPr>
        <w:t>ean</w:t>
      </w:r>
      <w:r w:rsidRPr="00155706">
        <w:rPr>
          <w:rFonts w:ascii="Consolas" w:hAnsi="Consolas"/>
          <w:szCs w:val="24"/>
        </w:rPr>
        <w:t xml:space="preserve"> </w:t>
      </w:r>
      <w:r w:rsidR="005F239F" w:rsidRPr="00155706">
        <w:rPr>
          <w:rFonts w:ascii="Consolas" w:hAnsi="Consolas"/>
          <w:szCs w:val="24"/>
        </w:rPr>
        <w:t>r</w:t>
      </w:r>
      <w:r w:rsidRPr="00155706">
        <w:rPr>
          <w:rFonts w:ascii="Consolas" w:hAnsi="Consolas"/>
          <w:szCs w:val="24"/>
        </w:rPr>
        <w:t>emove</w:t>
      </w:r>
      <w:r w:rsidRPr="00155706">
        <w:rPr>
          <w:rFonts w:ascii="Consolas" w:hAnsi="Consolas"/>
        </w:rPr>
        <w:t>(Player player)</w:t>
      </w:r>
    </w:p>
    <w:p w14:paraId="688145C4" w14:textId="0DC97D5B" w:rsidR="00DC54BE" w:rsidRPr="00155706" w:rsidRDefault="00DC54BE" w:rsidP="00DC54BE">
      <w:pPr>
        <w:pStyle w:val="ListParagraph"/>
        <w:numPr>
          <w:ilvl w:val="0"/>
          <w:numId w:val="12"/>
        </w:numPr>
        <w:jc w:val="both"/>
      </w:pPr>
      <w:r w:rsidRPr="00155706">
        <w:rPr>
          <w:b/>
        </w:rPr>
        <w:t>Removes</w:t>
      </w:r>
      <w:r w:rsidRPr="00155706">
        <w:t xml:space="preserve"> a </w:t>
      </w:r>
      <w:r w:rsidRPr="00155706">
        <w:rPr>
          <w:b/>
        </w:rPr>
        <w:t>player</w:t>
      </w:r>
      <w:r w:rsidRPr="00155706">
        <w:t xml:space="preserve"> from the </w:t>
      </w:r>
      <w:r w:rsidRPr="00155706">
        <w:rPr>
          <w:b/>
        </w:rPr>
        <w:t>collection</w:t>
      </w:r>
      <w:r w:rsidRPr="00155706">
        <w:t xml:space="preserve">. </w:t>
      </w:r>
      <w:r w:rsidRPr="00155706">
        <w:rPr>
          <w:b/>
        </w:rPr>
        <w:t>Returns true</w:t>
      </w:r>
      <w:r w:rsidRPr="00155706">
        <w:t xml:space="preserve"> if the </w:t>
      </w:r>
      <w:r w:rsidR="00FA5E77" w:rsidRPr="00155706">
        <w:t>removal</w:t>
      </w:r>
      <w:r w:rsidRPr="00155706">
        <w:t xml:space="preserve"> was </w:t>
      </w:r>
      <w:r w:rsidR="004268AB" w:rsidRPr="00155706">
        <w:rPr>
          <w:b/>
        </w:rPr>
        <w:t>successful</w:t>
      </w:r>
      <w:r w:rsidRPr="00155706">
        <w:t xml:space="preserve">, </w:t>
      </w:r>
      <w:r w:rsidRPr="00155706">
        <w:rPr>
          <w:b/>
        </w:rPr>
        <w:t>otherwise</w:t>
      </w:r>
      <w:r w:rsidRPr="00155706">
        <w:t xml:space="preserve"> - </w:t>
      </w:r>
      <w:r w:rsidRPr="00155706">
        <w:rPr>
          <w:b/>
        </w:rPr>
        <w:t>false</w:t>
      </w:r>
      <w:r w:rsidRPr="00155706">
        <w:t>.</w:t>
      </w:r>
    </w:p>
    <w:p w14:paraId="425E61F2" w14:textId="7C07B4D9" w:rsidR="00DC54BE" w:rsidRPr="00155706" w:rsidRDefault="00DC54BE" w:rsidP="00DC54B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</w:rPr>
      </w:pPr>
      <w:r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Player </w:t>
      </w:r>
      <w:r w:rsidR="005F239F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f</w:t>
      </w:r>
      <w:r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indByName(</w:t>
      </w:r>
      <w:r w:rsidR="005F239F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String</w:t>
      </w:r>
      <w:r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name)</w:t>
      </w:r>
    </w:p>
    <w:p w14:paraId="54F3497D" w14:textId="343EC3C1" w:rsidR="00DC54BE" w:rsidRPr="00155706" w:rsidRDefault="00DC54BE" w:rsidP="00DC54BE">
      <w:pPr>
        <w:pStyle w:val="ListParagraph"/>
        <w:numPr>
          <w:ilvl w:val="0"/>
          <w:numId w:val="12"/>
        </w:numPr>
        <w:jc w:val="both"/>
      </w:pPr>
      <w:r w:rsidRPr="00155706">
        <w:rPr>
          <w:b/>
        </w:rPr>
        <w:t>Returns</w:t>
      </w:r>
      <w:r w:rsidRPr="00155706">
        <w:t xml:space="preserve"> the </w:t>
      </w:r>
      <w:r w:rsidRPr="00155706">
        <w:rPr>
          <w:b/>
        </w:rPr>
        <w:t>first</w:t>
      </w:r>
      <w:r w:rsidRPr="00155706">
        <w:t xml:space="preserve"> </w:t>
      </w:r>
      <w:r w:rsidRPr="00155706">
        <w:rPr>
          <w:b/>
        </w:rPr>
        <w:t>player</w:t>
      </w:r>
      <w:r w:rsidRPr="00155706">
        <w:t xml:space="preserve"> with the </w:t>
      </w:r>
      <w:r w:rsidRPr="00155706">
        <w:rPr>
          <w:b/>
        </w:rPr>
        <w:t>given username</w:t>
      </w:r>
      <w:r w:rsidRPr="00155706">
        <w:t>, if there is</w:t>
      </w:r>
      <w:r w:rsidR="00FA5E77" w:rsidRPr="00155706">
        <w:t xml:space="preserve"> such </w:t>
      </w:r>
      <w:r w:rsidR="00023A0E">
        <w:t xml:space="preserve">a </w:t>
      </w:r>
      <w:r w:rsidR="00FA5E77" w:rsidRPr="00155706">
        <w:t>player</w:t>
      </w:r>
      <w:r w:rsidRPr="00155706">
        <w:t xml:space="preserve">. </w:t>
      </w:r>
      <w:r w:rsidRPr="00155706">
        <w:rPr>
          <w:b/>
        </w:rPr>
        <w:t>Otherwise</w:t>
      </w:r>
      <w:r w:rsidRPr="00155706">
        <w:t xml:space="preserve">, returns </w:t>
      </w:r>
      <w:r w:rsidRPr="00155706">
        <w:rPr>
          <w:b/>
        </w:rPr>
        <w:t>null</w:t>
      </w:r>
      <w:r w:rsidRPr="00155706">
        <w:t>.</w:t>
      </w:r>
    </w:p>
    <w:p w14:paraId="4BC4FD9E" w14:textId="77777777" w:rsidR="00E308F8" w:rsidRPr="00155706" w:rsidRDefault="00E308F8" w:rsidP="00760A82">
      <w:pPr>
        <w:pStyle w:val="Heading1"/>
      </w:pPr>
      <w:r w:rsidRPr="00155706">
        <w:t>Task 2: Business Logic (150 points)</w:t>
      </w:r>
    </w:p>
    <w:p w14:paraId="5F42813F" w14:textId="77777777" w:rsidR="00E308F8" w:rsidRPr="00155706" w:rsidRDefault="00E308F8" w:rsidP="00760A82">
      <w:pPr>
        <w:pStyle w:val="Heading3"/>
        <w:jc w:val="both"/>
      </w:pPr>
      <w:r w:rsidRPr="00155706">
        <w:t>The Controller Class</w:t>
      </w:r>
    </w:p>
    <w:p w14:paraId="1565287A" w14:textId="77777777" w:rsidR="00E308F8" w:rsidRPr="00155706" w:rsidRDefault="00E308F8" w:rsidP="00E656B9">
      <w:pPr>
        <w:jc w:val="both"/>
      </w:pPr>
      <w:r w:rsidRPr="00155706">
        <w:t xml:space="preserve">The business logic of the program should be concentrated around several </w:t>
      </w:r>
      <w:r w:rsidRPr="00155706">
        <w:rPr>
          <w:b/>
          <w:bCs/>
        </w:rPr>
        <w:t>commands</w:t>
      </w:r>
      <w:r w:rsidRPr="00155706">
        <w:t>. You are given interfaces, which you have to implement in the correct classes.</w:t>
      </w:r>
    </w:p>
    <w:p w14:paraId="64CE9AF2" w14:textId="7AE1D1EB" w:rsidR="00E308F8" w:rsidRPr="00155706" w:rsidRDefault="00E308F8" w:rsidP="00E656B9">
      <w:pPr>
        <w:jc w:val="both"/>
        <w:rPr>
          <w:b/>
          <w:bCs/>
          <w:iCs/>
        </w:rPr>
      </w:pPr>
      <w:r w:rsidRPr="00155706">
        <w:rPr>
          <w:b/>
          <w:bCs/>
          <w:iCs/>
        </w:rPr>
        <w:t xml:space="preserve">Note: The </w:t>
      </w:r>
      <w:r w:rsidRPr="00155706">
        <w:rPr>
          <w:rStyle w:val="CodeChar"/>
          <w:noProof w:val="0"/>
        </w:rPr>
        <w:t>Controller</w:t>
      </w:r>
      <w:r w:rsidRPr="00155706">
        <w:rPr>
          <w:b/>
          <w:bCs/>
          <w:iCs/>
        </w:rPr>
        <w:t xml:space="preserve"> class SHOULD NOT handle exceptions! The tests are designed to expect exceptions, not messages!</w:t>
      </w:r>
    </w:p>
    <w:p w14:paraId="443F20D4" w14:textId="608C405D" w:rsidR="00361A21" w:rsidRPr="00155706" w:rsidRDefault="00361A21" w:rsidP="00E656B9">
      <w:pPr>
        <w:jc w:val="both"/>
      </w:pPr>
      <w:r w:rsidRPr="00155706">
        <w:t xml:space="preserve">The first interface is </w:t>
      </w:r>
      <w:r w:rsidRPr="00155706">
        <w:rPr>
          <w:rStyle w:val="CodeChar"/>
          <w:noProof w:val="0"/>
        </w:rPr>
        <w:t>Controller</w:t>
      </w:r>
      <w:r w:rsidRPr="00155706">
        <w:t xml:space="preserve">. You must create a </w:t>
      </w:r>
      <w:r w:rsidRPr="00155706">
        <w:rPr>
          <w:rStyle w:val="CodeChar"/>
          <w:noProof w:val="0"/>
        </w:rPr>
        <w:t>Controller</w:t>
      </w:r>
      <w:r w:rsidR="005F239F" w:rsidRPr="00155706">
        <w:rPr>
          <w:rStyle w:val="CodeChar"/>
          <w:noProof w:val="0"/>
        </w:rPr>
        <w:t>Impl</w:t>
      </w:r>
      <w:r w:rsidRPr="00155706">
        <w:rPr>
          <w:b/>
          <w:bCs/>
          <w:iCs/>
        </w:rPr>
        <w:t xml:space="preserve"> </w:t>
      </w:r>
      <w:r w:rsidRPr="00155706">
        <w:t xml:space="preserve">class, which implements the interface and all of its methods. The constructor of </w:t>
      </w:r>
      <w:r w:rsidRPr="00155706">
        <w:rPr>
          <w:rStyle w:val="CodeChar"/>
          <w:noProof w:val="0"/>
        </w:rPr>
        <w:t>Controller</w:t>
      </w:r>
      <w:r w:rsidRPr="00155706">
        <w:rPr>
          <w:b/>
        </w:rPr>
        <w:t xml:space="preserve"> </w:t>
      </w:r>
      <w:r w:rsidRPr="00155706">
        <w:t xml:space="preserve">does </w:t>
      </w:r>
      <w:r w:rsidRPr="00155706">
        <w:rPr>
          <w:b/>
          <w:bCs/>
        </w:rPr>
        <w:t>not take any arguments</w:t>
      </w:r>
      <w:r w:rsidRPr="00155706">
        <w:t>.</w:t>
      </w:r>
      <w:r w:rsidR="00D171FC" w:rsidRPr="00155706">
        <w:t xml:space="preserve"> </w:t>
      </w:r>
      <w:r w:rsidRPr="00155706">
        <w:t>The given methods should have the logic</w:t>
      </w:r>
      <w:r w:rsidR="00831105" w:rsidRPr="00155706">
        <w:t xml:space="preserve"> described for each in the Commands section.</w:t>
      </w:r>
    </w:p>
    <w:p w14:paraId="06E5F06F" w14:textId="13C5D686" w:rsidR="00831105" w:rsidRPr="00155706" w:rsidRDefault="00831105" w:rsidP="00831105">
      <w:pPr>
        <w:pStyle w:val="Heading3"/>
        <w:jc w:val="both"/>
      </w:pPr>
      <w:r w:rsidRPr="00155706">
        <w:t>Data</w:t>
      </w:r>
    </w:p>
    <w:p w14:paraId="27C38D5A" w14:textId="49532917" w:rsidR="001C6865" w:rsidRPr="00155706" w:rsidRDefault="001C6865" w:rsidP="001C6865">
      <w:r w:rsidRPr="00155706">
        <w:t xml:space="preserve">You need to keep track of some </w:t>
      </w:r>
      <w:r w:rsidR="00491C33" w:rsidRPr="00155706">
        <w:t>things;</w:t>
      </w:r>
      <w:r w:rsidRPr="00155706">
        <w:t xml:space="preserve"> this is why you need some private fields in your controller class:</w:t>
      </w:r>
    </w:p>
    <w:p w14:paraId="619C9027" w14:textId="6E2F7F17" w:rsidR="00831105" w:rsidRPr="00155706" w:rsidRDefault="00D94583" w:rsidP="00831105">
      <w:pPr>
        <w:pStyle w:val="ListParagraph"/>
        <w:numPr>
          <w:ilvl w:val="0"/>
          <w:numId w:val="4"/>
        </w:numPr>
        <w:spacing w:before="0" w:after="0"/>
        <w:jc w:val="both"/>
      </w:pPr>
      <w:r w:rsidRPr="00155706">
        <w:rPr>
          <w:rFonts w:ascii="Consolas" w:hAnsi="Consolas"/>
          <w:b/>
        </w:rPr>
        <w:t>guns</w:t>
      </w:r>
      <w:r w:rsidR="006F6B51" w:rsidRPr="00155706">
        <w:t xml:space="preserve"> - </w:t>
      </w:r>
      <w:r w:rsidRPr="00155706">
        <w:rPr>
          <w:rFonts w:ascii="Consolas" w:hAnsi="Consolas"/>
          <w:b/>
        </w:rPr>
        <w:t>GunR</w:t>
      </w:r>
      <w:r w:rsidR="006F6B51" w:rsidRPr="00155706">
        <w:rPr>
          <w:rFonts w:ascii="Consolas" w:hAnsi="Consolas"/>
          <w:b/>
        </w:rPr>
        <w:t>epository</w:t>
      </w:r>
      <w:r w:rsidR="00831105" w:rsidRPr="00155706">
        <w:t xml:space="preserve"> </w:t>
      </w:r>
    </w:p>
    <w:p w14:paraId="441D88F0" w14:textId="14889B61" w:rsidR="00831105" w:rsidRPr="00155706" w:rsidRDefault="00D94583" w:rsidP="00831105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 w:rsidRPr="00155706">
        <w:rPr>
          <w:rFonts w:ascii="Consolas" w:hAnsi="Consolas"/>
          <w:b/>
        </w:rPr>
        <w:t>players</w:t>
      </w:r>
      <w:r w:rsidR="006F6B51" w:rsidRPr="00155706">
        <w:t xml:space="preserve"> </w:t>
      </w:r>
      <w:r w:rsidR="00031995" w:rsidRPr="00155706">
        <w:t>–</w:t>
      </w:r>
      <w:r w:rsidRPr="00155706">
        <w:t xml:space="preserve"> </w:t>
      </w:r>
      <w:r w:rsidRPr="00155706">
        <w:rPr>
          <w:rFonts w:ascii="Consolas" w:hAnsi="Consolas"/>
          <w:b/>
        </w:rPr>
        <w:t>PlayerRepository</w:t>
      </w:r>
    </w:p>
    <w:p w14:paraId="2F9E5902" w14:textId="2B3F52AA" w:rsidR="00031995" w:rsidRPr="00155706" w:rsidRDefault="009F4BA0" w:rsidP="00831105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Fonts w:ascii="Consolas" w:hAnsi="Consolas"/>
          <w:b/>
        </w:rPr>
        <w:t>field</w:t>
      </w:r>
      <w:r w:rsidR="00031995" w:rsidRPr="00155706">
        <w:rPr>
          <w:rFonts w:ascii="Consolas" w:hAnsi="Consolas"/>
          <w:b/>
        </w:rPr>
        <w:t xml:space="preserve"> - </w:t>
      </w:r>
      <w:r>
        <w:rPr>
          <w:rFonts w:ascii="Consolas" w:hAnsi="Consolas"/>
          <w:b/>
        </w:rPr>
        <w:t>Field</w:t>
      </w:r>
    </w:p>
    <w:p w14:paraId="5F797442" w14:textId="77777777" w:rsidR="00E308F8" w:rsidRPr="00155706" w:rsidRDefault="00E308F8" w:rsidP="00E656B9">
      <w:pPr>
        <w:pStyle w:val="Heading3"/>
        <w:jc w:val="both"/>
      </w:pPr>
      <w:r w:rsidRPr="00155706">
        <w:t>Commands</w:t>
      </w:r>
    </w:p>
    <w:p w14:paraId="516DFD3D" w14:textId="795AC684" w:rsidR="00E308F8" w:rsidRPr="00155706" w:rsidRDefault="00E308F8" w:rsidP="00E656B9">
      <w:pPr>
        <w:jc w:val="both"/>
      </w:pPr>
      <w:r w:rsidRPr="00155706">
        <w:t xml:space="preserve">There are several </w:t>
      </w:r>
      <w:r w:rsidRPr="00155706">
        <w:rPr>
          <w:b/>
        </w:rPr>
        <w:t>commands</w:t>
      </w:r>
      <w:r w:rsidRPr="00155706">
        <w:t xml:space="preserve">, which control the </w:t>
      </w:r>
      <w:r w:rsidRPr="00155706">
        <w:rPr>
          <w:b/>
        </w:rPr>
        <w:t>business</w:t>
      </w:r>
      <w:r w:rsidRPr="00155706">
        <w:t xml:space="preserve"> </w:t>
      </w:r>
      <w:r w:rsidRPr="00155706">
        <w:rPr>
          <w:b/>
        </w:rPr>
        <w:t>logic</w:t>
      </w:r>
      <w:r w:rsidRPr="00155706">
        <w:t xml:space="preserve"> of the </w:t>
      </w:r>
      <w:r w:rsidRPr="00155706">
        <w:rPr>
          <w:b/>
        </w:rPr>
        <w:t>application</w:t>
      </w:r>
      <w:r w:rsidRPr="00155706">
        <w:t xml:space="preserve">. They are </w:t>
      </w:r>
      <w:r w:rsidRPr="00155706">
        <w:rPr>
          <w:b/>
        </w:rPr>
        <w:t>stated</w:t>
      </w:r>
      <w:r w:rsidRPr="00155706">
        <w:t xml:space="preserve"> </w:t>
      </w:r>
      <w:r w:rsidRPr="00155706">
        <w:rPr>
          <w:b/>
        </w:rPr>
        <w:t>below</w:t>
      </w:r>
      <w:r w:rsidRPr="00155706">
        <w:t>.</w:t>
      </w:r>
    </w:p>
    <w:p w14:paraId="039C6BE4" w14:textId="3F48E0CE" w:rsidR="000D701E" w:rsidRPr="00155706" w:rsidRDefault="00BC0D92" w:rsidP="000D701E">
      <w:pPr>
        <w:pStyle w:val="Heading4"/>
        <w:jc w:val="both"/>
      </w:pPr>
      <w:r w:rsidRPr="00155706">
        <w:lastRenderedPageBreak/>
        <w:t>AddGun</w:t>
      </w:r>
      <w:r w:rsidR="000D701E" w:rsidRPr="00155706">
        <w:t xml:space="preserve"> Command</w:t>
      </w:r>
    </w:p>
    <w:p w14:paraId="22E3B524" w14:textId="77777777" w:rsidR="000D701E" w:rsidRPr="00155706" w:rsidRDefault="000D701E" w:rsidP="000D701E">
      <w:pPr>
        <w:pStyle w:val="Heading5"/>
        <w:jc w:val="both"/>
      </w:pPr>
      <w:r w:rsidRPr="00155706">
        <w:t>Parameters</w:t>
      </w:r>
    </w:p>
    <w:p w14:paraId="14A8D91B" w14:textId="3DC85FF9" w:rsidR="000D701E" w:rsidRPr="00155706" w:rsidRDefault="00BC0D92" w:rsidP="000D701E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</w:rPr>
      </w:pPr>
      <w:r w:rsidRPr="00155706">
        <w:rPr>
          <w:rStyle w:val="CodeChar"/>
          <w:rFonts w:cstheme="minorHAnsi"/>
          <w:bCs/>
          <w:noProof w:val="0"/>
        </w:rPr>
        <w:t>t</w:t>
      </w:r>
      <w:r w:rsidR="000D701E" w:rsidRPr="00155706">
        <w:rPr>
          <w:rStyle w:val="CodeChar"/>
          <w:rFonts w:cstheme="minorHAnsi"/>
          <w:bCs/>
          <w:noProof w:val="0"/>
        </w:rPr>
        <w:t>ype</w:t>
      </w:r>
      <w:r w:rsidR="000D701E" w:rsidRPr="00155706">
        <w:rPr>
          <w:rStyle w:val="CodeChar"/>
          <w:rFonts w:asciiTheme="minorHAnsi" w:hAnsiTheme="minorHAnsi" w:cstheme="minorHAnsi"/>
          <w:b w:val="0"/>
          <w:bCs/>
          <w:noProof w:val="0"/>
        </w:rPr>
        <w:t xml:space="preserve"> -</w:t>
      </w:r>
      <w:r w:rsidR="000D701E" w:rsidRPr="00155706">
        <w:rPr>
          <w:rStyle w:val="CodeChar"/>
          <w:rFonts w:asciiTheme="minorHAnsi" w:hAnsiTheme="minorHAnsi" w:cstheme="minorHAnsi"/>
          <w:bCs/>
          <w:noProof w:val="0"/>
        </w:rPr>
        <w:t xml:space="preserve"> </w:t>
      </w:r>
      <w:r w:rsidR="005F239F" w:rsidRPr="00155706">
        <w:rPr>
          <w:rStyle w:val="CodeChar"/>
          <w:rFonts w:cstheme="minorHAnsi"/>
          <w:bCs/>
          <w:noProof w:val="0"/>
        </w:rPr>
        <w:t>String</w:t>
      </w:r>
    </w:p>
    <w:p w14:paraId="2C9DAF09" w14:textId="410B8262" w:rsidR="000D701E" w:rsidRPr="00155706" w:rsidRDefault="00BC0D92" w:rsidP="000D701E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</w:rPr>
      </w:pPr>
      <w:r w:rsidRPr="00155706">
        <w:rPr>
          <w:rStyle w:val="CodeChar"/>
          <w:rFonts w:cstheme="minorHAnsi"/>
          <w:bCs/>
          <w:noProof w:val="0"/>
        </w:rPr>
        <w:t>n</w:t>
      </w:r>
      <w:r w:rsidR="000D701E" w:rsidRPr="00155706">
        <w:rPr>
          <w:rStyle w:val="CodeChar"/>
          <w:rFonts w:cstheme="minorHAnsi"/>
          <w:bCs/>
          <w:noProof w:val="0"/>
        </w:rPr>
        <w:t>ame</w:t>
      </w:r>
      <w:r w:rsidR="000D701E" w:rsidRPr="00155706">
        <w:rPr>
          <w:rStyle w:val="CodeChar"/>
          <w:rFonts w:asciiTheme="minorHAnsi" w:hAnsiTheme="minorHAnsi" w:cstheme="minorHAnsi"/>
          <w:b w:val="0"/>
          <w:bCs/>
          <w:noProof w:val="0"/>
        </w:rPr>
        <w:t xml:space="preserve"> -</w:t>
      </w:r>
      <w:r w:rsidR="000D701E" w:rsidRPr="00155706">
        <w:rPr>
          <w:rStyle w:val="CodeChar"/>
          <w:rFonts w:asciiTheme="minorHAnsi" w:hAnsiTheme="minorHAnsi" w:cstheme="minorHAnsi"/>
          <w:bCs/>
          <w:noProof w:val="0"/>
        </w:rPr>
        <w:t xml:space="preserve"> </w:t>
      </w:r>
      <w:r w:rsidR="005F239F" w:rsidRPr="00155706">
        <w:rPr>
          <w:rStyle w:val="CodeChar"/>
          <w:rFonts w:cstheme="minorHAnsi"/>
          <w:bCs/>
          <w:noProof w:val="0"/>
        </w:rPr>
        <w:t>String</w:t>
      </w:r>
    </w:p>
    <w:p w14:paraId="03043A60" w14:textId="36533BCB" w:rsidR="00BC0D92" w:rsidRPr="00155706" w:rsidRDefault="00BC0D92" w:rsidP="000D701E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 w:cstheme="minorHAnsi"/>
          <w:b/>
          <w:bCs/>
        </w:rPr>
      </w:pPr>
      <w:r w:rsidRPr="00155706">
        <w:rPr>
          <w:rStyle w:val="CodeChar"/>
          <w:rFonts w:cstheme="minorHAnsi"/>
          <w:bCs/>
          <w:noProof w:val="0"/>
        </w:rPr>
        <w:t>bulletsCount</w:t>
      </w:r>
      <w:r w:rsidRPr="00155706">
        <w:rPr>
          <w:rStyle w:val="CodeChar"/>
          <w:rFonts w:asciiTheme="minorHAnsi" w:hAnsiTheme="minorHAnsi" w:cstheme="minorHAnsi"/>
          <w:b w:val="0"/>
          <w:bCs/>
          <w:noProof w:val="0"/>
        </w:rPr>
        <w:t xml:space="preserve"> -</w:t>
      </w:r>
      <w:r w:rsidRPr="00155706">
        <w:rPr>
          <w:rStyle w:val="CodeChar"/>
          <w:rFonts w:asciiTheme="minorHAnsi" w:hAnsiTheme="minorHAnsi" w:cstheme="minorHAnsi"/>
          <w:bCs/>
          <w:noProof w:val="0"/>
        </w:rPr>
        <w:t xml:space="preserve"> </w:t>
      </w:r>
      <w:r w:rsidRPr="00155706">
        <w:rPr>
          <w:rStyle w:val="CodeChar"/>
          <w:rFonts w:cstheme="minorHAnsi"/>
          <w:bCs/>
          <w:noProof w:val="0"/>
        </w:rPr>
        <w:t>int</w:t>
      </w:r>
    </w:p>
    <w:p w14:paraId="37901407" w14:textId="7D856F1A" w:rsidR="000D701E" w:rsidRPr="00155706" w:rsidRDefault="000D701E" w:rsidP="000D701E">
      <w:pPr>
        <w:pStyle w:val="Heading5"/>
        <w:jc w:val="both"/>
      </w:pPr>
      <w:r w:rsidRPr="00155706">
        <w:t>Functionality</w:t>
      </w:r>
    </w:p>
    <w:p w14:paraId="2D5D2630" w14:textId="1D1FC97F" w:rsidR="000D701E" w:rsidRPr="00155706" w:rsidRDefault="000D701E" w:rsidP="000D701E">
      <w:pPr>
        <w:jc w:val="both"/>
      </w:pPr>
      <w:r w:rsidRPr="00155706">
        <w:rPr>
          <w:b/>
        </w:rPr>
        <w:t>Adds</w:t>
      </w:r>
      <w:r w:rsidR="00BC0D92" w:rsidRPr="00155706">
        <w:t xml:space="preserve"> a </w:t>
      </w:r>
      <w:r w:rsidR="00BC0D92" w:rsidRPr="00155706">
        <w:rPr>
          <w:b/>
        </w:rPr>
        <w:t>Gun</w:t>
      </w:r>
      <w:r w:rsidR="00DA49A9" w:rsidRPr="00155706">
        <w:rPr>
          <w:b/>
        </w:rPr>
        <w:t xml:space="preserve"> </w:t>
      </w:r>
      <w:r w:rsidR="00DA49A9" w:rsidRPr="00155706">
        <w:t xml:space="preserve">and </w:t>
      </w:r>
      <w:r w:rsidR="00DA49A9" w:rsidRPr="00155706">
        <w:rPr>
          <w:b/>
        </w:rPr>
        <w:t>adds</w:t>
      </w:r>
      <w:r w:rsidR="00DA49A9" w:rsidRPr="00155706">
        <w:t xml:space="preserve"> it to the </w:t>
      </w:r>
      <w:r w:rsidR="00DA49A9" w:rsidRPr="00155706">
        <w:rPr>
          <w:rFonts w:ascii="Consolas" w:hAnsi="Consolas"/>
          <w:b/>
        </w:rPr>
        <w:t>GunRepository</w:t>
      </w:r>
      <w:r w:rsidRPr="00155706">
        <w:t>.</w:t>
      </w:r>
      <w:r w:rsidR="00F875DD" w:rsidRPr="00155706">
        <w:t xml:space="preserve"> </w:t>
      </w:r>
      <w:r w:rsidR="00F875DD" w:rsidRPr="00155706">
        <w:rPr>
          <w:b/>
        </w:rPr>
        <w:t>Valid</w:t>
      </w:r>
      <w:r w:rsidR="00F875DD" w:rsidRPr="00155706">
        <w:t xml:space="preserve"> types are "</w:t>
      </w:r>
      <w:r w:rsidR="00BC0D92" w:rsidRPr="00155706">
        <w:rPr>
          <w:rFonts w:ascii="Consolas" w:hAnsi="Consolas"/>
          <w:b/>
        </w:rPr>
        <w:t>Pistol</w:t>
      </w:r>
      <w:r w:rsidR="00F875DD" w:rsidRPr="00155706">
        <w:t>" and "</w:t>
      </w:r>
      <w:r w:rsidR="00BC0D92" w:rsidRPr="00155706">
        <w:rPr>
          <w:rFonts w:ascii="Consolas" w:hAnsi="Consolas"/>
          <w:b/>
        </w:rPr>
        <w:t>Rifle</w:t>
      </w:r>
      <w:r w:rsidR="00F875DD" w:rsidRPr="00155706">
        <w:t>".</w:t>
      </w:r>
    </w:p>
    <w:p w14:paraId="698ECA83" w14:textId="0EE9016E" w:rsidR="000D701E" w:rsidRPr="00155706" w:rsidRDefault="000D701E" w:rsidP="000D701E">
      <w:pPr>
        <w:jc w:val="both"/>
      </w:pPr>
      <w:r w:rsidRPr="00155706">
        <w:t xml:space="preserve">If the </w:t>
      </w:r>
      <w:r w:rsidR="00BC0D92" w:rsidRPr="00155706">
        <w:rPr>
          <w:rFonts w:ascii="Consolas" w:hAnsi="Consolas"/>
          <w:b/>
        </w:rPr>
        <w:t>Gun</w:t>
      </w:r>
      <w:r w:rsidRPr="00155706">
        <w:t xml:space="preserve"> </w:t>
      </w:r>
      <w:r w:rsidRPr="00155706">
        <w:rPr>
          <w:b/>
        </w:rPr>
        <w:t>type</w:t>
      </w:r>
      <w:r w:rsidRPr="00155706">
        <w:t xml:space="preserve"> is </w:t>
      </w:r>
      <w:r w:rsidRPr="00155706">
        <w:rPr>
          <w:b/>
        </w:rPr>
        <w:t>invalid</w:t>
      </w:r>
      <w:r w:rsidRPr="00155706">
        <w:t xml:space="preserve">, you have to </w:t>
      </w:r>
      <w:r w:rsidRPr="00155706">
        <w:rPr>
          <w:b/>
        </w:rPr>
        <w:t xml:space="preserve">throw an </w:t>
      </w:r>
      <w:r w:rsidR="005F239F" w:rsidRPr="00155706">
        <w:rPr>
          <w:rFonts w:ascii="Consolas" w:hAnsi="Consolas"/>
          <w:b/>
        </w:rPr>
        <w:t>IllegalArgumentException</w:t>
      </w:r>
      <w:r w:rsidRPr="00155706">
        <w:t xml:space="preserve"> with </w:t>
      </w:r>
      <w:r w:rsidRPr="00155706">
        <w:rPr>
          <w:b/>
        </w:rPr>
        <w:t>the following message:</w:t>
      </w:r>
    </w:p>
    <w:p w14:paraId="25FC03F2" w14:textId="4305E67E" w:rsidR="000D701E" w:rsidRPr="00155706" w:rsidRDefault="000D701E" w:rsidP="000D701E">
      <w:pPr>
        <w:pStyle w:val="ListParagraph"/>
        <w:numPr>
          <w:ilvl w:val="0"/>
          <w:numId w:val="7"/>
        </w:numPr>
        <w:jc w:val="both"/>
      </w:pPr>
      <w:r w:rsidRPr="00155706">
        <w:rPr>
          <w:rFonts w:ascii="Consolas" w:hAnsi="Consolas"/>
          <w:b/>
        </w:rPr>
        <w:t>"</w:t>
      </w:r>
      <w:r w:rsidR="003F3782" w:rsidRPr="00155706">
        <w:rPr>
          <w:rFonts w:ascii="Consolas" w:hAnsi="Consolas"/>
          <w:b/>
        </w:rPr>
        <w:t xml:space="preserve">Invalid </w:t>
      </w:r>
      <w:r w:rsidR="00BC0D92" w:rsidRPr="00155706">
        <w:rPr>
          <w:rFonts w:ascii="Consolas" w:hAnsi="Consolas"/>
          <w:b/>
        </w:rPr>
        <w:t>gun</w:t>
      </w:r>
      <w:r w:rsidRPr="00155706">
        <w:rPr>
          <w:rFonts w:ascii="Consolas" w:hAnsi="Consolas"/>
          <w:b/>
        </w:rPr>
        <w:t xml:space="preserve"> type</w:t>
      </w:r>
      <w:r w:rsidR="003F3782" w:rsidRPr="00155706">
        <w:rPr>
          <w:rFonts w:ascii="Consolas" w:hAnsi="Consolas"/>
          <w:b/>
        </w:rPr>
        <w:t>.</w:t>
      </w:r>
      <w:r w:rsidRPr="00155706">
        <w:rPr>
          <w:rFonts w:ascii="Consolas" w:hAnsi="Consolas"/>
          <w:b/>
        </w:rPr>
        <w:t>"</w:t>
      </w:r>
    </w:p>
    <w:p w14:paraId="5F823A0A" w14:textId="1A12D0BE" w:rsidR="000D701E" w:rsidRPr="00155706" w:rsidRDefault="000D701E" w:rsidP="000D701E">
      <w:pPr>
        <w:jc w:val="both"/>
      </w:pPr>
      <w:r w:rsidRPr="00155706">
        <w:t xml:space="preserve">If the </w:t>
      </w:r>
      <w:r w:rsidR="00BC0D92" w:rsidRPr="00155706">
        <w:rPr>
          <w:rFonts w:ascii="Consolas" w:hAnsi="Consolas"/>
          <w:b/>
        </w:rPr>
        <w:t>Gun</w:t>
      </w:r>
      <w:r w:rsidRPr="00155706">
        <w:t xml:space="preserve"> is </w:t>
      </w:r>
      <w:r w:rsidRPr="00155706">
        <w:rPr>
          <w:b/>
        </w:rPr>
        <w:t>added successfully</w:t>
      </w:r>
      <w:r w:rsidRPr="00155706">
        <w:t xml:space="preserve">, the method should </w:t>
      </w:r>
      <w:r w:rsidRPr="00155706">
        <w:rPr>
          <w:b/>
        </w:rPr>
        <w:t>return</w:t>
      </w:r>
      <w:r w:rsidRPr="00155706">
        <w:t xml:space="preserve"> the following </w:t>
      </w:r>
      <w:r w:rsidR="005F239F" w:rsidRPr="00155706">
        <w:rPr>
          <w:b/>
        </w:rPr>
        <w:t>String</w:t>
      </w:r>
      <w:r w:rsidRPr="00155706">
        <w:t>:</w:t>
      </w:r>
    </w:p>
    <w:p w14:paraId="21F986F9" w14:textId="0B4EE8AA" w:rsidR="000D701E" w:rsidRPr="00155706" w:rsidRDefault="000D701E" w:rsidP="000D701E">
      <w:pPr>
        <w:pStyle w:val="ListParagraph"/>
        <w:numPr>
          <w:ilvl w:val="0"/>
          <w:numId w:val="12"/>
        </w:num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"Successfully added</w:t>
      </w:r>
      <w:r w:rsidR="00BC0D92" w:rsidRPr="00155706">
        <w:rPr>
          <w:rFonts w:ascii="Consolas" w:hAnsi="Consolas"/>
          <w:b/>
        </w:rPr>
        <w:t xml:space="preserve"> gun</w:t>
      </w:r>
      <w:r w:rsidRPr="00155706">
        <w:rPr>
          <w:rFonts w:ascii="Consolas" w:hAnsi="Consolas"/>
          <w:b/>
        </w:rPr>
        <w:t xml:space="preserve"> {</w:t>
      </w:r>
      <w:r w:rsidR="00BC0D92" w:rsidRPr="00155706">
        <w:rPr>
          <w:rFonts w:ascii="Consolas" w:hAnsi="Consolas"/>
          <w:b/>
        </w:rPr>
        <w:t>gunName</w:t>
      </w:r>
      <w:r w:rsidRPr="00155706">
        <w:rPr>
          <w:rFonts w:ascii="Consolas" w:hAnsi="Consolas"/>
          <w:b/>
        </w:rPr>
        <w:t>}</w:t>
      </w:r>
      <w:r w:rsidR="00F875DD" w:rsidRPr="00155706">
        <w:rPr>
          <w:rFonts w:ascii="Consolas" w:hAnsi="Consolas"/>
          <w:b/>
        </w:rPr>
        <w:t>.</w:t>
      </w:r>
      <w:r w:rsidRPr="00155706">
        <w:rPr>
          <w:rFonts w:ascii="Consolas" w:hAnsi="Consolas"/>
          <w:b/>
        </w:rPr>
        <w:t>"</w:t>
      </w:r>
    </w:p>
    <w:p w14:paraId="0398F145" w14:textId="772E1817" w:rsidR="00E308F8" w:rsidRPr="00155706" w:rsidRDefault="00DA49A9" w:rsidP="00E656B9">
      <w:pPr>
        <w:pStyle w:val="Heading4"/>
        <w:jc w:val="both"/>
      </w:pPr>
      <w:r w:rsidRPr="00155706">
        <w:t>AddPlayer</w:t>
      </w:r>
      <w:r w:rsidR="00E308F8" w:rsidRPr="00155706">
        <w:t xml:space="preserve"> Command</w:t>
      </w:r>
    </w:p>
    <w:p w14:paraId="1D6C8AF5" w14:textId="77777777" w:rsidR="00E308F8" w:rsidRPr="00155706" w:rsidRDefault="00E308F8" w:rsidP="00E656B9">
      <w:pPr>
        <w:pStyle w:val="Heading5"/>
        <w:jc w:val="both"/>
      </w:pPr>
      <w:r w:rsidRPr="00155706">
        <w:t>Parameters</w:t>
      </w:r>
    </w:p>
    <w:p w14:paraId="172900E1" w14:textId="23063FC2" w:rsidR="00DA49A9" w:rsidRPr="00155706" w:rsidRDefault="00DA49A9" w:rsidP="00DA49A9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</w:rPr>
      </w:pPr>
      <w:r w:rsidRPr="00155706">
        <w:rPr>
          <w:rStyle w:val="CodeChar"/>
          <w:rFonts w:cstheme="minorHAnsi"/>
          <w:bCs/>
          <w:noProof w:val="0"/>
        </w:rPr>
        <w:t>type</w:t>
      </w:r>
      <w:r w:rsidRPr="00155706">
        <w:rPr>
          <w:rStyle w:val="CodeChar"/>
          <w:rFonts w:asciiTheme="minorHAnsi" w:hAnsiTheme="minorHAnsi" w:cstheme="minorHAnsi"/>
          <w:b w:val="0"/>
          <w:bCs/>
          <w:noProof w:val="0"/>
        </w:rPr>
        <w:t xml:space="preserve"> -</w:t>
      </w:r>
      <w:r w:rsidRPr="00155706">
        <w:rPr>
          <w:rStyle w:val="CodeChar"/>
          <w:rFonts w:asciiTheme="minorHAnsi" w:hAnsiTheme="minorHAnsi" w:cstheme="minorHAnsi"/>
          <w:bCs/>
          <w:noProof w:val="0"/>
        </w:rPr>
        <w:t xml:space="preserve"> </w:t>
      </w:r>
      <w:r w:rsidR="005F239F" w:rsidRPr="00155706">
        <w:rPr>
          <w:rStyle w:val="CodeChar"/>
          <w:rFonts w:cstheme="minorHAnsi"/>
          <w:bCs/>
          <w:noProof w:val="0"/>
        </w:rPr>
        <w:t>String</w:t>
      </w:r>
    </w:p>
    <w:p w14:paraId="1B13885D" w14:textId="4DE8FD91" w:rsidR="00DA49A9" w:rsidRPr="00155706" w:rsidRDefault="00DA49A9" w:rsidP="00DA49A9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</w:rPr>
      </w:pPr>
      <w:r w:rsidRPr="00155706">
        <w:rPr>
          <w:rStyle w:val="CodeChar"/>
          <w:rFonts w:cstheme="minorHAnsi"/>
          <w:bCs/>
          <w:noProof w:val="0"/>
        </w:rPr>
        <w:t>username</w:t>
      </w:r>
      <w:r w:rsidRPr="00155706">
        <w:rPr>
          <w:rStyle w:val="CodeChar"/>
          <w:rFonts w:asciiTheme="minorHAnsi" w:hAnsiTheme="minorHAnsi" w:cstheme="minorHAnsi"/>
          <w:b w:val="0"/>
          <w:bCs/>
          <w:noProof w:val="0"/>
        </w:rPr>
        <w:t xml:space="preserve"> –</w:t>
      </w:r>
      <w:r w:rsidRPr="00155706">
        <w:rPr>
          <w:rStyle w:val="CodeChar"/>
          <w:rFonts w:asciiTheme="minorHAnsi" w:hAnsiTheme="minorHAnsi" w:cstheme="minorHAnsi"/>
          <w:bCs/>
          <w:noProof w:val="0"/>
        </w:rPr>
        <w:t xml:space="preserve"> </w:t>
      </w:r>
      <w:r w:rsidR="005F239F" w:rsidRPr="00155706">
        <w:rPr>
          <w:rStyle w:val="CodeChar"/>
          <w:rFonts w:cstheme="minorHAnsi"/>
          <w:bCs/>
          <w:noProof w:val="0"/>
        </w:rPr>
        <w:t>String</w:t>
      </w:r>
    </w:p>
    <w:p w14:paraId="303129BB" w14:textId="0889F4F3" w:rsidR="00DA49A9" w:rsidRPr="00155706" w:rsidRDefault="00DA49A9" w:rsidP="00DA49A9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</w:rPr>
      </w:pPr>
      <w:r w:rsidRPr="00155706">
        <w:rPr>
          <w:rStyle w:val="CodeChar"/>
          <w:rFonts w:cstheme="minorHAnsi"/>
          <w:bCs/>
          <w:noProof w:val="0"/>
        </w:rPr>
        <w:t>health – int</w:t>
      </w:r>
    </w:p>
    <w:p w14:paraId="355070C3" w14:textId="69548B0F" w:rsidR="00DA49A9" w:rsidRPr="00155706" w:rsidRDefault="00DA49A9" w:rsidP="00DA49A9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</w:rPr>
      </w:pPr>
      <w:r w:rsidRPr="00155706">
        <w:rPr>
          <w:rStyle w:val="CodeChar"/>
          <w:rFonts w:cstheme="minorHAnsi"/>
          <w:bCs/>
          <w:noProof w:val="0"/>
        </w:rPr>
        <w:t>armor – int</w:t>
      </w:r>
    </w:p>
    <w:p w14:paraId="38E169D4" w14:textId="09578E87" w:rsidR="00DA49A9" w:rsidRPr="00155706" w:rsidRDefault="00DA49A9" w:rsidP="00DA49A9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</w:rPr>
      </w:pPr>
      <w:r w:rsidRPr="00155706">
        <w:rPr>
          <w:rStyle w:val="CodeChar"/>
          <w:rFonts w:cstheme="minorHAnsi"/>
          <w:bCs/>
          <w:noProof w:val="0"/>
        </w:rPr>
        <w:t xml:space="preserve">gunName - </w:t>
      </w:r>
      <w:r w:rsidR="005F239F" w:rsidRPr="00155706">
        <w:rPr>
          <w:rStyle w:val="CodeChar"/>
          <w:rFonts w:cstheme="minorHAnsi"/>
          <w:bCs/>
          <w:noProof w:val="0"/>
        </w:rPr>
        <w:t>String</w:t>
      </w:r>
    </w:p>
    <w:p w14:paraId="0578AA62" w14:textId="77777777" w:rsidR="00E308F8" w:rsidRPr="00155706" w:rsidRDefault="00E308F8" w:rsidP="00E656B9">
      <w:pPr>
        <w:pStyle w:val="Heading5"/>
        <w:jc w:val="both"/>
      </w:pPr>
      <w:r w:rsidRPr="00155706">
        <w:t>Functionality</w:t>
      </w:r>
    </w:p>
    <w:p w14:paraId="0BBF530F" w14:textId="199995DC" w:rsidR="00E2152D" w:rsidRPr="00155706" w:rsidRDefault="00E308F8" w:rsidP="00E656B9">
      <w:pPr>
        <w:jc w:val="both"/>
      </w:pPr>
      <w:r w:rsidRPr="00155706">
        <w:rPr>
          <w:rFonts w:cstheme="minorHAnsi"/>
          <w:b/>
        </w:rPr>
        <w:t>Creates</w:t>
      </w:r>
      <w:r w:rsidRPr="00155706">
        <w:rPr>
          <w:rFonts w:cstheme="minorHAnsi"/>
        </w:rPr>
        <w:t xml:space="preserve"> a</w:t>
      </w:r>
      <w:r w:rsidR="00E2152D" w:rsidRPr="00155706">
        <w:rPr>
          <w:rFonts w:cstheme="minorHAnsi"/>
        </w:rPr>
        <w:t xml:space="preserve"> </w:t>
      </w:r>
      <w:r w:rsidR="00E2152D" w:rsidRPr="00155706">
        <w:rPr>
          <w:rFonts w:cstheme="minorHAnsi"/>
          <w:b/>
        </w:rPr>
        <w:t>Player</w:t>
      </w:r>
      <w:r w:rsidR="001C6865" w:rsidRPr="00155706">
        <w:rPr>
          <w:rFonts w:cstheme="minorHAnsi"/>
        </w:rPr>
        <w:t xml:space="preserve"> </w:t>
      </w:r>
      <w:r w:rsidR="0018174D" w:rsidRPr="00155706">
        <w:t xml:space="preserve">of the </w:t>
      </w:r>
      <w:r w:rsidR="0018174D" w:rsidRPr="00155706">
        <w:rPr>
          <w:b/>
        </w:rPr>
        <w:t>given type</w:t>
      </w:r>
      <w:r w:rsidR="00113EC7" w:rsidRPr="00155706">
        <w:t xml:space="preserve"> and </w:t>
      </w:r>
      <w:r w:rsidR="00113EC7" w:rsidRPr="00155706">
        <w:rPr>
          <w:b/>
        </w:rPr>
        <w:t>adds</w:t>
      </w:r>
      <w:r w:rsidR="00113EC7" w:rsidRPr="00155706">
        <w:t xml:space="preserve"> it to the </w:t>
      </w:r>
      <w:r w:rsidR="00DA49A9" w:rsidRPr="00155706">
        <w:rPr>
          <w:rFonts w:ascii="Consolas" w:hAnsi="Consolas"/>
          <w:b/>
        </w:rPr>
        <w:t>Player</w:t>
      </w:r>
      <w:r w:rsidR="00113EC7" w:rsidRPr="00155706">
        <w:rPr>
          <w:rFonts w:ascii="Consolas" w:hAnsi="Consolas"/>
          <w:b/>
        </w:rPr>
        <w:t>Repository</w:t>
      </w:r>
      <w:r w:rsidRPr="00155706">
        <w:t>.</w:t>
      </w:r>
      <w:r w:rsidR="0018174D" w:rsidRPr="00155706">
        <w:t xml:space="preserve"> </w:t>
      </w:r>
      <w:r w:rsidR="00F875DD" w:rsidRPr="00155706">
        <w:rPr>
          <w:b/>
        </w:rPr>
        <w:t>Valid</w:t>
      </w:r>
      <w:r w:rsidR="00F875DD" w:rsidRPr="00155706">
        <w:t xml:space="preserve"> types are: "</w:t>
      </w:r>
      <w:r w:rsidR="00E2152D" w:rsidRPr="00155706">
        <w:rPr>
          <w:rFonts w:ascii="Consolas" w:hAnsi="Consolas"/>
          <w:b/>
        </w:rPr>
        <w:t>Terrorist</w:t>
      </w:r>
      <w:r w:rsidR="003B49BC" w:rsidRPr="00155706">
        <w:t>" and</w:t>
      </w:r>
      <w:r w:rsidR="00F875DD" w:rsidRPr="00155706">
        <w:t xml:space="preserve"> "</w:t>
      </w:r>
      <w:r w:rsidR="00E2152D" w:rsidRPr="00155706">
        <w:rPr>
          <w:rFonts w:ascii="Consolas" w:hAnsi="Consolas"/>
          <w:b/>
        </w:rPr>
        <w:t>CounterTerrorist</w:t>
      </w:r>
      <w:r w:rsidR="003B49BC" w:rsidRPr="00155706">
        <w:t>".</w:t>
      </w:r>
      <w:r w:rsidR="00F875DD" w:rsidRPr="00155706">
        <w:t xml:space="preserve"> </w:t>
      </w:r>
    </w:p>
    <w:p w14:paraId="3416DF0E" w14:textId="079B7791" w:rsidR="00E2152D" w:rsidRPr="00155706" w:rsidRDefault="00E2152D" w:rsidP="00E656B9">
      <w:pPr>
        <w:jc w:val="both"/>
      </w:pPr>
      <w:r w:rsidRPr="00155706">
        <w:t xml:space="preserve">If the </w:t>
      </w:r>
      <w:r w:rsidRPr="00155706">
        <w:rPr>
          <w:b/>
        </w:rPr>
        <w:t>gun</w:t>
      </w:r>
      <w:r w:rsidRPr="00155706">
        <w:t xml:space="preserve"> is </w:t>
      </w:r>
      <w:r w:rsidRPr="00155706">
        <w:rPr>
          <w:b/>
        </w:rPr>
        <w:t>not found</w:t>
      </w:r>
      <w:r w:rsidR="00031995" w:rsidRPr="00155706">
        <w:rPr>
          <w:b/>
        </w:rPr>
        <w:t xml:space="preserve"> </w:t>
      </w:r>
      <w:r w:rsidR="00031995" w:rsidRPr="00155706">
        <w:t xml:space="preserve">throw </w:t>
      </w:r>
      <w:r w:rsidR="00BE48E0" w:rsidRPr="00155706">
        <w:rPr>
          <w:rFonts w:ascii="Consolas" w:hAnsi="Consolas"/>
          <w:b/>
        </w:rPr>
        <w:t>NullPointerException</w:t>
      </w:r>
      <w:r w:rsidR="00031995" w:rsidRPr="00155706">
        <w:rPr>
          <w:rFonts w:ascii="Consolas" w:hAnsi="Consolas"/>
          <w:b/>
        </w:rPr>
        <w:t xml:space="preserve"> </w:t>
      </w:r>
      <w:r w:rsidR="00031995" w:rsidRPr="00155706">
        <w:t xml:space="preserve">with </w:t>
      </w:r>
      <w:r w:rsidR="00023A0E">
        <w:t xml:space="preserve">a </w:t>
      </w:r>
      <w:r w:rsidR="00031995" w:rsidRPr="00155706">
        <w:t>message</w:t>
      </w:r>
      <w:r w:rsidRPr="00155706">
        <w:t>:</w:t>
      </w:r>
    </w:p>
    <w:p w14:paraId="335888BA" w14:textId="13491DB6" w:rsidR="00E2152D" w:rsidRPr="00155706" w:rsidRDefault="00E2152D" w:rsidP="00E656B9">
      <w:pPr>
        <w:pStyle w:val="ListParagraph"/>
        <w:numPr>
          <w:ilvl w:val="0"/>
          <w:numId w:val="12"/>
        </w:num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"Gun cannot be found!"</w:t>
      </w:r>
    </w:p>
    <w:p w14:paraId="012D2741" w14:textId="3369002C" w:rsidR="00E308F8" w:rsidRPr="00155706" w:rsidRDefault="0018174D" w:rsidP="00E656B9">
      <w:pPr>
        <w:jc w:val="both"/>
      </w:pPr>
      <w:r w:rsidRPr="00155706">
        <w:t xml:space="preserve">If the </w:t>
      </w:r>
      <w:r w:rsidR="00E2152D" w:rsidRPr="00155706">
        <w:t>player</w:t>
      </w:r>
      <w:r w:rsidR="001C6865" w:rsidRPr="00155706">
        <w:t xml:space="preserve"> </w:t>
      </w:r>
      <w:r w:rsidR="001C6865" w:rsidRPr="00155706">
        <w:rPr>
          <w:b/>
        </w:rPr>
        <w:t>type</w:t>
      </w:r>
      <w:r w:rsidR="00EE4FE6" w:rsidRPr="00155706">
        <w:t xml:space="preserve"> is </w:t>
      </w:r>
      <w:r w:rsidR="00EE4FE6" w:rsidRPr="00155706">
        <w:rPr>
          <w:b/>
        </w:rPr>
        <w:t>invalid</w:t>
      </w:r>
      <w:r w:rsidR="00EE4FE6" w:rsidRPr="00155706">
        <w:t xml:space="preserve">, throw an </w:t>
      </w:r>
      <w:r w:rsidR="005F239F" w:rsidRPr="00155706">
        <w:rPr>
          <w:rFonts w:ascii="Consolas" w:hAnsi="Consolas"/>
          <w:b/>
        </w:rPr>
        <w:t>IllegalArgumentException</w:t>
      </w:r>
      <w:r w:rsidRPr="00155706">
        <w:t xml:space="preserve"> with </w:t>
      </w:r>
      <w:r w:rsidR="00023A0E">
        <w:t xml:space="preserve">a </w:t>
      </w:r>
      <w:r w:rsidRPr="00155706">
        <w:t>message:</w:t>
      </w:r>
    </w:p>
    <w:p w14:paraId="69B6DCA9" w14:textId="7FA9A07C" w:rsidR="0018174D" w:rsidRPr="00155706" w:rsidRDefault="0018174D" w:rsidP="00113EC7">
      <w:pPr>
        <w:pStyle w:val="ListParagraph"/>
        <w:numPr>
          <w:ilvl w:val="0"/>
          <w:numId w:val="12"/>
        </w:num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"</w:t>
      </w:r>
      <w:r w:rsidR="00E2152D" w:rsidRPr="00155706">
        <w:rPr>
          <w:rFonts w:ascii="Consolas" w:hAnsi="Consolas"/>
          <w:b/>
        </w:rPr>
        <w:t>Invalid player type!</w:t>
      </w:r>
      <w:r w:rsidRPr="00155706">
        <w:rPr>
          <w:rFonts w:ascii="Consolas" w:hAnsi="Consolas"/>
          <w:b/>
        </w:rPr>
        <w:t>"</w:t>
      </w:r>
    </w:p>
    <w:p w14:paraId="3C479E30" w14:textId="4447BC44" w:rsidR="00E308F8" w:rsidRPr="00155706" w:rsidRDefault="00E308F8" w:rsidP="00E656B9">
      <w:pPr>
        <w:jc w:val="both"/>
      </w:pPr>
      <w:r w:rsidRPr="00155706">
        <w:t xml:space="preserve">The </w:t>
      </w:r>
      <w:r w:rsidRPr="00155706">
        <w:rPr>
          <w:b/>
        </w:rPr>
        <w:t>method</w:t>
      </w:r>
      <w:r w:rsidRPr="00155706">
        <w:t xml:space="preserve"> should </w:t>
      </w:r>
      <w:r w:rsidRPr="00155706">
        <w:rPr>
          <w:b/>
        </w:rPr>
        <w:t>return</w:t>
      </w:r>
      <w:r w:rsidRPr="00155706">
        <w:t xml:space="preserve"> the following </w:t>
      </w:r>
      <w:r w:rsidR="005F239F" w:rsidRPr="00155706">
        <w:rPr>
          <w:b/>
        </w:rPr>
        <w:t>String</w:t>
      </w:r>
      <w:r w:rsidR="00113EC7" w:rsidRPr="00155706">
        <w:t xml:space="preserve"> if the </w:t>
      </w:r>
      <w:r w:rsidR="00113EC7" w:rsidRPr="00155706">
        <w:rPr>
          <w:b/>
        </w:rPr>
        <w:t>operation</w:t>
      </w:r>
      <w:r w:rsidR="00113EC7" w:rsidRPr="00155706">
        <w:t xml:space="preserve"> is </w:t>
      </w:r>
      <w:r w:rsidR="00113EC7" w:rsidRPr="00155706">
        <w:rPr>
          <w:b/>
        </w:rPr>
        <w:t>successful</w:t>
      </w:r>
      <w:r w:rsidRPr="00155706">
        <w:t>:</w:t>
      </w:r>
    </w:p>
    <w:p w14:paraId="228C6C69" w14:textId="3B208F43" w:rsidR="00E308F8" w:rsidRPr="00155706" w:rsidRDefault="00E308F8" w:rsidP="00E656B9">
      <w:pPr>
        <w:pStyle w:val="ListParagraph"/>
        <w:numPr>
          <w:ilvl w:val="0"/>
          <w:numId w:val="7"/>
        </w:numPr>
        <w:jc w:val="both"/>
      </w:pPr>
      <w:r w:rsidRPr="00155706">
        <w:rPr>
          <w:rFonts w:ascii="Consolas" w:hAnsi="Consolas"/>
          <w:b/>
        </w:rPr>
        <w:t>"</w:t>
      </w:r>
      <w:r w:rsidR="00EE4FE6" w:rsidRPr="00155706">
        <w:rPr>
          <w:rFonts w:ascii="Consolas" w:hAnsi="Consolas"/>
          <w:b/>
        </w:rPr>
        <w:t>Successfully added</w:t>
      </w:r>
      <w:r w:rsidR="00E2152D" w:rsidRPr="00155706">
        <w:rPr>
          <w:rFonts w:ascii="Consolas" w:hAnsi="Consolas"/>
          <w:b/>
        </w:rPr>
        <w:t xml:space="preserve"> player</w:t>
      </w:r>
      <w:r w:rsidR="00EE4FE6" w:rsidRPr="00155706">
        <w:rPr>
          <w:rFonts w:ascii="Consolas" w:hAnsi="Consolas"/>
          <w:b/>
        </w:rPr>
        <w:t xml:space="preserve"> {</w:t>
      </w:r>
      <w:r w:rsidR="00E2152D" w:rsidRPr="00155706">
        <w:rPr>
          <w:rFonts w:ascii="Consolas" w:hAnsi="Consolas"/>
          <w:b/>
        </w:rPr>
        <w:t>playerUsername</w:t>
      </w:r>
      <w:r w:rsidR="001C6865" w:rsidRPr="00155706">
        <w:rPr>
          <w:rFonts w:ascii="Consolas" w:hAnsi="Consolas"/>
          <w:b/>
        </w:rPr>
        <w:t>}</w:t>
      </w:r>
      <w:r w:rsidR="00F875DD" w:rsidRPr="00155706">
        <w:rPr>
          <w:rFonts w:ascii="Consolas" w:hAnsi="Consolas"/>
          <w:b/>
        </w:rPr>
        <w:t>.</w:t>
      </w:r>
      <w:r w:rsidRPr="00155706">
        <w:rPr>
          <w:rFonts w:ascii="Consolas" w:hAnsi="Consolas"/>
          <w:b/>
        </w:rPr>
        <w:t>"</w:t>
      </w:r>
    </w:p>
    <w:p w14:paraId="0027B657" w14:textId="37ECAFBF" w:rsidR="00E308F8" w:rsidRPr="00155706" w:rsidRDefault="001D4608" w:rsidP="00E656B9">
      <w:pPr>
        <w:pStyle w:val="Heading4"/>
        <w:jc w:val="both"/>
      </w:pPr>
      <w:r w:rsidRPr="00155706">
        <w:t>StartGame</w:t>
      </w:r>
      <w:r w:rsidR="00E308F8" w:rsidRPr="00155706">
        <w:t xml:space="preserve"> Command</w:t>
      </w:r>
    </w:p>
    <w:p w14:paraId="1823E17F" w14:textId="77777777" w:rsidR="00E308F8" w:rsidRPr="00155706" w:rsidRDefault="00E308F8" w:rsidP="00E656B9">
      <w:pPr>
        <w:pStyle w:val="Heading5"/>
        <w:jc w:val="both"/>
      </w:pPr>
      <w:r w:rsidRPr="00155706">
        <w:t>Functionality</w:t>
      </w:r>
    </w:p>
    <w:p w14:paraId="338E8354" w14:textId="20AABFC9" w:rsidR="001D4608" w:rsidRPr="00155706" w:rsidRDefault="00023A0E" w:rsidP="001D4608">
      <w:pPr>
        <w:jc w:val="both"/>
      </w:pPr>
      <w:r>
        <w:t>The g</w:t>
      </w:r>
      <w:r w:rsidR="001D4608" w:rsidRPr="00155706">
        <w:t>ame starts with all player</w:t>
      </w:r>
      <w:r w:rsidR="00FA5E77" w:rsidRPr="00155706">
        <w:t>s</w:t>
      </w:r>
      <w:r w:rsidR="001D4608" w:rsidRPr="00155706">
        <w:t xml:space="preserve"> </w:t>
      </w:r>
      <w:r w:rsidR="00FA5E77" w:rsidRPr="00155706">
        <w:t>that</w:t>
      </w:r>
      <w:r w:rsidR="001D4608" w:rsidRPr="00155706">
        <w:t xml:space="preserve"> are </w:t>
      </w:r>
      <w:r w:rsidR="001D4608" w:rsidRPr="00155706">
        <w:rPr>
          <w:b/>
        </w:rPr>
        <w:t>alive</w:t>
      </w:r>
      <w:r w:rsidR="001D4608" w:rsidRPr="00155706">
        <w:t>!</w:t>
      </w:r>
      <w:r w:rsidR="00E500AF" w:rsidRPr="00155706">
        <w:t xml:space="preserve"> Returns the result from the </w:t>
      </w:r>
      <w:r w:rsidR="005F239F" w:rsidRPr="00155706">
        <w:rPr>
          <w:rFonts w:ascii="Consolas" w:hAnsi="Consolas"/>
          <w:b/>
        </w:rPr>
        <w:t>s</w:t>
      </w:r>
      <w:r w:rsidR="00E500AF" w:rsidRPr="00155706">
        <w:rPr>
          <w:rFonts w:ascii="Consolas" w:hAnsi="Consolas"/>
          <w:b/>
        </w:rPr>
        <w:t xml:space="preserve">tart() </w:t>
      </w:r>
      <w:r w:rsidR="00E500AF" w:rsidRPr="00155706">
        <w:t>method.</w:t>
      </w:r>
    </w:p>
    <w:p w14:paraId="5C813DE1" w14:textId="631A5E3B" w:rsidR="00E51AED" w:rsidRPr="00155706" w:rsidRDefault="000D4B7B" w:rsidP="00E656B9">
      <w:pPr>
        <w:pStyle w:val="Heading4"/>
        <w:jc w:val="both"/>
      </w:pPr>
      <w:r w:rsidRPr="00155706">
        <w:t>Report</w:t>
      </w:r>
      <w:r w:rsidR="00E51AED" w:rsidRPr="00155706">
        <w:t xml:space="preserve"> Command</w:t>
      </w:r>
    </w:p>
    <w:p w14:paraId="652FDB18" w14:textId="086DB8E7" w:rsidR="00E51AED" w:rsidRPr="00155706" w:rsidRDefault="00E51AED" w:rsidP="00E656B9">
      <w:pPr>
        <w:pStyle w:val="Heading5"/>
        <w:jc w:val="both"/>
      </w:pPr>
      <w:r w:rsidRPr="00155706">
        <w:t>Functionality</w:t>
      </w:r>
    </w:p>
    <w:p w14:paraId="745B2472" w14:textId="75F82D0D" w:rsidR="000D4B7B" w:rsidRPr="00155706" w:rsidRDefault="000D4B7B" w:rsidP="00E656B9">
      <w:pPr>
        <w:jc w:val="both"/>
      </w:pPr>
      <w:r w:rsidRPr="00155706">
        <w:t>Re</w:t>
      </w:r>
      <w:r w:rsidR="001763B4" w:rsidRPr="00155706">
        <w:t xml:space="preserve">turns information about </w:t>
      </w:r>
      <w:r w:rsidR="00067259" w:rsidRPr="00155706">
        <w:t>each</w:t>
      </w:r>
      <w:r w:rsidR="001763B4" w:rsidRPr="00155706">
        <w:t xml:space="preserve"> </w:t>
      </w:r>
      <w:r w:rsidR="001D4608" w:rsidRPr="00155706">
        <w:t>player</w:t>
      </w:r>
      <w:r w:rsidR="007C000B" w:rsidRPr="00155706">
        <w:t xml:space="preserve"> separated </w:t>
      </w:r>
      <w:r w:rsidR="00FA5E77" w:rsidRPr="00155706">
        <w:t>with a</w:t>
      </w:r>
      <w:r w:rsidR="001D4608" w:rsidRPr="00155706">
        <w:t xml:space="preserve"> new line.</w:t>
      </w:r>
      <w:r w:rsidR="007C000B" w:rsidRPr="00155706">
        <w:t xml:space="preserve"> Order them by type alphabetically, then by health descending, then by username alphabetically. </w:t>
      </w:r>
      <w:r w:rsidR="00067259" w:rsidRPr="00155706">
        <w:t xml:space="preserve">You can use the overridden </w:t>
      </w:r>
      <w:r w:rsidR="004268AB" w:rsidRPr="004268AB">
        <w:rPr>
          <w:rFonts w:ascii="Consolas" w:hAnsi="Consolas"/>
          <w:b/>
        </w:rPr>
        <w:t>.</w:t>
      </w:r>
      <w:r w:rsidR="005F239F" w:rsidRPr="00155706">
        <w:rPr>
          <w:rFonts w:ascii="Consolas" w:hAnsi="Consolas"/>
          <w:b/>
        </w:rPr>
        <w:t>t</w:t>
      </w:r>
      <w:r w:rsidR="001D4608" w:rsidRPr="00155706">
        <w:rPr>
          <w:rFonts w:ascii="Consolas" w:hAnsi="Consolas"/>
          <w:b/>
        </w:rPr>
        <w:t>oString</w:t>
      </w:r>
      <w:r w:rsidR="004268AB">
        <w:rPr>
          <w:rFonts w:ascii="Consolas" w:hAnsi="Consolas"/>
          <w:b/>
        </w:rPr>
        <w:t>()</w:t>
      </w:r>
      <w:r w:rsidR="002A2927" w:rsidRPr="00155706">
        <w:rPr>
          <w:rFonts w:ascii="Consolas" w:hAnsi="Consolas"/>
          <w:b/>
        </w:rPr>
        <w:t xml:space="preserve"> </w:t>
      </w:r>
      <w:r w:rsidR="001D4608" w:rsidRPr="00155706">
        <w:rPr>
          <w:rFonts w:ascii="Consolas" w:hAnsi="Consolas"/>
          <w:b/>
        </w:rPr>
        <w:t>Player</w:t>
      </w:r>
      <w:r w:rsidR="00067259" w:rsidRPr="00155706">
        <w:t xml:space="preserve"> method.</w:t>
      </w:r>
    </w:p>
    <w:p w14:paraId="0BDA1F1E" w14:textId="56773DF4" w:rsidR="001D4608" w:rsidRPr="00155706" w:rsidRDefault="001D4608" w:rsidP="001D4608">
      <w:pPr>
        <w:autoSpaceDE w:val="0"/>
        <w:autoSpaceDN w:val="0"/>
        <w:adjustRightInd w:val="0"/>
        <w:spacing w:before="0" w:after="0" w:line="240" w:lineRule="auto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"{</w:t>
      </w:r>
      <w:r w:rsidR="00D956CF" w:rsidRPr="00155706">
        <w:rPr>
          <w:rFonts w:ascii="Consolas" w:hAnsi="Consolas"/>
          <w:b/>
        </w:rPr>
        <w:t>player type</w:t>
      </w:r>
      <w:r w:rsidRPr="00155706">
        <w:rPr>
          <w:rFonts w:ascii="Consolas" w:hAnsi="Consolas"/>
          <w:b/>
        </w:rPr>
        <w:t>}: {</w:t>
      </w:r>
      <w:r w:rsidR="00D956CF" w:rsidRPr="00155706">
        <w:rPr>
          <w:rFonts w:ascii="Consolas" w:hAnsi="Consolas"/>
          <w:b/>
        </w:rPr>
        <w:t>player u</w:t>
      </w:r>
      <w:r w:rsidRPr="00155706">
        <w:rPr>
          <w:rFonts w:ascii="Consolas" w:hAnsi="Consolas"/>
          <w:b/>
        </w:rPr>
        <w:t>sername}</w:t>
      </w:r>
    </w:p>
    <w:p w14:paraId="49E8875B" w14:textId="36D64DE6" w:rsidR="001D4608" w:rsidRPr="00155706" w:rsidRDefault="001D4608" w:rsidP="001D4608">
      <w:pPr>
        <w:autoSpaceDE w:val="0"/>
        <w:autoSpaceDN w:val="0"/>
        <w:adjustRightInd w:val="0"/>
        <w:spacing w:before="0" w:after="0" w:line="240" w:lineRule="auto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--Health: {</w:t>
      </w:r>
      <w:r w:rsidR="00D956CF" w:rsidRPr="00155706">
        <w:rPr>
          <w:rFonts w:ascii="Consolas" w:hAnsi="Consolas"/>
          <w:b/>
        </w:rPr>
        <w:t>player h</w:t>
      </w:r>
      <w:r w:rsidRPr="00155706">
        <w:rPr>
          <w:rFonts w:ascii="Consolas" w:hAnsi="Consolas"/>
          <w:b/>
        </w:rPr>
        <w:t>ealth}</w:t>
      </w:r>
    </w:p>
    <w:p w14:paraId="789D9681" w14:textId="0AD56026" w:rsidR="001D4608" w:rsidRPr="00155706" w:rsidRDefault="001D4608" w:rsidP="001D4608">
      <w:pPr>
        <w:autoSpaceDE w:val="0"/>
        <w:autoSpaceDN w:val="0"/>
        <w:adjustRightInd w:val="0"/>
        <w:spacing w:before="0" w:after="0" w:line="240" w:lineRule="auto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lastRenderedPageBreak/>
        <w:t>--Armor: {</w:t>
      </w:r>
      <w:r w:rsidR="00D956CF" w:rsidRPr="00155706">
        <w:rPr>
          <w:rFonts w:ascii="Consolas" w:hAnsi="Consolas"/>
          <w:b/>
        </w:rPr>
        <w:t>player a</w:t>
      </w:r>
      <w:r w:rsidRPr="00155706">
        <w:rPr>
          <w:rFonts w:ascii="Consolas" w:hAnsi="Consolas"/>
          <w:b/>
        </w:rPr>
        <w:t>rmor}</w:t>
      </w:r>
    </w:p>
    <w:p w14:paraId="3478A555" w14:textId="3790ABD5" w:rsidR="001D4608" w:rsidRPr="00155706" w:rsidRDefault="001D4608" w:rsidP="001D4608">
      <w:pPr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--Gun: {</w:t>
      </w:r>
      <w:r w:rsidR="00D956CF" w:rsidRPr="00155706">
        <w:rPr>
          <w:rFonts w:ascii="Consolas" w:hAnsi="Consolas"/>
          <w:b/>
        </w:rPr>
        <w:t>player gun n</w:t>
      </w:r>
      <w:r w:rsidRPr="00155706">
        <w:rPr>
          <w:rFonts w:ascii="Consolas" w:hAnsi="Consolas"/>
          <w:b/>
        </w:rPr>
        <w:t>ame}</w:t>
      </w:r>
      <w:r w:rsidR="00D529D8" w:rsidRPr="00155706">
        <w:rPr>
          <w:rFonts w:ascii="Consolas" w:hAnsi="Consolas"/>
          <w:b/>
        </w:rPr>
        <w:t>"</w:t>
      </w:r>
    </w:p>
    <w:p w14:paraId="17DC7692" w14:textId="71023B50" w:rsidR="00CE4DDC" w:rsidRPr="00155706" w:rsidRDefault="00CE4DDC" w:rsidP="00E656B9">
      <w:pPr>
        <w:jc w:val="both"/>
        <w:rPr>
          <w:rFonts w:cstheme="minorHAnsi"/>
          <w:b/>
          <w:color w:val="000000" w:themeColor="text1"/>
          <w:sz w:val="24"/>
          <w:szCs w:val="19"/>
        </w:rPr>
      </w:pPr>
      <w:r w:rsidRPr="00155706">
        <w:rPr>
          <w:rFonts w:cstheme="minorHAnsi"/>
          <w:b/>
          <w:color w:val="000000" w:themeColor="text1"/>
          <w:sz w:val="24"/>
          <w:szCs w:val="19"/>
        </w:rPr>
        <w:t xml:space="preserve">Note: Use </w:t>
      </w:r>
      <w:r w:rsidR="00D529D8" w:rsidRPr="00155706">
        <w:rPr>
          <w:rFonts w:cstheme="minorHAnsi"/>
          <w:b/>
          <w:color w:val="000000" w:themeColor="text1"/>
          <w:sz w:val="24"/>
          <w:szCs w:val="19"/>
        </w:rPr>
        <w:t>System.lineSeparator()</w:t>
      </w:r>
      <w:r w:rsidR="001A2CA9" w:rsidRPr="00155706">
        <w:rPr>
          <w:rFonts w:cstheme="minorHAnsi"/>
          <w:b/>
          <w:color w:val="000000" w:themeColor="text1"/>
          <w:sz w:val="24"/>
          <w:szCs w:val="19"/>
        </w:rPr>
        <w:t xml:space="preserve"> for a new line and don't forget to trim if you use StringBuilder.</w:t>
      </w:r>
    </w:p>
    <w:p w14:paraId="16D18650" w14:textId="77777777" w:rsidR="00E308F8" w:rsidRPr="00155706" w:rsidRDefault="00E308F8" w:rsidP="00E656B9">
      <w:pPr>
        <w:pStyle w:val="Heading3"/>
        <w:jc w:val="both"/>
      </w:pPr>
      <w:r w:rsidRPr="00155706">
        <w:t>Input / Output</w:t>
      </w:r>
    </w:p>
    <w:p w14:paraId="7F1A740A" w14:textId="2AEED395" w:rsidR="00E308F8" w:rsidRPr="00155706" w:rsidRDefault="00E308F8" w:rsidP="00E656B9">
      <w:pPr>
        <w:jc w:val="both"/>
      </w:pPr>
      <w:r w:rsidRPr="00155706">
        <w:t xml:space="preserve">You are provided with one interface, which will help you with the correct execution process of your program. The interface is </w:t>
      </w:r>
      <w:r w:rsidRPr="00155706">
        <w:rPr>
          <w:rStyle w:val="CodeChar"/>
          <w:noProof w:val="0"/>
        </w:rPr>
        <w:t>Engine</w:t>
      </w:r>
      <w:r w:rsidRPr="00155706">
        <w:t xml:space="preserve"> and the class implementing this interface should read the input and when the program finishes, this class should print the output.</w:t>
      </w:r>
    </w:p>
    <w:p w14:paraId="6DDD7D7B" w14:textId="630A9B87" w:rsidR="007E18B6" w:rsidRPr="00155706" w:rsidRDefault="007E18B6" w:rsidP="00E656B9">
      <w:pPr>
        <w:jc w:val="both"/>
      </w:pPr>
      <w:r w:rsidRPr="00155706">
        <w:t xml:space="preserve">You are given the </w:t>
      </w:r>
      <w:r w:rsidRPr="00155706">
        <w:rPr>
          <w:rFonts w:ascii="Consolas" w:hAnsi="Consolas"/>
          <w:b/>
        </w:rPr>
        <w:t>Engine</w:t>
      </w:r>
      <w:r w:rsidR="00D529D8" w:rsidRPr="00155706">
        <w:rPr>
          <w:rFonts w:ascii="Consolas" w:hAnsi="Consolas"/>
          <w:b/>
        </w:rPr>
        <w:t>Impl</w:t>
      </w:r>
      <w:r w:rsidRPr="00155706">
        <w:t xml:space="preserve"> class with written logic in it. </w:t>
      </w:r>
      <w:r w:rsidR="00023A0E">
        <w:t>F</w:t>
      </w:r>
      <w:r w:rsidR="00FA5E77" w:rsidRPr="00155706">
        <w:t>or</w:t>
      </w:r>
      <w:r w:rsidRPr="00155706">
        <w:t xml:space="preserve"> the code to be </w:t>
      </w:r>
      <w:r w:rsidRPr="00155706">
        <w:rPr>
          <w:b/>
        </w:rPr>
        <w:t>compiled</w:t>
      </w:r>
      <w:r w:rsidRPr="00155706">
        <w:t xml:space="preserve">, some parts are </w:t>
      </w:r>
      <w:r w:rsidRPr="00155706">
        <w:rPr>
          <w:b/>
        </w:rPr>
        <w:t>commented</w:t>
      </w:r>
      <w:r w:rsidRPr="00155706">
        <w:t xml:space="preserve">, </w:t>
      </w:r>
      <w:r w:rsidR="00536068" w:rsidRPr="00155706">
        <w:rPr>
          <w:b/>
        </w:rPr>
        <w:t>don'</w:t>
      </w:r>
      <w:r w:rsidRPr="00155706">
        <w:rPr>
          <w:b/>
        </w:rPr>
        <w:t xml:space="preserve">t forget to </w:t>
      </w:r>
      <w:r w:rsidR="00FA5E77" w:rsidRPr="00155706">
        <w:rPr>
          <w:b/>
        </w:rPr>
        <w:t>un</w:t>
      </w:r>
      <w:r w:rsidRPr="00155706">
        <w:rPr>
          <w:b/>
        </w:rPr>
        <w:t>comment them</w:t>
      </w:r>
      <w:r w:rsidRPr="00155706">
        <w:t xml:space="preserve">. </w:t>
      </w:r>
    </w:p>
    <w:p w14:paraId="34E2A0B0" w14:textId="77777777" w:rsidR="00E308F8" w:rsidRPr="00155706" w:rsidRDefault="00E308F8" w:rsidP="00E656B9">
      <w:pPr>
        <w:pStyle w:val="Heading4"/>
        <w:jc w:val="both"/>
      </w:pPr>
      <w:r w:rsidRPr="00155706">
        <w:t>Input</w:t>
      </w:r>
    </w:p>
    <w:p w14:paraId="753B5FEB" w14:textId="77777777" w:rsidR="00E308F8" w:rsidRPr="00155706" w:rsidRDefault="00E308F8" w:rsidP="00E656B9">
      <w:pPr>
        <w:jc w:val="both"/>
      </w:pPr>
      <w:r w:rsidRPr="00155706">
        <w:t xml:space="preserve">Below, you can see the </w:t>
      </w:r>
      <w:r w:rsidRPr="00155706">
        <w:rPr>
          <w:b/>
        </w:rPr>
        <w:t>format</w:t>
      </w:r>
      <w:r w:rsidRPr="00155706">
        <w:t xml:space="preserve"> in which </w:t>
      </w:r>
      <w:r w:rsidRPr="00155706">
        <w:rPr>
          <w:b/>
        </w:rPr>
        <w:t>each command</w:t>
      </w:r>
      <w:r w:rsidRPr="00155706">
        <w:t xml:space="preserve"> will be given in the input:</w:t>
      </w:r>
    </w:p>
    <w:p w14:paraId="5FF0251D" w14:textId="798F9CBC" w:rsidR="00E308F8" w:rsidRPr="00155706" w:rsidRDefault="00144B27" w:rsidP="00A769E7">
      <w:pPr>
        <w:pStyle w:val="ListParagraph"/>
        <w:numPr>
          <w:ilvl w:val="0"/>
          <w:numId w:val="7"/>
        </w:numPr>
        <w:jc w:val="both"/>
        <w:rPr>
          <w:rFonts w:ascii="Consolas" w:hAnsi="Consolas"/>
        </w:rPr>
      </w:pPr>
      <w:r w:rsidRPr="00155706">
        <w:rPr>
          <w:rFonts w:ascii="Consolas" w:hAnsi="Consolas"/>
          <w:b/>
        </w:rPr>
        <w:t>AddGun</w:t>
      </w:r>
      <w:r w:rsidR="00FB2F65" w:rsidRPr="00155706">
        <w:rPr>
          <w:rFonts w:ascii="Consolas" w:hAnsi="Consolas"/>
        </w:rPr>
        <w:t xml:space="preserve"> </w:t>
      </w:r>
      <w:r w:rsidR="00FB2F65" w:rsidRPr="00155706">
        <w:rPr>
          <w:rFonts w:ascii="Consolas" w:hAnsi="Consolas"/>
          <w:b/>
        </w:rPr>
        <w:t>{</w:t>
      </w:r>
      <w:r w:rsidRPr="00155706">
        <w:rPr>
          <w:rFonts w:ascii="Consolas" w:hAnsi="Consolas"/>
          <w:b/>
        </w:rPr>
        <w:t>type</w:t>
      </w:r>
      <w:r w:rsidR="00E308F8" w:rsidRPr="00155706">
        <w:rPr>
          <w:rFonts w:ascii="Consolas" w:hAnsi="Consolas"/>
          <w:b/>
        </w:rPr>
        <w:t>}</w:t>
      </w:r>
      <w:r w:rsidR="00FB2F65" w:rsidRPr="00155706">
        <w:rPr>
          <w:rFonts w:ascii="Consolas" w:hAnsi="Consolas"/>
          <w:b/>
        </w:rPr>
        <w:t xml:space="preserve"> {</w:t>
      </w:r>
      <w:r w:rsidRPr="00155706">
        <w:rPr>
          <w:rFonts w:ascii="Consolas" w:hAnsi="Consolas"/>
          <w:b/>
        </w:rPr>
        <w:t>name</w:t>
      </w:r>
      <w:r w:rsidR="00FB2F65" w:rsidRPr="00155706">
        <w:rPr>
          <w:rFonts w:ascii="Consolas" w:hAnsi="Consolas"/>
          <w:b/>
        </w:rPr>
        <w:t>}</w:t>
      </w:r>
      <w:r w:rsidRPr="00155706">
        <w:rPr>
          <w:rFonts w:ascii="Consolas" w:hAnsi="Consolas"/>
          <w:b/>
        </w:rPr>
        <w:t xml:space="preserve"> {bulletsCount}</w:t>
      </w:r>
    </w:p>
    <w:p w14:paraId="1ACCBE6D" w14:textId="0AD3F73D" w:rsidR="00E308F8" w:rsidRPr="00155706" w:rsidRDefault="00144B27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AddPlayer</w:t>
      </w:r>
      <w:r w:rsidR="000C64EA" w:rsidRPr="00155706">
        <w:rPr>
          <w:rFonts w:ascii="Consolas" w:hAnsi="Consolas"/>
          <w:b/>
        </w:rPr>
        <w:t xml:space="preserve"> {</w:t>
      </w:r>
      <w:r w:rsidRPr="00155706">
        <w:rPr>
          <w:rFonts w:ascii="Consolas" w:hAnsi="Consolas"/>
          <w:b/>
        </w:rPr>
        <w:t>type</w:t>
      </w:r>
      <w:r w:rsidR="000C64EA" w:rsidRPr="00155706">
        <w:rPr>
          <w:rFonts w:ascii="Consolas" w:hAnsi="Consolas"/>
          <w:b/>
        </w:rPr>
        <w:t>}</w:t>
      </w:r>
      <w:r w:rsidR="008573E6" w:rsidRPr="00155706">
        <w:rPr>
          <w:rFonts w:ascii="Consolas" w:hAnsi="Consolas"/>
          <w:b/>
        </w:rPr>
        <w:t xml:space="preserve"> {</w:t>
      </w:r>
      <w:r w:rsidRPr="00155706">
        <w:rPr>
          <w:rFonts w:ascii="Consolas" w:hAnsi="Consolas"/>
          <w:b/>
        </w:rPr>
        <w:t>username</w:t>
      </w:r>
      <w:r w:rsidR="008573E6" w:rsidRPr="00155706">
        <w:rPr>
          <w:rFonts w:ascii="Consolas" w:hAnsi="Consolas"/>
          <w:b/>
        </w:rPr>
        <w:t>} {</w:t>
      </w:r>
      <w:r w:rsidRPr="00155706">
        <w:rPr>
          <w:rFonts w:ascii="Consolas" w:hAnsi="Consolas"/>
          <w:b/>
        </w:rPr>
        <w:t>health</w:t>
      </w:r>
      <w:r w:rsidR="008573E6" w:rsidRPr="00155706">
        <w:rPr>
          <w:rFonts w:ascii="Consolas" w:hAnsi="Consolas"/>
          <w:b/>
        </w:rPr>
        <w:t>} {</w:t>
      </w:r>
      <w:r w:rsidRPr="00155706">
        <w:rPr>
          <w:rFonts w:ascii="Consolas" w:hAnsi="Consolas"/>
          <w:b/>
        </w:rPr>
        <w:t>armor</w:t>
      </w:r>
      <w:r w:rsidR="008573E6" w:rsidRPr="00155706">
        <w:rPr>
          <w:rFonts w:ascii="Consolas" w:hAnsi="Consolas"/>
          <w:b/>
        </w:rPr>
        <w:t>} {</w:t>
      </w:r>
      <w:r w:rsidRPr="00155706">
        <w:rPr>
          <w:rFonts w:ascii="Consolas" w:hAnsi="Consolas"/>
          <w:b/>
        </w:rPr>
        <w:t>gunName</w:t>
      </w:r>
      <w:r w:rsidR="008573E6" w:rsidRPr="00155706">
        <w:rPr>
          <w:rFonts w:ascii="Consolas" w:hAnsi="Consolas"/>
          <w:b/>
        </w:rPr>
        <w:t>}</w:t>
      </w:r>
    </w:p>
    <w:p w14:paraId="18511717" w14:textId="73CB8660" w:rsidR="008573E6" w:rsidRPr="00155706" w:rsidRDefault="00144B27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StartGame</w:t>
      </w:r>
    </w:p>
    <w:p w14:paraId="5CC877D6" w14:textId="334E18D6" w:rsidR="000C64EA" w:rsidRPr="00155706" w:rsidRDefault="000C64EA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Report</w:t>
      </w:r>
    </w:p>
    <w:p w14:paraId="561B9C9D" w14:textId="0AFEF0A7" w:rsidR="009877FC" w:rsidRPr="00155706" w:rsidRDefault="009877FC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Exit</w:t>
      </w:r>
    </w:p>
    <w:p w14:paraId="3BB21CDC" w14:textId="77777777" w:rsidR="00E308F8" w:rsidRPr="00155706" w:rsidRDefault="00E308F8" w:rsidP="00E656B9">
      <w:pPr>
        <w:pStyle w:val="Heading4"/>
        <w:jc w:val="both"/>
      </w:pPr>
      <w:r w:rsidRPr="00155706">
        <w:t>Output</w:t>
      </w:r>
    </w:p>
    <w:p w14:paraId="3B0A05C7" w14:textId="77777777" w:rsidR="00E308F8" w:rsidRPr="00155706" w:rsidRDefault="00E308F8" w:rsidP="00E656B9">
      <w:pPr>
        <w:jc w:val="both"/>
      </w:pPr>
      <w:r w:rsidRPr="00155706">
        <w:t>Print the output from each command when issued. If an exception is thrown during any of the commands' execution, print the exception message.</w:t>
      </w:r>
    </w:p>
    <w:p w14:paraId="0A8C85AD" w14:textId="77777777" w:rsidR="00E308F8" w:rsidRPr="00155706" w:rsidRDefault="00E308F8" w:rsidP="00E656B9">
      <w:pPr>
        <w:pStyle w:val="Heading4"/>
        <w:jc w:val="both"/>
      </w:pPr>
      <w:r w:rsidRPr="00155706"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E308F8" w:rsidRPr="00155706" w14:paraId="783E0E1A" w14:textId="77777777" w:rsidTr="00155A67">
        <w:tc>
          <w:tcPr>
            <w:tcW w:w="10440" w:type="dxa"/>
            <w:shd w:val="clear" w:color="auto" w:fill="D9D9D9" w:themeFill="background1" w:themeFillShade="D9"/>
          </w:tcPr>
          <w:p w14:paraId="4BF10448" w14:textId="77777777" w:rsidR="00E308F8" w:rsidRPr="00155706" w:rsidRDefault="00E308F8" w:rsidP="00E656B9">
            <w:pPr>
              <w:spacing w:before="0" w:after="0"/>
              <w:jc w:val="both"/>
              <w:rPr>
                <w:b/>
              </w:rPr>
            </w:pPr>
            <w:r w:rsidRPr="00155706">
              <w:rPr>
                <w:b/>
              </w:rPr>
              <w:t>Input</w:t>
            </w:r>
          </w:p>
        </w:tc>
      </w:tr>
      <w:tr w:rsidR="0019477C" w:rsidRPr="00155706" w14:paraId="1C3F0DAC" w14:textId="77777777" w:rsidTr="00155A67">
        <w:tc>
          <w:tcPr>
            <w:tcW w:w="10440" w:type="dxa"/>
            <w:shd w:val="clear" w:color="auto" w:fill="auto"/>
          </w:tcPr>
          <w:p w14:paraId="4F0110D6" w14:textId="077E1773" w:rsidR="0019477C" w:rsidRPr="00155706" w:rsidRDefault="00300C86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Gun</w:t>
            </w:r>
            <w:r w:rsidR="008573E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Rifle Express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>100</w:t>
            </w:r>
          </w:p>
          <w:p w14:paraId="706943D3" w14:textId="5D42C3FD" w:rsidR="002602CA" w:rsidRPr="00155706" w:rsidRDefault="00300C86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Gun Rifle</w:t>
            </w:r>
            <w:r w:rsidR="002602CA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Buffalo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>100</w:t>
            </w:r>
          </w:p>
          <w:p w14:paraId="2018E223" w14:textId="1B261948" w:rsidR="00300C86" w:rsidRPr="00155706" w:rsidRDefault="00300C8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AddGun Rifle Assault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>100</w:t>
            </w:r>
          </w:p>
          <w:p w14:paraId="1FA49BB3" w14:textId="758684CF" w:rsidR="00031995" w:rsidRPr="00155706" w:rsidRDefault="00031995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Gun Granate Invalid 100</w:t>
            </w:r>
          </w:p>
          <w:p w14:paraId="406125D4" w14:textId="10AF2F1D" w:rsidR="00300C86" w:rsidRPr="00155706" w:rsidRDefault="00300C86" w:rsidP="00300C86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Gun Pistol Kolibri</w:t>
            </w:r>
            <w:r w:rsidRPr="00155706">
              <w:rPr>
                <w:rFonts w:ascii="Arial" w:hAnsi="Arial" w:cs="Arial"/>
                <w:color w:val="222222"/>
                <w:sz w:val="21"/>
                <w:szCs w:val="21"/>
                <w:shd w:val="clear" w:color="auto" w:fill="F8F9FA"/>
              </w:rPr>
              <w:t xml:space="preserve"> 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5</w:t>
            </w:r>
          </w:p>
          <w:p w14:paraId="75CA13E1" w14:textId="20EA0690" w:rsidR="00300C86" w:rsidRPr="00155706" w:rsidRDefault="00300C86" w:rsidP="00300C86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AddGun Pistol </w:t>
            </w:r>
            <w:r w:rsidRPr="00155706">
              <w:rPr>
                <w:rFonts w:ascii="Consolas" w:hAnsi="Consolas" w:cs="Arial"/>
                <w:b/>
                <w:bCs/>
                <w:sz w:val="20"/>
                <w:szCs w:val="24"/>
                <w:shd w:val="clear" w:color="auto" w:fill="F8F9FA"/>
              </w:rPr>
              <w:t>Makarov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15</w:t>
            </w:r>
          </w:p>
          <w:p w14:paraId="4AC5862E" w14:textId="10AC9E7F" w:rsidR="00300C86" w:rsidRPr="00155706" w:rsidRDefault="00300C8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Gun Pistol Magnum 3</w:t>
            </w:r>
          </w:p>
          <w:p w14:paraId="49493638" w14:textId="08E6F4F7" w:rsidR="00031995" w:rsidRPr="00155706" w:rsidRDefault="00031995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Gun Pistol  3</w:t>
            </w:r>
          </w:p>
          <w:p w14:paraId="7E9BF447" w14:textId="1B86A888" w:rsidR="00D54944" w:rsidRPr="00155706" w:rsidRDefault="00300C8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AddPlayer Terrorist Shopoff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>50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>50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Express</w:t>
            </w:r>
          </w:p>
          <w:p w14:paraId="1B074E6F" w14:textId="19218531" w:rsidR="00300C86" w:rsidRPr="00155706" w:rsidRDefault="00300C8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AddPlayer Terrorist Kris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50 50 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Buffalo</w:t>
            </w:r>
          </w:p>
          <w:p w14:paraId="35FF76CD" w14:textId="0BECD8D6" w:rsidR="00031995" w:rsidRPr="00155706" w:rsidRDefault="00031995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Player Terrorist  50 50 Express</w:t>
            </w:r>
          </w:p>
          <w:p w14:paraId="227F771B" w14:textId="75622953" w:rsidR="00352B0D" w:rsidRPr="00155706" w:rsidRDefault="00352B0D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AddPlayer Terrorist Atanas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50 50 </w:t>
            </w:r>
            <w:r w:rsidR="00031995" w:rsidRPr="00155706">
              <w:rPr>
                <w:rFonts w:ascii="Consolas" w:hAnsi="Consolas"/>
                <w:b/>
                <w:bCs/>
                <w:sz w:val="20"/>
                <w:szCs w:val="24"/>
              </w:rPr>
              <w:t>Invalid</w:t>
            </w:r>
          </w:p>
          <w:p w14:paraId="51D8520F" w14:textId="2917BE57" w:rsidR="00031995" w:rsidRPr="00155706" w:rsidRDefault="00031995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Player Terrorist Atanas -10 50 Express</w:t>
            </w:r>
          </w:p>
          <w:p w14:paraId="0EEDD37E" w14:textId="629B3E5D" w:rsidR="00031995" w:rsidRPr="00155706" w:rsidRDefault="00031995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Player Terrorist Atanas 20 -50 Express</w:t>
            </w:r>
          </w:p>
          <w:p w14:paraId="533BC1F6" w14:textId="76B3F0D4" w:rsidR="00300C86" w:rsidRPr="00155706" w:rsidRDefault="00300C8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AddPlayer CounterTerrorist John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>50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>50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Kolibri</w:t>
            </w:r>
          </w:p>
          <w:p w14:paraId="0C5E6800" w14:textId="11E4CECD" w:rsidR="00300C86" w:rsidRPr="00155706" w:rsidRDefault="00300C86" w:rsidP="00300C86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AddPlayer CounterTerrorist Peter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30 30 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Makarov</w:t>
            </w:r>
          </w:p>
          <w:p w14:paraId="11DE3883" w14:textId="66DD4801" w:rsidR="00031995" w:rsidRPr="00155706" w:rsidRDefault="00031995" w:rsidP="00300C86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Player Player Invalid 30 30 Makarov</w:t>
            </w:r>
          </w:p>
          <w:p w14:paraId="550B383F" w14:textId="6150C52D" w:rsidR="00352B0D" w:rsidRPr="00155706" w:rsidRDefault="00352B0D" w:rsidP="00300C86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StartGame</w:t>
            </w:r>
          </w:p>
          <w:p w14:paraId="45F23FB3" w14:textId="77777777" w:rsidR="0019477C" w:rsidRPr="00155706" w:rsidRDefault="0019477C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Report</w:t>
            </w:r>
          </w:p>
          <w:p w14:paraId="7FAFF460" w14:textId="798284C6" w:rsidR="0019477C" w:rsidRPr="00155706" w:rsidRDefault="0019477C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E308F8" w:rsidRPr="00155706" w14:paraId="1FAE25D4" w14:textId="77777777" w:rsidTr="00155A67">
        <w:tc>
          <w:tcPr>
            <w:tcW w:w="10440" w:type="dxa"/>
            <w:shd w:val="clear" w:color="auto" w:fill="D9D9D9" w:themeFill="background1" w:themeFillShade="D9"/>
          </w:tcPr>
          <w:p w14:paraId="39FC50A2" w14:textId="77777777" w:rsidR="00E308F8" w:rsidRPr="00155706" w:rsidRDefault="00E308F8" w:rsidP="00E656B9">
            <w:pPr>
              <w:spacing w:before="0" w:after="0"/>
              <w:jc w:val="both"/>
              <w:rPr>
                <w:b/>
              </w:rPr>
            </w:pPr>
            <w:r w:rsidRPr="00155706">
              <w:rPr>
                <w:b/>
              </w:rPr>
              <w:t>Output</w:t>
            </w:r>
          </w:p>
        </w:tc>
      </w:tr>
      <w:tr w:rsidR="0019477C" w:rsidRPr="00155706" w14:paraId="22B87AB4" w14:textId="77777777" w:rsidTr="00155A67">
        <w:tc>
          <w:tcPr>
            <w:tcW w:w="10440" w:type="dxa"/>
            <w:shd w:val="clear" w:color="auto" w:fill="FFFFFF" w:themeFill="background1"/>
          </w:tcPr>
          <w:p w14:paraId="6A4DAA5D" w14:textId="77777777" w:rsidR="004A681B" w:rsidRPr="00155706" w:rsidRDefault="004A681B" w:rsidP="004A681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Successfully added gun Express.</w:t>
            </w:r>
          </w:p>
          <w:p w14:paraId="408DA147" w14:textId="77777777" w:rsidR="004A681B" w:rsidRPr="00155706" w:rsidRDefault="004A681B" w:rsidP="004A681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Successfully added gun Buffalo.</w:t>
            </w:r>
          </w:p>
          <w:p w14:paraId="1471056D" w14:textId="77777777" w:rsidR="004A681B" w:rsidRPr="00155706" w:rsidRDefault="004A681B" w:rsidP="004A681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Successfully added gun Assault.</w:t>
            </w:r>
          </w:p>
          <w:p w14:paraId="4EE9D7E6" w14:textId="77777777" w:rsidR="004A681B" w:rsidRPr="00155706" w:rsidRDefault="004A681B" w:rsidP="004A681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>Invalid gun type!</w:t>
            </w:r>
          </w:p>
          <w:p w14:paraId="7C0C8052" w14:textId="77777777" w:rsidR="004A681B" w:rsidRPr="00155706" w:rsidRDefault="004A681B" w:rsidP="004A681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Successfully added gun Kolibri.</w:t>
            </w:r>
          </w:p>
          <w:p w14:paraId="06A3CDF7" w14:textId="77777777" w:rsidR="004A681B" w:rsidRPr="00155706" w:rsidRDefault="004A681B" w:rsidP="004A681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Successfully added gun Makarov.</w:t>
            </w:r>
          </w:p>
          <w:p w14:paraId="55214017" w14:textId="77777777" w:rsidR="004A681B" w:rsidRPr="00155706" w:rsidRDefault="004A681B" w:rsidP="004A681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Successfully added gun Magnum.</w:t>
            </w:r>
          </w:p>
          <w:p w14:paraId="77A49781" w14:textId="77777777" w:rsidR="004A681B" w:rsidRPr="00155706" w:rsidRDefault="004A681B" w:rsidP="004A681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Gun cannot be null or empty.</w:t>
            </w:r>
          </w:p>
          <w:p w14:paraId="00553850" w14:textId="77777777" w:rsidR="004A681B" w:rsidRPr="00155706" w:rsidRDefault="004A681B" w:rsidP="004A681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Successfully added player Shopoff.</w:t>
            </w:r>
          </w:p>
          <w:p w14:paraId="605DFFB2" w14:textId="77777777" w:rsidR="004A681B" w:rsidRPr="00155706" w:rsidRDefault="004A681B" w:rsidP="004A681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Successfully added player Kris.</w:t>
            </w:r>
          </w:p>
          <w:p w14:paraId="11273712" w14:textId="77777777" w:rsidR="004A681B" w:rsidRPr="00155706" w:rsidRDefault="004A681B" w:rsidP="004A681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Username cannot be null or empty.</w:t>
            </w:r>
          </w:p>
          <w:p w14:paraId="28786284" w14:textId="77777777" w:rsidR="004A681B" w:rsidRPr="00155706" w:rsidRDefault="004A681B" w:rsidP="004A681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Gun cannot be found!</w:t>
            </w:r>
          </w:p>
          <w:p w14:paraId="2D68258A" w14:textId="6C2E958A" w:rsidR="004A681B" w:rsidRPr="00155706" w:rsidRDefault="004A681B" w:rsidP="004A681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Player health cannot be below 0.</w:t>
            </w:r>
          </w:p>
          <w:p w14:paraId="0F74F2D5" w14:textId="77777777" w:rsidR="004A681B" w:rsidRPr="00155706" w:rsidRDefault="004A681B" w:rsidP="004A681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Player armor cannot be below 0.</w:t>
            </w:r>
          </w:p>
          <w:p w14:paraId="149484BD" w14:textId="77777777" w:rsidR="004A681B" w:rsidRPr="00155706" w:rsidRDefault="004A681B" w:rsidP="004A681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Successfully added player John.</w:t>
            </w:r>
          </w:p>
          <w:p w14:paraId="20B4F258" w14:textId="77777777" w:rsidR="004A681B" w:rsidRPr="00155706" w:rsidRDefault="004A681B" w:rsidP="004A681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Successfully added player Peter.</w:t>
            </w:r>
          </w:p>
          <w:p w14:paraId="58C1EFD6" w14:textId="77777777" w:rsidR="004A681B" w:rsidRPr="00155706" w:rsidRDefault="004A681B" w:rsidP="004A681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Invalid player type!</w:t>
            </w:r>
          </w:p>
          <w:p w14:paraId="231AC4BA" w14:textId="77777777" w:rsidR="004A681B" w:rsidRPr="00155706" w:rsidRDefault="004A681B" w:rsidP="004A681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Terrorist wins!</w:t>
            </w:r>
          </w:p>
          <w:p w14:paraId="54F9E132" w14:textId="77777777" w:rsidR="004A681B" w:rsidRPr="00155706" w:rsidRDefault="004A681B" w:rsidP="004A681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CounterTerrorist: John</w:t>
            </w:r>
          </w:p>
          <w:p w14:paraId="11411BE6" w14:textId="77777777" w:rsidR="004A681B" w:rsidRPr="00155706" w:rsidRDefault="004A681B" w:rsidP="004A681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--Health: 0</w:t>
            </w:r>
          </w:p>
          <w:p w14:paraId="09D80D24" w14:textId="77777777" w:rsidR="004A681B" w:rsidRPr="00155706" w:rsidRDefault="004A681B" w:rsidP="004A681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--Armor: 0</w:t>
            </w:r>
          </w:p>
          <w:p w14:paraId="407CD59A" w14:textId="77777777" w:rsidR="004A681B" w:rsidRPr="00155706" w:rsidRDefault="004A681B" w:rsidP="004A681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--Gun: Kolibri</w:t>
            </w:r>
          </w:p>
          <w:p w14:paraId="101B3F47" w14:textId="77777777" w:rsidR="004A681B" w:rsidRPr="00155706" w:rsidRDefault="004A681B" w:rsidP="004A681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CounterTerrorist: Peter</w:t>
            </w:r>
          </w:p>
          <w:p w14:paraId="00574177" w14:textId="77777777" w:rsidR="004A681B" w:rsidRPr="00155706" w:rsidRDefault="004A681B" w:rsidP="004A681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--Health: 0</w:t>
            </w:r>
          </w:p>
          <w:p w14:paraId="2E772E53" w14:textId="77777777" w:rsidR="004A681B" w:rsidRPr="00155706" w:rsidRDefault="004A681B" w:rsidP="004A681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--Armor: 0</w:t>
            </w:r>
          </w:p>
          <w:p w14:paraId="2D38F38E" w14:textId="77777777" w:rsidR="004A681B" w:rsidRPr="00155706" w:rsidRDefault="004A681B" w:rsidP="004A681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--Gun: Makarov</w:t>
            </w:r>
          </w:p>
          <w:p w14:paraId="7CE468CC" w14:textId="77777777" w:rsidR="004A681B" w:rsidRPr="00155706" w:rsidRDefault="004A681B" w:rsidP="004A681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Terrorist: Kris</w:t>
            </w:r>
          </w:p>
          <w:p w14:paraId="61954E9F" w14:textId="77777777" w:rsidR="004A681B" w:rsidRPr="00155706" w:rsidRDefault="004A681B" w:rsidP="004A681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--Health: 50</w:t>
            </w:r>
          </w:p>
          <w:p w14:paraId="37F614FC" w14:textId="4C28CCBA" w:rsidR="004A681B" w:rsidRPr="00155706" w:rsidRDefault="004A681B" w:rsidP="004A681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--Armor: 4</w:t>
            </w:r>
            <w:r w:rsidR="001923CF">
              <w:rPr>
                <w:rFonts w:ascii="Consolas" w:hAnsi="Consolas"/>
                <w:b/>
                <w:bCs/>
                <w:sz w:val="20"/>
                <w:szCs w:val="24"/>
              </w:rPr>
              <w:t>6</w:t>
            </w:r>
          </w:p>
          <w:p w14:paraId="768FDE9C" w14:textId="77777777" w:rsidR="004A681B" w:rsidRPr="00155706" w:rsidRDefault="004A681B" w:rsidP="004A681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--Gun: Buffalo</w:t>
            </w:r>
          </w:p>
          <w:p w14:paraId="085C096D" w14:textId="77777777" w:rsidR="004A681B" w:rsidRPr="00155706" w:rsidRDefault="004A681B" w:rsidP="004A681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Terrorist: Shopoff</w:t>
            </w:r>
          </w:p>
          <w:p w14:paraId="4DE24CB9" w14:textId="77777777" w:rsidR="004A681B" w:rsidRPr="00155706" w:rsidRDefault="004A681B" w:rsidP="004A681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--Health: 50</w:t>
            </w:r>
          </w:p>
          <w:p w14:paraId="7DA642E6" w14:textId="23388C5C" w:rsidR="004A681B" w:rsidRPr="00155706" w:rsidRDefault="004A681B" w:rsidP="004A681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--Armor: 4</w:t>
            </w:r>
            <w:r w:rsidR="001923CF">
              <w:rPr>
                <w:rFonts w:ascii="Consolas" w:hAnsi="Consolas"/>
                <w:b/>
                <w:bCs/>
                <w:sz w:val="20"/>
                <w:szCs w:val="24"/>
              </w:rPr>
              <w:t>5</w:t>
            </w:r>
          </w:p>
          <w:p w14:paraId="76EDFAB9" w14:textId="6E616EC2" w:rsidR="00687711" w:rsidRPr="00155706" w:rsidRDefault="004A681B" w:rsidP="004A681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--Gun: Express</w:t>
            </w:r>
          </w:p>
        </w:tc>
      </w:tr>
    </w:tbl>
    <w:p w14:paraId="3787E5B1" w14:textId="746B6438" w:rsidR="005E0B58" w:rsidRPr="00155706" w:rsidRDefault="005E0B58" w:rsidP="005E0B58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5E0B58" w:rsidRPr="00155706" w14:paraId="18F3C8CC" w14:textId="77777777" w:rsidTr="00E2152D">
        <w:tc>
          <w:tcPr>
            <w:tcW w:w="10440" w:type="dxa"/>
            <w:shd w:val="clear" w:color="auto" w:fill="D9D9D9" w:themeFill="background1" w:themeFillShade="D9"/>
          </w:tcPr>
          <w:p w14:paraId="73838E37" w14:textId="77777777" w:rsidR="005E0B58" w:rsidRPr="00155706" w:rsidRDefault="005E0B58" w:rsidP="00E2152D">
            <w:pPr>
              <w:spacing w:before="0" w:after="0"/>
              <w:jc w:val="both"/>
              <w:rPr>
                <w:b/>
              </w:rPr>
            </w:pPr>
            <w:r w:rsidRPr="00155706">
              <w:rPr>
                <w:b/>
              </w:rPr>
              <w:t>Input</w:t>
            </w:r>
          </w:p>
        </w:tc>
      </w:tr>
      <w:tr w:rsidR="007C78EE" w:rsidRPr="00155706" w14:paraId="469213A0" w14:textId="77777777" w:rsidTr="00E2152D">
        <w:tc>
          <w:tcPr>
            <w:tcW w:w="10440" w:type="dxa"/>
            <w:shd w:val="clear" w:color="auto" w:fill="auto"/>
          </w:tcPr>
          <w:p w14:paraId="5B187D82" w14:textId="441D7AD9" w:rsidR="007C78EE" w:rsidRPr="00155706" w:rsidRDefault="007C78EE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AddGun Rifle Express </w:t>
            </w:r>
            <w:r w:rsidR="00EB5817" w:rsidRPr="00155706">
              <w:rPr>
                <w:rFonts w:ascii="Consolas" w:hAnsi="Consolas"/>
                <w:b/>
                <w:bCs/>
                <w:sz w:val="20"/>
                <w:szCs w:val="24"/>
              </w:rPr>
              <w:t>1000</w:t>
            </w:r>
          </w:p>
          <w:p w14:paraId="5593C4E2" w14:textId="713DB8F3" w:rsidR="007C78EE" w:rsidRPr="00155706" w:rsidRDefault="007C78EE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AddGun Rifle Buffalo </w:t>
            </w:r>
            <w:r w:rsidR="00EB5817" w:rsidRPr="00155706">
              <w:rPr>
                <w:rFonts w:ascii="Consolas" w:hAnsi="Consolas"/>
                <w:b/>
                <w:bCs/>
                <w:sz w:val="20"/>
                <w:szCs w:val="24"/>
              </w:rPr>
              <w:t>1000</w:t>
            </w:r>
          </w:p>
          <w:p w14:paraId="20F4F815" w14:textId="1EFF33CA" w:rsidR="007C78EE" w:rsidRPr="00155706" w:rsidRDefault="007C78EE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AddGun Rifle Assault </w:t>
            </w:r>
            <w:r w:rsidR="00EB5817" w:rsidRPr="00155706">
              <w:rPr>
                <w:rFonts w:ascii="Consolas" w:hAnsi="Consolas"/>
                <w:b/>
                <w:bCs/>
                <w:sz w:val="20"/>
                <w:szCs w:val="24"/>
              </w:rPr>
              <w:t>1000</w:t>
            </w:r>
          </w:p>
          <w:p w14:paraId="70DDF945" w14:textId="6E914E3B" w:rsidR="007C78EE" w:rsidRPr="00155706" w:rsidRDefault="007C78EE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Gun Pistol Kolibri</w:t>
            </w:r>
            <w:r w:rsidRPr="00155706">
              <w:rPr>
                <w:rFonts w:ascii="Arial" w:hAnsi="Arial" w:cs="Arial"/>
                <w:color w:val="222222"/>
                <w:sz w:val="21"/>
                <w:szCs w:val="21"/>
                <w:shd w:val="clear" w:color="auto" w:fill="F8F9FA"/>
              </w:rPr>
              <w:t xml:space="preserve"> </w:t>
            </w:r>
            <w:r w:rsidR="00EB5817" w:rsidRPr="00155706">
              <w:rPr>
                <w:rFonts w:ascii="Consolas" w:hAnsi="Consolas"/>
                <w:b/>
                <w:bCs/>
                <w:sz w:val="20"/>
                <w:szCs w:val="24"/>
              </w:rPr>
              <w:t>20</w:t>
            </w:r>
          </w:p>
          <w:p w14:paraId="0EB0BC63" w14:textId="6752434C" w:rsidR="007C78EE" w:rsidRPr="00155706" w:rsidRDefault="007C78EE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AddGun Pistol </w:t>
            </w:r>
            <w:r w:rsidRPr="00155706">
              <w:rPr>
                <w:rFonts w:ascii="Consolas" w:hAnsi="Consolas" w:cs="Arial"/>
                <w:b/>
                <w:bCs/>
                <w:sz w:val="20"/>
                <w:szCs w:val="24"/>
                <w:shd w:val="clear" w:color="auto" w:fill="F8F9FA"/>
              </w:rPr>
              <w:t>Makarov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EB5817" w:rsidRPr="00155706">
              <w:rPr>
                <w:rFonts w:ascii="Consolas" w:hAnsi="Consolas"/>
                <w:b/>
                <w:bCs/>
                <w:sz w:val="20"/>
                <w:szCs w:val="24"/>
              </w:rPr>
              <w:t>20</w:t>
            </w:r>
          </w:p>
          <w:p w14:paraId="2D37E03B" w14:textId="0E731D82" w:rsidR="007C78EE" w:rsidRPr="00155706" w:rsidRDefault="007C78EE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AddGun Pistol Magnum </w:t>
            </w:r>
            <w:r w:rsidR="00EB5817" w:rsidRPr="00155706">
              <w:rPr>
                <w:rFonts w:ascii="Consolas" w:hAnsi="Consolas"/>
                <w:b/>
                <w:bCs/>
                <w:sz w:val="20"/>
                <w:szCs w:val="24"/>
              </w:rPr>
              <w:t>20</w:t>
            </w:r>
          </w:p>
          <w:p w14:paraId="53A20F19" w14:textId="24F68CB6" w:rsidR="007C78EE" w:rsidRPr="00155706" w:rsidRDefault="007C78EE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AddPlayer Terrorist Shopoff </w:t>
            </w:r>
            <w:r w:rsidR="00EB5817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50 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44 </w:t>
            </w:r>
            <w:r w:rsidRPr="00155706">
              <w:rPr>
                <w:rFonts w:ascii="Consolas" w:hAnsi="Consolas" w:cs="Arial"/>
                <w:b/>
                <w:bCs/>
                <w:sz w:val="20"/>
                <w:szCs w:val="24"/>
                <w:shd w:val="clear" w:color="auto" w:fill="F8F9FA"/>
              </w:rPr>
              <w:t>Makarov</w:t>
            </w:r>
          </w:p>
          <w:p w14:paraId="0B2A1FDB" w14:textId="73ADD3BB" w:rsidR="007C78EE" w:rsidRPr="00155706" w:rsidRDefault="007C78EE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AddPlayer Terrorist Kris </w:t>
            </w:r>
            <w:r w:rsidR="00EB5817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50 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0 Magnum</w:t>
            </w:r>
          </w:p>
          <w:p w14:paraId="6A14CC01" w14:textId="7A5048BB" w:rsidR="007C78EE" w:rsidRPr="00155706" w:rsidRDefault="007C78EE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AddPlayer Terrorist Atanas </w:t>
            </w:r>
            <w:r w:rsidR="00EB5817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50 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10 Kolibri</w:t>
            </w:r>
          </w:p>
          <w:p w14:paraId="3AE32C16" w14:textId="02006A59" w:rsidR="007C78EE" w:rsidRPr="00155706" w:rsidRDefault="007C78EE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AddPlayer CounterTerrorist John </w:t>
            </w:r>
            <w:r w:rsidR="00EB5817" w:rsidRPr="00155706">
              <w:rPr>
                <w:rFonts w:ascii="Consolas" w:hAnsi="Consolas"/>
                <w:b/>
                <w:bCs/>
                <w:sz w:val="20"/>
                <w:szCs w:val="24"/>
              </w:rPr>
              <w:t>100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EB5817" w:rsidRPr="00155706">
              <w:rPr>
                <w:rFonts w:ascii="Consolas" w:hAnsi="Consolas"/>
                <w:b/>
                <w:bCs/>
                <w:sz w:val="20"/>
                <w:szCs w:val="24"/>
              </w:rPr>
              <w:t>100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Express</w:t>
            </w:r>
          </w:p>
          <w:p w14:paraId="381F2D25" w14:textId="6CE45905" w:rsidR="007C78EE" w:rsidRPr="00155706" w:rsidRDefault="007C78EE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AddPlayer CounterTerrorist Peter </w:t>
            </w:r>
            <w:r w:rsidR="00EB5817" w:rsidRPr="00155706">
              <w:rPr>
                <w:rFonts w:ascii="Consolas" w:hAnsi="Consolas"/>
                <w:b/>
                <w:bCs/>
                <w:sz w:val="20"/>
                <w:szCs w:val="24"/>
              </w:rPr>
              <w:t>10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0 </w:t>
            </w:r>
            <w:r w:rsidR="00EB5817" w:rsidRPr="00155706">
              <w:rPr>
                <w:rFonts w:ascii="Consolas" w:hAnsi="Consolas"/>
                <w:b/>
                <w:bCs/>
                <w:sz w:val="20"/>
                <w:szCs w:val="24"/>
              </w:rPr>
              <w:t>100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Buffalo</w:t>
            </w:r>
          </w:p>
          <w:p w14:paraId="1F13C686" w14:textId="77777777" w:rsidR="007C78EE" w:rsidRPr="00155706" w:rsidRDefault="007C78EE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StartGame</w:t>
            </w:r>
          </w:p>
          <w:p w14:paraId="54B3D39A" w14:textId="77777777" w:rsidR="007C78EE" w:rsidRPr="00155706" w:rsidRDefault="007C78EE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Report</w:t>
            </w:r>
          </w:p>
          <w:p w14:paraId="35D1A41F" w14:textId="11C99B62" w:rsidR="007C78EE" w:rsidRPr="00155706" w:rsidRDefault="007C78EE" w:rsidP="007C78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7C78EE" w:rsidRPr="00155706" w14:paraId="5CF2A385" w14:textId="77777777" w:rsidTr="00E2152D">
        <w:tc>
          <w:tcPr>
            <w:tcW w:w="10440" w:type="dxa"/>
            <w:shd w:val="clear" w:color="auto" w:fill="D9D9D9" w:themeFill="background1" w:themeFillShade="D9"/>
          </w:tcPr>
          <w:p w14:paraId="6D07BD36" w14:textId="77777777" w:rsidR="007C78EE" w:rsidRPr="00155706" w:rsidRDefault="007C78EE" w:rsidP="007C78EE">
            <w:pPr>
              <w:spacing w:before="0" w:after="0"/>
              <w:jc w:val="both"/>
              <w:rPr>
                <w:b/>
              </w:rPr>
            </w:pPr>
            <w:r w:rsidRPr="00155706">
              <w:rPr>
                <w:b/>
              </w:rPr>
              <w:t>Output</w:t>
            </w:r>
          </w:p>
        </w:tc>
      </w:tr>
      <w:tr w:rsidR="007C78EE" w:rsidRPr="00155706" w14:paraId="6D10EC3D" w14:textId="77777777" w:rsidTr="00E2152D">
        <w:tc>
          <w:tcPr>
            <w:tcW w:w="10440" w:type="dxa"/>
            <w:shd w:val="clear" w:color="auto" w:fill="FFFFFF" w:themeFill="background1"/>
          </w:tcPr>
          <w:p w14:paraId="5CC27D81" w14:textId="77777777" w:rsidR="00031995" w:rsidRPr="00155706" w:rsidRDefault="00031995" w:rsidP="0003199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Successfully added gun Express.</w:t>
            </w:r>
          </w:p>
          <w:p w14:paraId="2C559BD3" w14:textId="77777777" w:rsidR="00031995" w:rsidRPr="00155706" w:rsidRDefault="00031995" w:rsidP="0003199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Successfully added gun Buffalo.</w:t>
            </w:r>
          </w:p>
          <w:p w14:paraId="6B47BEF2" w14:textId="77777777" w:rsidR="00031995" w:rsidRPr="00155706" w:rsidRDefault="00031995" w:rsidP="0003199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Successfully added gun Assault.</w:t>
            </w:r>
          </w:p>
          <w:p w14:paraId="3A754D30" w14:textId="77777777" w:rsidR="00031995" w:rsidRPr="00155706" w:rsidRDefault="00031995" w:rsidP="0003199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Successfully added gun Kolibri.</w:t>
            </w:r>
          </w:p>
          <w:p w14:paraId="411F0D45" w14:textId="77777777" w:rsidR="00031995" w:rsidRPr="00155706" w:rsidRDefault="00031995" w:rsidP="0003199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Successfully added gun Makarov.</w:t>
            </w:r>
          </w:p>
          <w:p w14:paraId="5F4CD9F2" w14:textId="77777777" w:rsidR="00031995" w:rsidRPr="00155706" w:rsidRDefault="00031995" w:rsidP="0003199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Successfully added gun Magnum.</w:t>
            </w:r>
          </w:p>
          <w:p w14:paraId="2251F680" w14:textId="77777777" w:rsidR="00031995" w:rsidRPr="00155706" w:rsidRDefault="00031995" w:rsidP="0003199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Successfully added player Shopoff.</w:t>
            </w:r>
          </w:p>
          <w:p w14:paraId="3D6A6152" w14:textId="77777777" w:rsidR="00031995" w:rsidRPr="00155706" w:rsidRDefault="00031995" w:rsidP="0003199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Successfully added player Kris.</w:t>
            </w:r>
          </w:p>
          <w:p w14:paraId="352451F1" w14:textId="77777777" w:rsidR="00031995" w:rsidRPr="00155706" w:rsidRDefault="00031995" w:rsidP="0003199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Successfully added player Atanas.</w:t>
            </w:r>
          </w:p>
          <w:p w14:paraId="4D686B82" w14:textId="77777777" w:rsidR="00031995" w:rsidRPr="00155706" w:rsidRDefault="00031995" w:rsidP="0003199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>Successfully added player John.</w:t>
            </w:r>
          </w:p>
          <w:p w14:paraId="39F135B7" w14:textId="77777777" w:rsidR="00031995" w:rsidRPr="00155706" w:rsidRDefault="00031995" w:rsidP="0003199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Successfully added player Peter.</w:t>
            </w:r>
          </w:p>
          <w:p w14:paraId="75A67F00" w14:textId="5F95D176" w:rsidR="00031995" w:rsidRPr="00155706" w:rsidRDefault="00031995" w:rsidP="0003199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Counter Terrorist wins</w:t>
            </w:r>
            <w:r w:rsidR="00835EDD" w:rsidRPr="00155706">
              <w:rPr>
                <w:rFonts w:ascii="Consolas" w:hAnsi="Consolas"/>
                <w:b/>
                <w:bCs/>
                <w:sz w:val="20"/>
                <w:szCs w:val="24"/>
              </w:rPr>
              <w:t>!</w:t>
            </w:r>
          </w:p>
          <w:p w14:paraId="0F6314D2" w14:textId="77777777" w:rsidR="00031995" w:rsidRPr="00155706" w:rsidRDefault="00031995" w:rsidP="0003199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CounterTerrorist: John</w:t>
            </w:r>
          </w:p>
          <w:p w14:paraId="67226C77" w14:textId="77777777" w:rsidR="00031995" w:rsidRPr="00155706" w:rsidRDefault="00031995" w:rsidP="0003199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--Health: 100</w:t>
            </w:r>
          </w:p>
          <w:p w14:paraId="2EA80991" w14:textId="137F4763" w:rsidR="00031995" w:rsidRPr="00155706" w:rsidRDefault="00031995" w:rsidP="0003199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--Armor: 8</w:t>
            </w:r>
            <w:r w:rsidR="00A55A05">
              <w:rPr>
                <w:rFonts w:ascii="Consolas" w:hAnsi="Consolas"/>
                <w:b/>
                <w:bCs/>
                <w:sz w:val="20"/>
                <w:szCs w:val="24"/>
              </w:rPr>
              <w:t>9</w:t>
            </w:r>
          </w:p>
          <w:p w14:paraId="7F83CE92" w14:textId="77777777" w:rsidR="00031995" w:rsidRPr="00155706" w:rsidRDefault="00031995" w:rsidP="0003199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--Gun: Express</w:t>
            </w:r>
          </w:p>
          <w:p w14:paraId="7E98C181" w14:textId="77777777" w:rsidR="00031995" w:rsidRPr="00155706" w:rsidRDefault="00031995" w:rsidP="0003199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CounterTerrorist: Peter</w:t>
            </w:r>
          </w:p>
          <w:p w14:paraId="4544657A" w14:textId="77777777" w:rsidR="00031995" w:rsidRPr="00155706" w:rsidRDefault="00031995" w:rsidP="0003199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--Health: 100</w:t>
            </w:r>
          </w:p>
          <w:p w14:paraId="6BF5DDA6" w14:textId="49E263D1" w:rsidR="00031995" w:rsidRPr="00155706" w:rsidRDefault="00031995" w:rsidP="0003199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--Armor: 8</w:t>
            </w:r>
            <w:r w:rsidR="00A55A05">
              <w:rPr>
                <w:rFonts w:ascii="Consolas" w:hAnsi="Consolas"/>
                <w:b/>
                <w:bCs/>
                <w:sz w:val="20"/>
                <w:szCs w:val="24"/>
              </w:rPr>
              <w:t>9</w:t>
            </w:r>
          </w:p>
          <w:p w14:paraId="52450B76" w14:textId="77777777" w:rsidR="00031995" w:rsidRPr="00155706" w:rsidRDefault="00031995" w:rsidP="0003199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--Gun: Buffalo</w:t>
            </w:r>
          </w:p>
          <w:p w14:paraId="3DD585E9" w14:textId="77777777" w:rsidR="00031995" w:rsidRPr="00155706" w:rsidRDefault="00031995" w:rsidP="0003199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Terrorist: Atanas</w:t>
            </w:r>
          </w:p>
          <w:p w14:paraId="437EFF88" w14:textId="77777777" w:rsidR="00031995" w:rsidRPr="00155706" w:rsidRDefault="00031995" w:rsidP="0003199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--Health: 0</w:t>
            </w:r>
          </w:p>
          <w:p w14:paraId="7A1DCD9C" w14:textId="77777777" w:rsidR="00031995" w:rsidRPr="00155706" w:rsidRDefault="00031995" w:rsidP="0003199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--Armor: 0</w:t>
            </w:r>
          </w:p>
          <w:p w14:paraId="6465C544" w14:textId="77777777" w:rsidR="00031995" w:rsidRPr="00155706" w:rsidRDefault="00031995" w:rsidP="0003199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--Gun: Kolibri</w:t>
            </w:r>
          </w:p>
          <w:p w14:paraId="2F4DBB9D" w14:textId="77777777" w:rsidR="00031995" w:rsidRPr="00155706" w:rsidRDefault="00031995" w:rsidP="0003199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Terrorist: Kris</w:t>
            </w:r>
          </w:p>
          <w:p w14:paraId="54233DD1" w14:textId="77777777" w:rsidR="00031995" w:rsidRPr="00155706" w:rsidRDefault="00031995" w:rsidP="0003199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--Health: 0</w:t>
            </w:r>
          </w:p>
          <w:p w14:paraId="67075536" w14:textId="77777777" w:rsidR="00031995" w:rsidRPr="00155706" w:rsidRDefault="00031995" w:rsidP="0003199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--Armor: 0</w:t>
            </w:r>
          </w:p>
          <w:p w14:paraId="1F5CF41A" w14:textId="77777777" w:rsidR="00031995" w:rsidRPr="00155706" w:rsidRDefault="00031995" w:rsidP="0003199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--Gun: Magnum</w:t>
            </w:r>
          </w:p>
          <w:p w14:paraId="4C0D4A1C" w14:textId="77777777" w:rsidR="00031995" w:rsidRPr="00155706" w:rsidRDefault="00031995" w:rsidP="0003199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Terrorist: Shopoff</w:t>
            </w:r>
          </w:p>
          <w:p w14:paraId="34E0E4A5" w14:textId="77777777" w:rsidR="00031995" w:rsidRPr="00155706" w:rsidRDefault="00031995" w:rsidP="0003199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--Health: 0</w:t>
            </w:r>
          </w:p>
          <w:p w14:paraId="32B06AEE" w14:textId="77777777" w:rsidR="00031995" w:rsidRPr="00155706" w:rsidRDefault="00031995" w:rsidP="0003199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--Armor: 0</w:t>
            </w:r>
          </w:p>
          <w:p w14:paraId="692FE27E" w14:textId="57B8448A" w:rsidR="007C78EE" w:rsidRPr="00155706" w:rsidRDefault="00031995" w:rsidP="006C705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--Gun: Makarov</w:t>
            </w:r>
          </w:p>
        </w:tc>
      </w:tr>
    </w:tbl>
    <w:p w14:paraId="7CE772E6" w14:textId="5111FF16" w:rsidR="00E308F8" w:rsidRPr="00155706" w:rsidRDefault="00E308F8" w:rsidP="00760A82">
      <w:pPr>
        <w:pStyle w:val="Heading1"/>
      </w:pPr>
      <w:r w:rsidRPr="00155706">
        <w:lastRenderedPageBreak/>
        <w:t>Task 3: Unit Tests (100 points)</w:t>
      </w:r>
    </w:p>
    <w:p w14:paraId="2CE1C468" w14:textId="6B194786" w:rsidR="00A32A57" w:rsidRPr="00155706" w:rsidRDefault="00A32A57" w:rsidP="00E656B9">
      <w:pPr>
        <w:jc w:val="both"/>
      </w:pPr>
      <w:r w:rsidRPr="00155706">
        <w:t xml:space="preserve">You will receive a skeleton with </w:t>
      </w:r>
      <w:r w:rsidR="0037346C" w:rsidRPr="00155706">
        <w:rPr>
          <w:rFonts w:ascii="Consolas" w:hAnsi="Consolas" w:cstheme="minorHAnsi"/>
          <w:b/>
        </w:rPr>
        <w:t>Gun</w:t>
      </w:r>
      <w:r w:rsidRPr="00155706">
        <w:t xml:space="preserve"> and </w:t>
      </w:r>
      <w:r w:rsidR="0037346C" w:rsidRPr="00155706">
        <w:rPr>
          <w:rFonts w:ascii="Consolas" w:hAnsi="Consolas" w:cstheme="minorHAnsi"/>
          <w:b/>
        </w:rPr>
        <w:t>Player</w:t>
      </w:r>
      <w:r w:rsidRPr="00155706">
        <w:t xml:space="preserve"> classes inside. The class will have some methods, fields</w:t>
      </w:r>
      <w:r w:rsidR="00023A0E">
        <w:t>,</w:t>
      </w:r>
      <w:bookmarkStart w:id="0" w:name="_GoBack"/>
      <w:bookmarkEnd w:id="0"/>
      <w:r w:rsidRPr="00155706">
        <w:t xml:space="preserve"> and one constructor, which are working properly. You are </w:t>
      </w:r>
      <w:r w:rsidRPr="00155706">
        <w:rPr>
          <w:b/>
        </w:rPr>
        <w:t>NOT ALLOWED</w:t>
      </w:r>
      <w:r w:rsidRPr="00155706">
        <w:t xml:space="preserve"> to change any class</w:t>
      </w:r>
      <w:r w:rsidR="002F3054" w:rsidRPr="00155706">
        <w:t>es</w:t>
      </w:r>
      <w:r w:rsidRPr="00155706">
        <w:t>. Cover the whole class with unit tests to make sure that the class is working as intended.</w:t>
      </w:r>
    </w:p>
    <w:p w14:paraId="6C388A4B" w14:textId="622988D5" w:rsidR="00A32A57" w:rsidRPr="00155706" w:rsidRDefault="00A32A57" w:rsidP="00E656B9">
      <w:pPr>
        <w:jc w:val="both"/>
      </w:pPr>
      <w:r w:rsidRPr="00155706">
        <w:t xml:space="preserve">You are provided with a </w:t>
      </w:r>
      <w:r w:rsidRPr="00155706">
        <w:rPr>
          <w:b/>
        </w:rPr>
        <w:t>unit test project</w:t>
      </w:r>
      <w:r w:rsidRPr="00155706">
        <w:t xml:space="preserve"> in the </w:t>
      </w:r>
      <w:r w:rsidRPr="00155706">
        <w:rPr>
          <w:b/>
        </w:rPr>
        <w:t>project skeleton</w:t>
      </w:r>
      <w:r w:rsidRPr="00155706">
        <w:t>.</w:t>
      </w:r>
    </w:p>
    <w:p w14:paraId="07D35EC9" w14:textId="282CD3A8" w:rsidR="00646F0F" w:rsidRPr="00155706" w:rsidRDefault="00A32A57" w:rsidP="00E656B9">
      <w:pPr>
        <w:jc w:val="both"/>
      </w:pPr>
      <w:r w:rsidRPr="00155706">
        <w:t xml:space="preserve">Do </w:t>
      </w:r>
      <w:r w:rsidRPr="00155706">
        <w:rPr>
          <w:b/>
        </w:rPr>
        <w:t>NOT</w:t>
      </w:r>
      <w:r w:rsidRPr="00155706">
        <w:t xml:space="preserve"> use </w:t>
      </w:r>
      <w:r w:rsidRPr="00155706">
        <w:rPr>
          <w:b/>
        </w:rPr>
        <w:t>Mocking</w:t>
      </w:r>
      <w:r w:rsidRPr="00155706">
        <w:t xml:space="preserve"> in your unit tests!</w:t>
      </w:r>
    </w:p>
    <w:sectPr w:rsidR="00646F0F" w:rsidRPr="00155706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29AF0F" w14:textId="77777777" w:rsidR="000D5AAF" w:rsidRDefault="000D5AAF" w:rsidP="008068A2">
      <w:pPr>
        <w:spacing w:after="0" w:line="240" w:lineRule="auto"/>
      </w:pPr>
      <w:r>
        <w:separator/>
      </w:r>
    </w:p>
  </w:endnote>
  <w:endnote w:type="continuationSeparator" w:id="0">
    <w:p w14:paraId="51516EE6" w14:textId="77777777" w:rsidR="000D5AAF" w:rsidRDefault="000D5AA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075D5B" w14:textId="77777777" w:rsidR="005D61C6" w:rsidRDefault="005D61C6" w:rsidP="005D61C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F951C29" wp14:editId="46664243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0F5D3FE" w14:textId="77777777" w:rsidR="005D61C6" w:rsidRPr="002C539D" w:rsidRDefault="005D61C6" w:rsidP="005D61C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F951C2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30F5D3FE" w14:textId="77777777" w:rsidR="005D61C6" w:rsidRPr="002C539D" w:rsidRDefault="005D61C6" w:rsidP="005D61C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08EE5D" wp14:editId="5DAD407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1D2784F" w14:textId="58539EB8" w:rsidR="005D61C6" w:rsidRPr="002C539D" w:rsidRDefault="005D61C6" w:rsidP="005D61C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8747DE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625E6203" w14:textId="77777777" w:rsidR="005D61C6" w:rsidRPr="00596AA5" w:rsidRDefault="005D61C6" w:rsidP="005D61C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9E2FBD5" wp14:editId="73E4060C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DC8FB3D" wp14:editId="725B16D1">
                                <wp:extent cx="180000" cy="180000"/>
                                <wp:effectExtent l="0" t="0" r="0" b="0"/>
                                <wp:docPr id="13" name="Picture 13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8750F4" wp14:editId="01397264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3E62053" wp14:editId="7E72DA41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72BED9C" wp14:editId="0B472A74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4346122" wp14:editId="287F29A6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D860B" wp14:editId="51BC2B7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ADB408E" wp14:editId="08484B6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814A4A" wp14:editId="730BE89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08EE5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61D2784F" w14:textId="58539EB8" w:rsidR="005D61C6" w:rsidRPr="002C539D" w:rsidRDefault="005D61C6" w:rsidP="005D61C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="008747DE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25E6203" w14:textId="77777777" w:rsidR="005D61C6" w:rsidRPr="00596AA5" w:rsidRDefault="005D61C6" w:rsidP="005D61C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E2FBD5" wp14:editId="73E4060C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DC8FB3D" wp14:editId="725B16D1">
                          <wp:extent cx="180000" cy="180000"/>
                          <wp:effectExtent l="0" t="0" r="0" b="0"/>
                          <wp:docPr id="13" name="Picture 13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8750F4" wp14:editId="01397264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3E62053" wp14:editId="7E72DA41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72BED9C" wp14:editId="0B472A74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4346122" wp14:editId="287F29A6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D860B" wp14:editId="51BC2B7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ADB408E" wp14:editId="08484B6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814A4A" wp14:editId="730BE89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A8E4D5F" wp14:editId="203B2E4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96BEBF5" wp14:editId="5C47E16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3C4666E2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C9E3C1A" wp14:editId="6D74809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E72F1E" w14:textId="60AFCDBC" w:rsidR="005D61C6" w:rsidRPr="00596AA5" w:rsidRDefault="005D61C6" w:rsidP="005D61C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23A0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23A0E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C9E3C1A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2AE72F1E" w14:textId="60AFCDBC" w:rsidR="005D61C6" w:rsidRPr="00596AA5" w:rsidRDefault="005D61C6" w:rsidP="005D61C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23A0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23A0E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A1E5270" w14:textId="1AD32316" w:rsidR="00E2152D" w:rsidRPr="005D61C6" w:rsidRDefault="00E2152D" w:rsidP="005D61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1CB871" w14:textId="77777777" w:rsidR="000D5AAF" w:rsidRDefault="000D5AAF" w:rsidP="008068A2">
      <w:pPr>
        <w:spacing w:after="0" w:line="240" w:lineRule="auto"/>
      </w:pPr>
      <w:r>
        <w:separator/>
      </w:r>
    </w:p>
  </w:footnote>
  <w:footnote w:type="continuationSeparator" w:id="0">
    <w:p w14:paraId="10E9D2EF" w14:textId="77777777" w:rsidR="000D5AAF" w:rsidRDefault="000D5AA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E2152D" w:rsidRDefault="00E2152D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05B42"/>
    <w:multiLevelType w:val="hybridMultilevel"/>
    <w:tmpl w:val="3BC0AB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0A87579"/>
    <w:multiLevelType w:val="hybridMultilevel"/>
    <w:tmpl w:val="F37689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7532B"/>
    <w:multiLevelType w:val="hybridMultilevel"/>
    <w:tmpl w:val="763E95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A1FBE"/>
    <w:multiLevelType w:val="hybridMultilevel"/>
    <w:tmpl w:val="F49471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CE7C0E"/>
    <w:multiLevelType w:val="hybridMultilevel"/>
    <w:tmpl w:val="811693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40562B"/>
    <w:multiLevelType w:val="hybridMultilevel"/>
    <w:tmpl w:val="F05237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1"/>
  </w:num>
  <w:num w:numId="3">
    <w:abstractNumId w:val="0"/>
  </w:num>
  <w:num w:numId="4">
    <w:abstractNumId w:val="8"/>
  </w:num>
  <w:num w:numId="5">
    <w:abstractNumId w:val="5"/>
  </w:num>
  <w:num w:numId="6">
    <w:abstractNumId w:val="3"/>
  </w:num>
  <w:num w:numId="7">
    <w:abstractNumId w:val="14"/>
  </w:num>
  <w:num w:numId="8">
    <w:abstractNumId w:val="2"/>
  </w:num>
  <w:num w:numId="9">
    <w:abstractNumId w:val="7"/>
  </w:num>
  <w:num w:numId="10">
    <w:abstractNumId w:val="12"/>
  </w:num>
  <w:num w:numId="11">
    <w:abstractNumId w:val="6"/>
  </w:num>
  <w:num w:numId="12">
    <w:abstractNumId w:val="9"/>
  </w:num>
  <w:num w:numId="13">
    <w:abstractNumId w:val="13"/>
  </w:num>
  <w:num w:numId="14">
    <w:abstractNumId w:val="4"/>
  </w:num>
  <w:num w:numId="15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MTI3NjcyNTGwNLdQ0lEKTi0uzszPAykwrAUA5B6mhywAAAA="/>
  </w:docVars>
  <w:rsids>
    <w:rsidRoot w:val="008068A2"/>
    <w:rsid w:val="000006BB"/>
    <w:rsid w:val="00002C1C"/>
    <w:rsid w:val="00007044"/>
    <w:rsid w:val="00011ECB"/>
    <w:rsid w:val="0001215F"/>
    <w:rsid w:val="000130F8"/>
    <w:rsid w:val="00020DBE"/>
    <w:rsid w:val="00023A0E"/>
    <w:rsid w:val="00023DC6"/>
    <w:rsid w:val="00025F04"/>
    <w:rsid w:val="00027690"/>
    <w:rsid w:val="00031573"/>
    <w:rsid w:val="00031995"/>
    <w:rsid w:val="00032E2C"/>
    <w:rsid w:val="000357B3"/>
    <w:rsid w:val="00046682"/>
    <w:rsid w:val="000478D4"/>
    <w:rsid w:val="00053E2B"/>
    <w:rsid w:val="000547AB"/>
    <w:rsid w:val="00057148"/>
    <w:rsid w:val="000630EF"/>
    <w:rsid w:val="00064D15"/>
    <w:rsid w:val="00064D49"/>
    <w:rsid w:val="00067259"/>
    <w:rsid w:val="000739ED"/>
    <w:rsid w:val="00077F8B"/>
    <w:rsid w:val="00080638"/>
    <w:rsid w:val="00086727"/>
    <w:rsid w:val="000948BB"/>
    <w:rsid w:val="00096159"/>
    <w:rsid w:val="00096CB1"/>
    <w:rsid w:val="00097052"/>
    <w:rsid w:val="000A0C38"/>
    <w:rsid w:val="000A2132"/>
    <w:rsid w:val="000A45F8"/>
    <w:rsid w:val="000A4693"/>
    <w:rsid w:val="000A6794"/>
    <w:rsid w:val="000B39E6"/>
    <w:rsid w:val="000B56F0"/>
    <w:rsid w:val="000C64EA"/>
    <w:rsid w:val="000D41BB"/>
    <w:rsid w:val="000D4B7B"/>
    <w:rsid w:val="000D4E6A"/>
    <w:rsid w:val="000D5AAF"/>
    <w:rsid w:val="000D701E"/>
    <w:rsid w:val="000E1B34"/>
    <w:rsid w:val="000E2AA4"/>
    <w:rsid w:val="000F5D4E"/>
    <w:rsid w:val="0010313B"/>
    <w:rsid w:val="00103164"/>
    <w:rsid w:val="0010318D"/>
    <w:rsid w:val="00103906"/>
    <w:rsid w:val="0010752B"/>
    <w:rsid w:val="00113EC7"/>
    <w:rsid w:val="00117AA7"/>
    <w:rsid w:val="0012277F"/>
    <w:rsid w:val="00122956"/>
    <w:rsid w:val="00124551"/>
    <w:rsid w:val="001275B9"/>
    <w:rsid w:val="0013479B"/>
    <w:rsid w:val="0014070D"/>
    <w:rsid w:val="00142C75"/>
    <w:rsid w:val="00144B27"/>
    <w:rsid w:val="001473E1"/>
    <w:rsid w:val="00155706"/>
    <w:rsid w:val="00155A67"/>
    <w:rsid w:val="001573C8"/>
    <w:rsid w:val="001619DF"/>
    <w:rsid w:val="00161AAC"/>
    <w:rsid w:val="00163729"/>
    <w:rsid w:val="00164314"/>
    <w:rsid w:val="001645B3"/>
    <w:rsid w:val="00164CDC"/>
    <w:rsid w:val="001660F0"/>
    <w:rsid w:val="001679B6"/>
    <w:rsid w:val="00167CF1"/>
    <w:rsid w:val="00167F85"/>
    <w:rsid w:val="00170444"/>
    <w:rsid w:val="00171021"/>
    <w:rsid w:val="001720E9"/>
    <w:rsid w:val="00173721"/>
    <w:rsid w:val="001763B4"/>
    <w:rsid w:val="0017733F"/>
    <w:rsid w:val="0018174D"/>
    <w:rsid w:val="001837BD"/>
    <w:rsid w:val="00183A2C"/>
    <w:rsid w:val="00190BE7"/>
    <w:rsid w:val="001923CF"/>
    <w:rsid w:val="0019477C"/>
    <w:rsid w:val="00196A31"/>
    <w:rsid w:val="00197B22"/>
    <w:rsid w:val="001A121B"/>
    <w:rsid w:val="001A1ED0"/>
    <w:rsid w:val="001A2CA9"/>
    <w:rsid w:val="001A38DC"/>
    <w:rsid w:val="001A4FFF"/>
    <w:rsid w:val="001A5FAA"/>
    <w:rsid w:val="001A6728"/>
    <w:rsid w:val="001B023C"/>
    <w:rsid w:val="001B2A13"/>
    <w:rsid w:val="001B7060"/>
    <w:rsid w:val="001C09B0"/>
    <w:rsid w:val="001C0DC5"/>
    <w:rsid w:val="001C1FCD"/>
    <w:rsid w:val="001C40F1"/>
    <w:rsid w:val="001C6865"/>
    <w:rsid w:val="001C7047"/>
    <w:rsid w:val="001C719C"/>
    <w:rsid w:val="001D0DCC"/>
    <w:rsid w:val="001D2464"/>
    <w:rsid w:val="001D4608"/>
    <w:rsid w:val="001E1161"/>
    <w:rsid w:val="001E1162"/>
    <w:rsid w:val="001E3FEF"/>
    <w:rsid w:val="001E492F"/>
    <w:rsid w:val="001F24D6"/>
    <w:rsid w:val="001F2D33"/>
    <w:rsid w:val="002011E4"/>
    <w:rsid w:val="00202683"/>
    <w:rsid w:val="00204725"/>
    <w:rsid w:val="00210CD7"/>
    <w:rsid w:val="002114EE"/>
    <w:rsid w:val="00215FCE"/>
    <w:rsid w:val="0021642D"/>
    <w:rsid w:val="00216466"/>
    <w:rsid w:val="002166D6"/>
    <w:rsid w:val="002215D8"/>
    <w:rsid w:val="00231105"/>
    <w:rsid w:val="002318D4"/>
    <w:rsid w:val="002320B5"/>
    <w:rsid w:val="002326A7"/>
    <w:rsid w:val="00234B6E"/>
    <w:rsid w:val="00236323"/>
    <w:rsid w:val="00236F1A"/>
    <w:rsid w:val="002505C5"/>
    <w:rsid w:val="0025151A"/>
    <w:rsid w:val="00255B7B"/>
    <w:rsid w:val="00256BE8"/>
    <w:rsid w:val="002602CA"/>
    <w:rsid w:val="00264287"/>
    <w:rsid w:val="00265190"/>
    <w:rsid w:val="0026589D"/>
    <w:rsid w:val="002664E1"/>
    <w:rsid w:val="002674C4"/>
    <w:rsid w:val="00276A0C"/>
    <w:rsid w:val="00280AEB"/>
    <w:rsid w:val="002812C3"/>
    <w:rsid w:val="002819B5"/>
    <w:rsid w:val="002861B9"/>
    <w:rsid w:val="00286C2D"/>
    <w:rsid w:val="0029038A"/>
    <w:rsid w:val="002A0252"/>
    <w:rsid w:val="002A2927"/>
    <w:rsid w:val="002A2D2D"/>
    <w:rsid w:val="002B28A0"/>
    <w:rsid w:val="002B5D86"/>
    <w:rsid w:val="002B7CBB"/>
    <w:rsid w:val="002C0D27"/>
    <w:rsid w:val="002C41EF"/>
    <w:rsid w:val="002C71C6"/>
    <w:rsid w:val="002C7704"/>
    <w:rsid w:val="002D1652"/>
    <w:rsid w:val="002D5122"/>
    <w:rsid w:val="002E6DE8"/>
    <w:rsid w:val="002F3054"/>
    <w:rsid w:val="002F46C5"/>
    <w:rsid w:val="002F4C95"/>
    <w:rsid w:val="002F5BD7"/>
    <w:rsid w:val="002F6F0F"/>
    <w:rsid w:val="002F7708"/>
    <w:rsid w:val="00300744"/>
    <w:rsid w:val="00300C86"/>
    <w:rsid w:val="00301AF2"/>
    <w:rsid w:val="00305122"/>
    <w:rsid w:val="003062AA"/>
    <w:rsid w:val="003070D3"/>
    <w:rsid w:val="00310966"/>
    <w:rsid w:val="00320094"/>
    <w:rsid w:val="003230CF"/>
    <w:rsid w:val="00324046"/>
    <w:rsid w:val="0032753A"/>
    <w:rsid w:val="003320A7"/>
    <w:rsid w:val="0033212E"/>
    <w:rsid w:val="0033490F"/>
    <w:rsid w:val="003372A7"/>
    <w:rsid w:val="00342F15"/>
    <w:rsid w:val="0034428A"/>
    <w:rsid w:val="003442A5"/>
    <w:rsid w:val="0035057A"/>
    <w:rsid w:val="00352B0D"/>
    <w:rsid w:val="00355AAC"/>
    <w:rsid w:val="00357957"/>
    <w:rsid w:val="00360C70"/>
    <w:rsid w:val="00361175"/>
    <w:rsid w:val="00361A21"/>
    <w:rsid w:val="00361C3B"/>
    <w:rsid w:val="003659C4"/>
    <w:rsid w:val="00367088"/>
    <w:rsid w:val="0037346C"/>
    <w:rsid w:val="00373527"/>
    <w:rsid w:val="003768FE"/>
    <w:rsid w:val="00380A57"/>
    <w:rsid w:val="003817EF"/>
    <w:rsid w:val="00382A45"/>
    <w:rsid w:val="00383868"/>
    <w:rsid w:val="003839D7"/>
    <w:rsid w:val="003879CB"/>
    <w:rsid w:val="003A1601"/>
    <w:rsid w:val="003A4E68"/>
    <w:rsid w:val="003A5602"/>
    <w:rsid w:val="003B0278"/>
    <w:rsid w:val="003B1846"/>
    <w:rsid w:val="003B49BC"/>
    <w:rsid w:val="003B4D3D"/>
    <w:rsid w:val="003B69CC"/>
    <w:rsid w:val="003B6A53"/>
    <w:rsid w:val="003B6C53"/>
    <w:rsid w:val="003C061B"/>
    <w:rsid w:val="003C21BD"/>
    <w:rsid w:val="003C6BE6"/>
    <w:rsid w:val="003D5AD3"/>
    <w:rsid w:val="003D7A4D"/>
    <w:rsid w:val="003E1013"/>
    <w:rsid w:val="003E167F"/>
    <w:rsid w:val="003E2A3C"/>
    <w:rsid w:val="003E2F33"/>
    <w:rsid w:val="003E4F07"/>
    <w:rsid w:val="003E55CE"/>
    <w:rsid w:val="003E6BFB"/>
    <w:rsid w:val="003F0481"/>
    <w:rsid w:val="003F1864"/>
    <w:rsid w:val="003F3782"/>
    <w:rsid w:val="003F38F5"/>
    <w:rsid w:val="003F6A1D"/>
    <w:rsid w:val="0040386D"/>
    <w:rsid w:val="00406B62"/>
    <w:rsid w:val="0041081C"/>
    <w:rsid w:val="00425C50"/>
    <w:rsid w:val="004268AB"/>
    <w:rsid w:val="004311CA"/>
    <w:rsid w:val="00433B56"/>
    <w:rsid w:val="00435A32"/>
    <w:rsid w:val="00441D1F"/>
    <w:rsid w:val="00443809"/>
    <w:rsid w:val="00444E8B"/>
    <w:rsid w:val="004520FB"/>
    <w:rsid w:val="0045480A"/>
    <w:rsid w:val="0046000B"/>
    <w:rsid w:val="0046396F"/>
    <w:rsid w:val="00463BAB"/>
    <w:rsid w:val="00465361"/>
    <w:rsid w:val="0047331A"/>
    <w:rsid w:val="00473524"/>
    <w:rsid w:val="0047640B"/>
    <w:rsid w:val="0047644B"/>
    <w:rsid w:val="00476AB7"/>
    <w:rsid w:val="00476D4B"/>
    <w:rsid w:val="0047787D"/>
    <w:rsid w:val="0048061D"/>
    <w:rsid w:val="00491748"/>
    <w:rsid w:val="00491C33"/>
    <w:rsid w:val="004960F7"/>
    <w:rsid w:val="004A0ADD"/>
    <w:rsid w:val="004A218A"/>
    <w:rsid w:val="004A24F6"/>
    <w:rsid w:val="004A5C9E"/>
    <w:rsid w:val="004A681B"/>
    <w:rsid w:val="004A7E77"/>
    <w:rsid w:val="004B1814"/>
    <w:rsid w:val="004B1D7F"/>
    <w:rsid w:val="004B69E6"/>
    <w:rsid w:val="004C0A80"/>
    <w:rsid w:val="004C2C8C"/>
    <w:rsid w:val="004C516A"/>
    <w:rsid w:val="004C5D94"/>
    <w:rsid w:val="004C6213"/>
    <w:rsid w:val="004C70CB"/>
    <w:rsid w:val="004D03E1"/>
    <w:rsid w:val="004D29A9"/>
    <w:rsid w:val="004D503F"/>
    <w:rsid w:val="004E0D4F"/>
    <w:rsid w:val="004E26E1"/>
    <w:rsid w:val="004E4C03"/>
    <w:rsid w:val="004F1341"/>
    <w:rsid w:val="004F4A73"/>
    <w:rsid w:val="00500173"/>
    <w:rsid w:val="0050017E"/>
    <w:rsid w:val="00502559"/>
    <w:rsid w:val="00503820"/>
    <w:rsid w:val="005054C7"/>
    <w:rsid w:val="00506E19"/>
    <w:rsid w:val="00507F81"/>
    <w:rsid w:val="00510339"/>
    <w:rsid w:val="00513C6B"/>
    <w:rsid w:val="00516B6F"/>
    <w:rsid w:val="005172E9"/>
    <w:rsid w:val="00517B12"/>
    <w:rsid w:val="00517ECE"/>
    <w:rsid w:val="0052071F"/>
    <w:rsid w:val="00524789"/>
    <w:rsid w:val="00525154"/>
    <w:rsid w:val="005308A7"/>
    <w:rsid w:val="00534E57"/>
    <w:rsid w:val="00536068"/>
    <w:rsid w:val="005439C9"/>
    <w:rsid w:val="00545203"/>
    <w:rsid w:val="00546EFF"/>
    <w:rsid w:val="00552847"/>
    <w:rsid w:val="00553CCB"/>
    <w:rsid w:val="00556D9D"/>
    <w:rsid w:val="0056086D"/>
    <w:rsid w:val="00563718"/>
    <w:rsid w:val="00563DC7"/>
    <w:rsid w:val="00564029"/>
    <w:rsid w:val="00564D7B"/>
    <w:rsid w:val="0056527D"/>
    <w:rsid w:val="005668B4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641F"/>
    <w:rsid w:val="005974BA"/>
    <w:rsid w:val="005A7F33"/>
    <w:rsid w:val="005B0164"/>
    <w:rsid w:val="005B1A77"/>
    <w:rsid w:val="005B3EE0"/>
    <w:rsid w:val="005B407E"/>
    <w:rsid w:val="005B7D11"/>
    <w:rsid w:val="005C131C"/>
    <w:rsid w:val="005C614A"/>
    <w:rsid w:val="005C6A24"/>
    <w:rsid w:val="005D21EE"/>
    <w:rsid w:val="005D61C6"/>
    <w:rsid w:val="005E04CE"/>
    <w:rsid w:val="005E0B58"/>
    <w:rsid w:val="005E6CC9"/>
    <w:rsid w:val="005F0DFD"/>
    <w:rsid w:val="005F239F"/>
    <w:rsid w:val="005F2B1C"/>
    <w:rsid w:val="005F3B45"/>
    <w:rsid w:val="00600083"/>
    <w:rsid w:val="00602914"/>
    <w:rsid w:val="00603AC7"/>
    <w:rsid w:val="00604363"/>
    <w:rsid w:val="00604722"/>
    <w:rsid w:val="00607596"/>
    <w:rsid w:val="00610093"/>
    <w:rsid w:val="006146CC"/>
    <w:rsid w:val="00614C29"/>
    <w:rsid w:val="006200A2"/>
    <w:rsid w:val="00620780"/>
    <w:rsid w:val="00621D7C"/>
    <w:rsid w:val="006240D2"/>
    <w:rsid w:val="00624212"/>
    <w:rsid w:val="006242A9"/>
    <w:rsid w:val="00624DCF"/>
    <w:rsid w:val="00631DC9"/>
    <w:rsid w:val="00632884"/>
    <w:rsid w:val="00632DB9"/>
    <w:rsid w:val="0063342B"/>
    <w:rsid w:val="00642C53"/>
    <w:rsid w:val="00644A5D"/>
    <w:rsid w:val="00644D27"/>
    <w:rsid w:val="00646F0F"/>
    <w:rsid w:val="00657904"/>
    <w:rsid w:val="00663E2B"/>
    <w:rsid w:val="006640AE"/>
    <w:rsid w:val="00666386"/>
    <w:rsid w:val="00670041"/>
    <w:rsid w:val="0067180C"/>
    <w:rsid w:val="00671FE2"/>
    <w:rsid w:val="00672A68"/>
    <w:rsid w:val="00674127"/>
    <w:rsid w:val="006742D7"/>
    <w:rsid w:val="00676D06"/>
    <w:rsid w:val="00686CB5"/>
    <w:rsid w:val="00687711"/>
    <w:rsid w:val="00692B44"/>
    <w:rsid w:val="00693B43"/>
    <w:rsid w:val="00693BAF"/>
    <w:rsid w:val="00695634"/>
    <w:rsid w:val="0069742D"/>
    <w:rsid w:val="00697EB7"/>
    <w:rsid w:val="006A2278"/>
    <w:rsid w:val="006A6BA9"/>
    <w:rsid w:val="006B2D82"/>
    <w:rsid w:val="006B3FF7"/>
    <w:rsid w:val="006B5FB6"/>
    <w:rsid w:val="006B7CC0"/>
    <w:rsid w:val="006C57F8"/>
    <w:rsid w:val="006C7057"/>
    <w:rsid w:val="006D1B04"/>
    <w:rsid w:val="006D239A"/>
    <w:rsid w:val="006D3C9D"/>
    <w:rsid w:val="006D7B4A"/>
    <w:rsid w:val="006E196D"/>
    <w:rsid w:val="006E2245"/>
    <w:rsid w:val="006E55B4"/>
    <w:rsid w:val="006E66B3"/>
    <w:rsid w:val="006E7E50"/>
    <w:rsid w:val="006F183F"/>
    <w:rsid w:val="006F351C"/>
    <w:rsid w:val="006F6B51"/>
    <w:rsid w:val="00704432"/>
    <w:rsid w:val="007051DF"/>
    <w:rsid w:val="00711198"/>
    <w:rsid w:val="0071266A"/>
    <w:rsid w:val="00712861"/>
    <w:rsid w:val="007130E2"/>
    <w:rsid w:val="007179DD"/>
    <w:rsid w:val="00724DA4"/>
    <w:rsid w:val="00731288"/>
    <w:rsid w:val="00732731"/>
    <w:rsid w:val="007408D9"/>
    <w:rsid w:val="00740DF7"/>
    <w:rsid w:val="0075673C"/>
    <w:rsid w:val="00760A82"/>
    <w:rsid w:val="007638A3"/>
    <w:rsid w:val="00763912"/>
    <w:rsid w:val="0076752D"/>
    <w:rsid w:val="0077194C"/>
    <w:rsid w:val="007721CB"/>
    <w:rsid w:val="00774E44"/>
    <w:rsid w:val="0077512D"/>
    <w:rsid w:val="007810D9"/>
    <w:rsid w:val="007850A0"/>
    <w:rsid w:val="00785258"/>
    <w:rsid w:val="00791F02"/>
    <w:rsid w:val="0079324A"/>
    <w:rsid w:val="00794EEE"/>
    <w:rsid w:val="00796289"/>
    <w:rsid w:val="00796855"/>
    <w:rsid w:val="007A1E47"/>
    <w:rsid w:val="007A3D80"/>
    <w:rsid w:val="007A635E"/>
    <w:rsid w:val="007B78E3"/>
    <w:rsid w:val="007C000B"/>
    <w:rsid w:val="007C114B"/>
    <w:rsid w:val="007C1CD2"/>
    <w:rsid w:val="007C239E"/>
    <w:rsid w:val="007C2C37"/>
    <w:rsid w:val="007C3B16"/>
    <w:rsid w:val="007C3B9E"/>
    <w:rsid w:val="007C3E81"/>
    <w:rsid w:val="007C42AC"/>
    <w:rsid w:val="007C6B4D"/>
    <w:rsid w:val="007C78EE"/>
    <w:rsid w:val="007C7A82"/>
    <w:rsid w:val="007D3976"/>
    <w:rsid w:val="007D742F"/>
    <w:rsid w:val="007E0960"/>
    <w:rsid w:val="007E18B6"/>
    <w:rsid w:val="007E4012"/>
    <w:rsid w:val="007E4E4F"/>
    <w:rsid w:val="007F04BF"/>
    <w:rsid w:val="007F177C"/>
    <w:rsid w:val="007F5F65"/>
    <w:rsid w:val="00801502"/>
    <w:rsid w:val="00801BF0"/>
    <w:rsid w:val="008063E1"/>
    <w:rsid w:val="008068A2"/>
    <w:rsid w:val="008105A0"/>
    <w:rsid w:val="00811577"/>
    <w:rsid w:val="008218B2"/>
    <w:rsid w:val="0082263B"/>
    <w:rsid w:val="008236B5"/>
    <w:rsid w:val="00825CE5"/>
    <w:rsid w:val="008267C4"/>
    <w:rsid w:val="00827532"/>
    <w:rsid w:val="008276B0"/>
    <w:rsid w:val="00827C99"/>
    <w:rsid w:val="00831105"/>
    <w:rsid w:val="00835EDD"/>
    <w:rsid w:val="00836688"/>
    <w:rsid w:val="00836CA4"/>
    <w:rsid w:val="00840092"/>
    <w:rsid w:val="00842E38"/>
    <w:rsid w:val="0084746D"/>
    <w:rsid w:val="0085184F"/>
    <w:rsid w:val="008573E6"/>
    <w:rsid w:val="00861625"/>
    <w:rsid w:val="008617B5"/>
    <w:rsid w:val="0086624B"/>
    <w:rsid w:val="00870828"/>
    <w:rsid w:val="008747DE"/>
    <w:rsid w:val="0088080B"/>
    <w:rsid w:val="00883AF9"/>
    <w:rsid w:val="0088712B"/>
    <w:rsid w:val="00893589"/>
    <w:rsid w:val="0089651D"/>
    <w:rsid w:val="00896FDA"/>
    <w:rsid w:val="008A1D91"/>
    <w:rsid w:val="008A28E2"/>
    <w:rsid w:val="008A3346"/>
    <w:rsid w:val="008A66FC"/>
    <w:rsid w:val="008B07D7"/>
    <w:rsid w:val="008B3298"/>
    <w:rsid w:val="008B3FB8"/>
    <w:rsid w:val="008B557F"/>
    <w:rsid w:val="008B60E8"/>
    <w:rsid w:val="008C0D97"/>
    <w:rsid w:val="008C0DC8"/>
    <w:rsid w:val="008C0FBF"/>
    <w:rsid w:val="008C1923"/>
    <w:rsid w:val="008C2344"/>
    <w:rsid w:val="008C2494"/>
    <w:rsid w:val="008C2B83"/>
    <w:rsid w:val="008C5930"/>
    <w:rsid w:val="008C6B0B"/>
    <w:rsid w:val="008D051F"/>
    <w:rsid w:val="008D25A7"/>
    <w:rsid w:val="008D404A"/>
    <w:rsid w:val="008D6D5D"/>
    <w:rsid w:val="008D6FE5"/>
    <w:rsid w:val="008D7433"/>
    <w:rsid w:val="008E02A5"/>
    <w:rsid w:val="008E6CF3"/>
    <w:rsid w:val="008E7C90"/>
    <w:rsid w:val="008F0000"/>
    <w:rsid w:val="008F202C"/>
    <w:rsid w:val="008F427F"/>
    <w:rsid w:val="008F4D20"/>
    <w:rsid w:val="008F5B43"/>
    <w:rsid w:val="008F5FDB"/>
    <w:rsid w:val="009016BF"/>
    <w:rsid w:val="00902A0C"/>
    <w:rsid w:val="00902E68"/>
    <w:rsid w:val="00903491"/>
    <w:rsid w:val="0090659F"/>
    <w:rsid w:val="009129D7"/>
    <w:rsid w:val="00912BC6"/>
    <w:rsid w:val="009254B7"/>
    <w:rsid w:val="00930CEE"/>
    <w:rsid w:val="00935E1D"/>
    <w:rsid w:val="009377CA"/>
    <w:rsid w:val="00940414"/>
    <w:rsid w:val="00941FFF"/>
    <w:rsid w:val="00942243"/>
    <w:rsid w:val="0094253B"/>
    <w:rsid w:val="00943632"/>
    <w:rsid w:val="00947333"/>
    <w:rsid w:val="00947575"/>
    <w:rsid w:val="00951EFE"/>
    <w:rsid w:val="00953BBF"/>
    <w:rsid w:val="00955691"/>
    <w:rsid w:val="00961157"/>
    <w:rsid w:val="00965A13"/>
    <w:rsid w:val="00965C5B"/>
    <w:rsid w:val="0096684B"/>
    <w:rsid w:val="009721B0"/>
    <w:rsid w:val="00976E46"/>
    <w:rsid w:val="00982FFD"/>
    <w:rsid w:val="00985333"/>
    <w:rsid w:val="009857A8"/>
    <w:rsid w:val="009877FC"/>
    <w:rsid w:val="00993A84"/>
    <w:rsid w:val="00996858"/>
    <w:rsid w:val="009A17F2"/>
    <w:rsid w:val="009B081C"/>
    <w:rsid w:val="009B4FB4"/>
    <w:rsid w:val="009B71E4"/>
    <w:rsid w:val="009C0C39"/>
    <w:rsid w:val="009C1A36"/>
    <w:rsid w:val="009C4092"/>
    <w:rsid w:val="009C415B"/>
    <w:rsid w:val="009C5ED4"/>
    <w:rsid w:val="009D06F5"/>
    <w:rsid w:val="009D1805"/>
    <w:rsid w:val="009E069D"/>
    <w:rsid w:val="009E1A09"/>
    <w:rsid w:val="009F0984"/>
    <w:rsid w:val="009F4BA0"/>
    <w:rsid w:val="009F56AC"/>
    <w:rsid w:val="009F7B64"/>
    <w:rsid w:val="00A02545"/>
    <w:rsid w:val="00A025E6"/>
    <w:rsid w:val="00A0382C"/>
    <w:rsid w:val="00A04200"/>
    <w:rsid w:val="00A05555"/>
    <w:rsid w:val="00A06D89"/>
    <w:rsid w:val="00A1207F"/>
    <w:rsid w:val="00A12879"/>
    <w:rsid w:val="00A13A65"/>
    <w:rsid w:val="00A14A25"/>
    <w:rsid w:val="00A273C6"/>
    <w:rsid w:val="00A31CFB"/>
    <w:rsid w:val="00A32A57"/>
    <w:rsid w:val="00A32D57"/>
    <w:rsid w:val="00A35790"/>
    <w:rsid w:val="00A35878"/>
    <w:rsid w:val="00A45A89"/>
    <w:rsid w:val="00A47F12"/>
    <w:rsid w:val="00A55A05"/>
    <w:rsid w:val="00A56D06"/>
    <w:rsid w:val="00A572A3"/>
    <w:rsid w:val="00A57775"/>
    <w:rsid w:val="00A66DE2"/>
    <w:rsid w:val="00A70227"/>
    <w:rsid w:val="00A72E61"/>
    <w:rsid w:val="00A7305A"/>
    <w:rsid w:val="00A736EB"/>
    <w:rsid w:val="00A755A6"/>
    <w:rsid w:val="00A831E4"/>
    <w:rsid w:val="00A90D09"/>
    <w:rsid w:val="00A9237F"/>
    <w:rsid w:val="00AA32AB"/>
    <w:rsid w:val="00AA3772"/>
    <w:rsid w:val="00AA42A4"/>
    <w:rsid w:val="00AB041B"/>
    <w:rsid w:val="00AB106E"/>
    <w:rsid w:val="00AB2224"/>
    <w:rsid w:val="00AC05FE"/>
    <w:rsid w:val="00AC23E1"/>
    <w:rsid w:val="00AC36D6"/>
    <w:rsid w:val="00AC40D3"/>
    <w:rsid w:val="00AC60FE"/>
    <w:rsid w:val="00AC77AD"/>
    <w:rsid w:val="00AD3214"/>
    <w:rsid w:val="00AD3384"/>
    <w:rsid w:val="00AD41FC"/>
    <w:rsid w:val="00AD5419"/>
    <w:rsid w:val="00AD60D3"/>
    <w:rsid w:val="00AE05D3"/>
    <w:rsid w:val="00AE355A"/>
    <w:rsid w:val="00AE77A4"/>
    <w:rsid w:val="00AF3B21"/>
    <w:rsid w:val="00AF5F06"/>
    <w:rsid w:val="00AF6147"/>
    <w:rsid w:val="00B00161"/>
    <w:rsid w:val="00B12DFC"/>
    <w:rsid w:val="00B132A8"/>
    <w:rsid w:val="00B148DD"/>
    <w:rsid w:val="00B169AF"/>
    <w:rsid w:val="00B2045D"/>
    <w:rsid w:val="00B21153"/>
    <w:rsid w:val="00B2472A"/>
    <w:rsid w:val="00B259C2"/>
    <w:rsid w:val="00B30178"/>
    <w:rsid w:val="00B343A6"/>
    <w:rsid w:val="00B51308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65D23"/>
    <w:rsid w:val="00B722E4"/>
    <w:rsid w:val="00B73F51"/>
    <w:rsid w:val="00B753E7"/>
    <w:rsid w:val="00B75A35"/>
    <w:rsid w:val="00B86AF3"/>
    <w:rsid w:val="00B91F1C"/>
    <w:rsid w:val="00B9309B"/>
    <w:rsid w:val="00B9752A"/>
    <w:rsid w:val="00BA0217"/>
    <w:rsid w:val="00BA1F40"/>
    <w:rsid w:val="00BA4820"/>
    <w:rsid w:val="00BA4E0A"/>
    <w:rsid w:val="00BB05FA"/>
    <w:rsid w:val="00BB5090"/>
    <w:rsid w:val="00BB5B10"/>
    <w:rsid w:val="00BB5F70"/>
    <w:rsid w:val="00BB7079"/>
    <w:rsid w:val="00BC0D92"/>
    <w:rsid w:val="00BC50E4"/>
    <w:rsid w:val="00BC56D6"/>
    <w:rsid w:val="00BC70D3"/>
    <w:rsid w:val="00BD130C"/>
    <w:rsid w:val="00BD7B19"/>
    <w:rsid w:val="00BE26EC"/>
    <w:rsid w:val="00BE48E0"/>
    <w:rsid w:val="00BF1775"/>
    <w:rsid w:val="00BF201D"/>
    <w:rsid w:val="00BF547E"/>
    <w:rsid w:val="00C0490B"/>
    <w:rsid w:val="00C05A6F"/>
    <w:rsid w:val="00C07904"/>
    <w:rsid w:val="00C121AF"/>
    <w:rsid w:val="00C14861"/>
    <w:rsid w:val="00C14B78"/>
    <w:rsid w:val="00C14C80"/>
    <w:rsid w:val="00C157D0"/>
    <w:rsid w:val="00C16EAB"/>
    <w:rsid w:val="00C20E5A"/>
    <w:rsid w:val="00C24E15"/>
    <w:rsid w:val="00C316B4"/>
    <w:rsid w:val="00C355A5"/>
    <w:rsid w:val="00C42ADA"/>
    <w:rsid w:val="00C43435"/>
    <w:rsid w:val="00C43B64"/>
    <w:rsid w:val="00C45489"/>
    <w:rsid w:val="00C53F37"/>
    <w:rsid w:val="00C5499A"/>
    <w:rsid w:val="00C573A4"/>
    <w:rsid w:val="00C62A0F"/>
    <w:rsid w:val="00C633DD"/>
    <w:rsid w:val="00C65042"/>
    <w:rsid w:val="00C66289"/>
    <w:rsid w:val="00C731D8"/>
    <w:rsid w:val="00C75729"/>
    <w:rsid w:val="00C81627"/>
    <w:rsid w:val="00C81A6A"/>
    <w:rsid w:val="00C82862"/>
    <w:rsid w:val="00C84A16"/>
    <w:rsid w:val="00C84E4D"/>
    <w:rsid w:val="00C87431"/>
    <w:rsid w:val="00C95170"/>
    <w:rsid w:val="00CA2633"/>
    <w:rsid w:val="00CA2FD0"/>
    <w:rsid w:val="00CA5EE1"/>
    <w:rsid w:val="00CA621F"/>
    <w:rsid w:val="00CB13E9"/>
    <w:rsid w:val="00CB31BF"/>
    <w:rsid w:val="00CB33FA"/>
    <w:rsid w:val="00CB626D"/>
    <w:rsid w:val="00CB6445"/>
    <w:rsid w:val="00CD0724"/>
    <w:rsid w:val="00CD1153"/>
    <w:rsid w:val="00CD5181"/>
    <w:rsid w:val="00CD73A9"/>
    <w:rsid w:val="00CD7485"/>
    <w:rsid w:val="00CE2360"/>
    <w:rsid w:val="00CE236C"/>
    <w:rsid w:val="00CE2B8F"/>
    <w:rsid w:val="00CE477D"/>
    <w:rsid w:val="00CE4A97"/>
    <w:rsid w:val="00CE4DDC"/>
    <w:rsid w:val="00CF0047"/>
    <w:rsid w:val="00CF0783"/>
    <w:rsid w:val="00CF1B4F"/>
    <w:rsid w:val="00CF1B73"/>
    <w:rsid w:val="00CF3D09"/>
    <w:rsid w:val="00CF541E"/>
    <w:rsid w:val="00D04032"/>
    <w:rsid w:val="00D0778F"/>
    <w:rsid w:val="00D07DCB"/>
    <w:rsid w:val="00D106FD"/>
    <w:rsid w:val="00D11598"/>
    <w:rsid w:val="00D171FC"/>
    <w:rsid w:val="00D20598"/>
    <w:rsid w:val="00D20E93"/>
    <w:rsid w:val="00D21381"/>
    <w:rsid w:val="00D22895"/>
    <w:rsid w:val="00D32DD1"/>
    <w:rsid w:val="00D3404A"/>
    <w:rsid w:val="00D410EC"/>
    <w:rsid w:val="00D42867"/>
    <w:rsid w:val="00D4354E"/>
    <w:rsid w:val="00D43F69"/>
    <w:rsid w:val="00D453B0"/>
    <w:rsid w:val="00D50F79"/>
    <w:rsid w:val="00D51B34"/>
    <w:rsid w:val="00D529D8"/>
    <w:rsid w:val="00D54944"/>
    <w:rsid w:val="00D556A8"/>
    <w:rsid w:val="00D66CB7"/>
    <w:rsid w:val="00D73957"/>
    <w:rsid w:val="00D73B4B"/>
    <w:rsid w:val="00D740F6"/>
    <w:rsid w:val="00D76868"/>
    <w:rsid w:val="00D7716F"/>
    <w:rsid w:val="00D7739C"/>
    <w:rsid w:val="00D8395C"/>
    <w:rsid w:val="00D910AA"/>
    <w:rsid w:val="00D93892"/>
    <w:rsid w:val="00D94583"/>
    <w:rsid w:val="00D94B6C"/>
    <w:rsid w:val="00D956CF"/>
    <w:rsid w:val="00D9776A"/>
    <w:rsid w:val="00DA49A9"/>
    <w:rsid w:val="00DA66E1"/>
    <w:rsid w:val="00DB0A35"/>
    <w:rsid w:val="00DB1B2B"/>
    <w:rsid w:val="00DB1D9E"/>
    <w:rsid w:val="00DB376B"/>
    <w:rsid w:val="00DC21D8"/>
    <w:rsid w:val="00DC28E6"/>
    <w:rsid w:val="00DC3E97"/>
    <w:rsid w:val="00DC4828"/>
    <w:rsid w:val="00DC4A1C"/>
    <w:rsid w:val="00DC54BE"/>
    <w:rsid w:val="00DC73AE"/>
    <w:rsid w:val="00DC79E8"/>
    <w:rsid w:val="00DD55F0"/>
    <w:rsid w:val="00DD6FDE"/>
    <w:rsid w:val="00DD7BB2"/>
    <w:rsid w:val="00DE1B8E"/>
    <w:rsid w:val="00DE222C"/>
    <w:rsid w:val="00DE6E66"/>
    <w:rsid w:val="00DF00FA"/>
    <w:rsid w:val="00DF57D8"/>
    <w:rsid w:val="00DF61DC"/>
    <w:rsid w:val="00DF6DC8"/>
    <w:rsid w:val="00DF6F6D"/>
    <w:rsid w:val="00E00F41"/>
    <w:rsid w:val="00E017CA"/>
    <w:rsid w:val="00E01BF9"/>
    <w:rsid w:val="00E01FB4"/>
    <w:rsid w:val="00E032C5"/>
    <w:rsid w:val="00E0372B"/>
    <w:rsid w:val="00E0668D"/>
    <w:rsid w:val="00E06FA5"/>
    <w:rsid w:val="00E1028B"/>
    <w:rsid w:val="00E10841"/>
    <w:rsid w:val="00E13945"/>
    <w:rsid w:val="00E2152D"/>
    <w:rsid w:val="00E24C6A"/>
    <w:rsid w:val="00E25811"/>
    <w:rsid w:val="00E308F8"/>
    <w:rsid w:val="00E3193B"/>
    <w:rsid w:val="00E32EB7"/>
    <w:rsid w:val="00E32F85"/>
    <w:rsid w:val="00E34A43"/>
    <w:rsid w:val="00E36A0E"/>
    <w:rsid w:val="00E36FD8"/>
    <w:rsid w:val="00E37380"/>
    <w:rsid w:val="00E42B0E"/>
    <w:rsid w:val="00E44E8D"/>
    <w:rsid w:val="00E465C4"/>
    <w:rsid w:val="00E500AF"/>
    <w:rsid w:val="00E51AED"/>
    <w:rsid w:val="00E56C1E"/>
    <w:rsid w:val="00E57008"/>
    <w:rsid w:val="00E63F64"/>
    <w:rsid w:val="00E656B9"/>
    <w:rsid w:val="00E74623"/>
    <w:rsid w:val="00E75F29"/>
    <w:rsid w:val="00E80E3D"/>
    <w:rsid w:val="00E827F9"/>
    <w:rsid w:val="00E86D42"/>
    <w:rsid w:val="00E870B8"/>
    <w:rsid w:val="00E90AB6"/>
    <w:rsid w:val="00EA1019"/>
    <w:rsid w:val="00EA1804"/>
    <w:rsid w:val="00EA1DE5"/>
    <w:rsid w:val="00EA3B29"/>
    <w:rsid w:val="00EA5226"/>
    <w:rsid w:val="00EA54DF"/>
    <w:rsid w:val="00EA6A7F"/>
    <w:rsid w:val="00EA7C53"/>
    <w:rsid w:val="00EB0687"/>
    <w:rsid w:val="00EB1104"/>
    <w:rsid w:val="00EB2949"/>
    <w:rsid w:val="00EB5817"/>
    <w:rsid w:val="00EB6106"/>
    <w:rsid w:val="00EB6306"/>
    <w:rsid w:val="00EB7421"/>
    <w:rsid w:val="00EC1377"/>
    <w:rsid w:val="00EC282F"/>
    <w:rsid w:val="00EC36F5"/>
    <w:rsid w:val="00EC5A4D"/>
    <w:rsid w:val="00ED0DEA"/>
    <w:rsid w:val="00ED6238"/>
    <w:rsid w:val="00ED73C4"/>
    <w:rsid w:val="00ED78E8"/>
    <w:rsid w:val="00ED7F73"/>
    <w:rsid w:val="00EE4D68"/>
    <w:rsid w:val="00EE4FE6"/>
    <w:rsid w:val="00EE5851"/>
    <w:rsid w:val="00EF48DF"/>
    <w:rsid w:val="00F01FEA"/>
    <w:rsid w:val="00F05CEF"/>
    <w:rsid w:val="00F100DB"/>
    <w:rsid w:val="00F136C8"/>
    <w:rsid w:val="00F20B48"/>
    <w:rsid w:val="00F213D7"/>
    <w:rsid w:val="00F23D65"/>
    <w:rsid w:val="00F258BA"/>
    <w:rsid w:val="00F27E9C"/>
    <w:rsid w:val="00F32ADF"/>
    <w:rsid w:val="00F41F41"/>
    <w:rsid w:val="00F46918"/>
    <w:rsid w:val="00F46DDE"/>
    <w:rsid w:val="00F52128"/>
    <w:rsid w:val="00F62067"/>
    <w:rsid w:val="00F655ED"/>
    <w:rsid w:val="00F671D1"/>
    <w:rsid w:val="00F7033C"/>
    <w:rsid w:val="00F716FC"/>
    <w:rsid w:val="00F72231"/>
    <w:rsid w:val="00F7266C"/>
    <w:rsid w:val="00F76A7C"/>
    <w:rsid w:val="00F77B88"/>
    <w:rsid w:val="00F77C64"/>
    <w:rsid w:val="00F80020"/>
    <w:rsid w:val="00F875DD"/>
    <w:rsid w:val="00F878DB"/>
    <w:rsid w:val="00F90B34"/>
    <w:rsid w:val="00F96D0D"/>
    <w:rsid w:val="00F976AD"/>
    <w:rsid w:val="00FA5E77"/>
    <w:rsid w:val="00FA6461"/>
    <w:rsid w:val="00FB2F65"/>
    <w:rsid w:val="00FB3771"/>
    <w:rsid w:val="00FB760B"/>
    <w:rsid w:val="00FC06CF"/>
    <w:rsid w:val="00FC1C69"/>
    <w:rsid w:val="00FD2B69"/>
    <w:rsid w:val="00FD64A5"/>
    <w:rsid w:val="00FE038F"/>
    <w:rsid w:val="00FE0A55"/>
    <w:rsid w:val="00FE4075"/>
    <w:rsid w:val="00FE5ADF"/>
    <w:rsid w:val="00FF45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1995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D70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D70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0D701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0D70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77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46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9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54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30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1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7EF133-2423-4014-AF27-9F7A159AD9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0</TotalTime>
  <Pages>8</Pages>
  <Words>1654</Words>
  <Characters>9433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OOP Exam</vt:lpstr>
    </vt:vector>
  </TitlesOfParts>
  <Company>Software University (SoftUni)</Company>
  <LinksUpToDate>false</LinksUpToDate>
  <CharactersWithSpaces>11065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Java OOP Course @ Software University - https://softuni.bg/modules/59/java-advanced</dc:subject>
  <dc:creator>Software University Foundation</dc:creator>
  <cp:keywords>Exam, SOLID, Polymorphism, Encapsulation, Reflection, Abstartion, Interface, class, Java Basics, Java, OOP, Software University, SoftUni, programming, coding, software development, education, training, course</cp:keywords>
  <dc:description>Java OOP Course @ SoftUni – https://softuni.bg/courses</dc:description>
  <cp:lastModifiedBy>Yoana</cp:lastModifiedBy>
  <cp:revision>42</cp:revision>
  <cp:lastPrinted>2015-10-26T22:35:00Z</cp:lastPrinted>
  <dcterms:created xsi:type="dcterms:W3CDTF">2020-04-06T13:21:00Z</dcterms:created>
  <dcterms:modified xsi:type="dcterms:W3CDTF">2022-04-19T11:55:00Z</dcterms:modified>
  <cp:category>programming, education, software engineering, software development</cp:category>
</cp:coreProperties>
</file>